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investigación</w:t>
      </w:r>
    </w:p>
    <w:p>
      <w:pPr>
        <w:pStyle w:val="Author"/>
      </w:pPr>
      <w:r>
        <w:t xml:space="preserve">Ignacio</w:t>
      </w:r>
      <w:r>
        <w:t xml:space="preserve"> </w:t>
      </w:r>
      <w:r>
        <w:t xml:space="preserve">Becker</w:t>
      </w:r>
      <w:r>
        <w:t xml:space="preserve"> </w:t>
      </w:r>
      <w:r>
        <w:t xml:space="preserve">Bozo</w:t>
      </w:r>
    </w:p>
    <w:p>
      <w:pPr>
        <w:pStyle w:val="Date"/>
      </w:pPr>
      <w:r>
        <w:t xml:space="preserve">7/2/2020</w:t>
      </w:r>
    </w:p>
    <w:p>
      <w:pPr>
        <w:pStyle w:val="Heading2"/>
      </w:pPr>
      <w:bookmarkStart w:id="20" w:name="introducción"/>
      <w:r>
        <w:t xml:space="preserve">Introducción</w:t>
      </w:r>
      <w:bookmarkEnd w:id="20"/>
    </w:p>
    <w:p>
      <w:pPr>
        <w:pStyle w:val="FirstParagraph"/>
      </w:pPr>
      <w:r>
        <w:t xml:space="preserve">En base a las constantes problemáticas de inserción laboral juvenil en las últimas décadas</w:t>
      </w:r>
      <w:r>
        <w:t xml:space="preserve"> </w:t>
      </w:r>
      <w:r>
        <w:t xml:space="preserve">(CEPAL/OIJ 2004; CEPAL/OIT 2017)</w:t>
      </w:r>
      <w:r>
        <w:t xml:space="preserve">, además de una subutilización de las fuentes de datos disponibles para medir sus condiciones, el presente proyecto busca aportar en una cuantificación de este fenómeno, mediante el uso de la Encuesta Nacional de Empleo del Instituto Nacional de Estadísticas.</w:t>
      </w:r>
    </w:p>
    <w:p>
      <w:pPr>
        <w:pStyle w:val="BodyText"/>
      </w:pPr>
      <w:r>
        <w:t xml:space="preserve">Los procesos que reestructuraron la organización del empleo a mediados de siglo XX, relacionados a los mecanismos de flexibilización de los mercados laborales, junto a la precarización de la fuerza de trabajo, han orquestado novedosos mecanismos de empleo y contratación, basados en los contratos temporales, las jornadas parciales, la tercerización productiva -como la subcontratación-, entre otros dispositivos propios del empleo atípico</w:t>
      </w:r>
      <w:r>
        <w:t xml:space="preserve"> </w:t>
      </w:r>
      <w:r>
        <w:t xml:space="preserve">(Neffa 2008; Stecher and Sisto 2019)</w:t>
      </w:r>
      <w:r>
        <w:t xml:space="preserve">, que han debilitado aún más el empleo, impidiendo la generación de vínculos estables, protegidos y seguros para la integración social</w:t>
      </w:r>
      <w:r>
        <w:t xml:space="preserve"> </w:t>
      </w:r>
      <w:r>
        <w:t xml:space="preserve">(Kaztman 2001)</w:t>
      </w:r>
      <w:r>
        <w:t xml:space="preserve">.</w:t>
      </w:r>
    </w:p>
    <w:p>
      <w:pPr>
        <w:pStyle w:val="BodyText"/>
      </w:pPr>
      <w:r>
        <w:t xml:space="preserve">Este desarrollo, sin embargo, no afecta a todos los grupos sociales en la misma medida: el aumento de la flexibilidad supone una desregulación dirigida, alterando y reformando en primera instancia los márgenes del empleo</w:t>
      </w:r>
      <w:r>
        <w:t xml:space="preserve"> </w:t>
      </w:r>
      <w:r>
        <w:t xml:space="preserve">(Atkinson 1984)</w:t>
      </w:r>
      <w:r>
        <w:t xml:space="preserve">, para luego ampliarse al resto de la fuerza de trabajo</w:t>
      </w:r>
      <w:r>
        <w:t xml:space="preserve"> </w:t>
      </w:r>
      <w:r>
        <w:t xml:space="preserve">(O’Reilly et al. 2015)</w:t>
      </w:r>
      <w:r>
        <w:t xml:space="preserve">. Los mismos autores señalan que este proceso ha promovido la segmentación del mercado laboral, llevándose la carga flexibilizadora aquellos empleados que son considerados atípicos, o al margen del empleo formal. Varios autores dan cuenta cómo la población joven es aquella que sufre estas condiciones en mayor medida</w:t>
      </w:r>
      <w:r>
        <w:t xml:space="preserve"> </w:t>
      </w:r>
      <w:r>
        <w:t xml:space="preserve">(Furlong 1990; Jacinto 2006; O’Reilly et al. 2015; Weller 2007)</w:t>
      </w:r>
      <w:r>
        <w:t xml:space="preserve">, en el denominado mercado laboral juvenil (o</w:t>
      </w:r>
      <w:r>
        <w:t xml:space="preserve"> </w:t>
      </w:r>
      <w:r>
        <w:rPr>
          <w:i/>
        </w:rPr>
        <w:t xml:space="preserve">Youth Labor Market</w:t>
      </w:r>
      <w:r>
        <w:t xml:space="preserve"> </w:t>
      </w:r>
      <w:r>
        <w:t xml:space="preserve">[YLM], por su origen británico), el cual discute si estas condiciones son propias de la juventud, o se debe a situaciones de paso hacia el ingreso al mercado laboral</w:t>
      </w:r>
      <w:r>
        <w:t xml:space="preserve"> </w:t>
      </w:r>
      <w:r>
        <w:t xml:space="preserve">(Ashton, Maguire, and Spilsbury 1990)</w:t>
      </w:r>
      <w:r>
        <w:t xml:space="preserve">.</w:t>
      </w:r>
    </w:p>
    <w:p>
      <w:pPr>
        <w:pStyle w:val="Heading1"/>
      </w:pPr>
      <w:bookmarkStart w:id="21" w:name="objetivos-proyecto"/>
      <w:r>
        <w:t xml:space="preserve">Objetivos proyecto</w:t>
      </w:r>
      <w:bookmarkEnd w:id="21"/>
    </w:p>
    <w:p>
      <w:pPr>
        <w:pStyle w:val="FirstParagraph"/>
      </w:pPr>
      <w:r>
        <w:t xml:space="preserve">En este sentido, y dado el carácter acotado del presente proyecto (el cual consta de solo un semestre), es que en el presente escrito se propone los siguientes objetivos, entendiendo los procesos de reestructuración y flexibilización de la fuerza de trabajo juvenil en los últimos años.</w:t>
      </w:r>
    </w:p>
    <w:p>
      <w:pPr>
        <w:pStyle w:val="Heading2"/>
      </w:pPr>
      <w:bookmarkStart w:id="22" w:name="objetivo-general"/>
      <w:r>
        <w:t xml:space="preserve">Objetivo general</w:t>
      </w:r>
      <w:bookmarkEnd w:id="22"/>
    </w:p>
    <w:p>
      <w:pPr>
        <w:pStyle w:val="FirstParagraph"/>
      </w:pPr>
      <w:r>
        <w:t xml:space="preserve">Caracterizar la temporalidad contractual de la población joven en Chile en base al trimestre marzo-abril-mayo 2019 de la Encuesta Nacional de Empleo.</w:t>
      </w:r>
    </w:p>
    <w:p>
      <w:pPr>
        <w:pStyle w:val="Heading2"/>
      </w:pPr>
      <w:bookmarkStart w:id="23" w:name="objetivos-específicos"/>
      <w:r>
        <w:t xml:space="preserve">Objetivos específicos</w:t>
      </w:r>
      <w:bookmarkEnd w:id="23"/>
    </w:p>
    <w:p>
      <w:pPr>
        <w:pStyle w:val="Compact"/>
        <w:numPr>
          <w:numId w:val="1001"/>
          <w:ilvl w:val="0"/>
        </w:numPr>
      </w:pPr>
      <w:r>
        <w:t xml:space="preserve">Describir la temporalidad contractual de las y los jóvenes asalariados en Chile, según variables sociodemográficas (como sexo, edad, región de residencia) y educativa.</w:t>
      </w:r>
    </w:p>
    <w:p>
      <w:pPr>
        <w:pStyle w:val="Compact"/>
        <w:numPr>
          <w:numId w:val="1001"/>
          <w:ilvl w:val="0"/>
        </w:numPr>
      </w:pPr>
      <w:r>
        <w:t xml:space="preserve">Identificar la temporalidad de la ocupación según las ramas de empleo de la población joven ocupada.</w:t>
      </w:r>
    </w:p>
    <w:p>
      <w:pPr>
        <w:pStyle w:val="Compact"/>
        <w:numPr>
          <w:numId w:val="1001"/>
          <w:ilvl w:val="0"/>
        </w:numPr>
      </w:pPr>
      <w:r>
        <w:t xml:space="preserve">Caracterizar la posesión de contrato por variables sociodemográficas.</w:t>
      </w:r>
    </w:p>
    <w:p>
      <w:pPr>
        <w:pStyle w:val="Heading1"/>
      </w:pPr>
      <w:bookmarkStart w:id="24" w:name="resultados"/>
      <w:r>
        <w:t xml:space="preserve">Resultados</w:t>
      </w:r>
      <w:bookmarkEnd w:id="24"/>
    </w:p>
    <w:p>
      <w:pPr>
        <w:pStyle w:val="FirstParagraph"/>
      </w:pPr>
      <w:r>
        <w:t xml:space="preserve">A nivel de descriptivos preliminares, las variables a considerar son las siguientes:</w:t>
      </w:r>
    </w:p>
    <w:p>
      <w:pPr>
        <w:pStyle w:val="SourceCode"/>
      </w:pPr>
      <w:r>
        <w:rPr>
          <w:rStyle w:val="KeywordTok"/>
        </w:rPr>
        <w:t xml:space="preserve">dfSummary</w:t>
      </w:r>
      <w:r>
        <w:rPr>
          <w:rStyle w:val="NormalTok"/>
        </w:rPr>
        <w:t xml:space="preserve">(ene, </w:t>
      </w:r>
      <w:r>
        <w:rPr>
          <w:rStyle w:val="DataTypeTok"/>
        </w:rPr>
        <w:t xml:space="preserve">style =</w:t>
      </w:r>
      <w:r>
        <w:rPr>
          <w:rStyle w:val="NormalTok"/>
        </w:rPr>
        <w:t xml:space="preserve"> </w:t>
      </w:r>
      <w:r>
        <w:rPr>
          <w:rStyle w:val="StringTok"/>
        </w:rPr>
        <w:t xml:space="preserve">"grid"</w:t>
      </w:r>
      <w:r>
        <w:rPr>
          <w:rStyle w:val="NormalTok"/>
        </w:rPr>
        <w:t xml:space="preserve">)</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Warning in png(png_loc &lt;- tempfile(fileext = ".png"), width = 150 *</w:t>
      </w:r>
      <w:r>
        <w:br w:type="textWrapping"/>
      </w:r>
      <w:r>
        <w:rPr>
          <w:rStyle w:val="VerbatimChar"/>
        </w:rPr>
        <w:t xml:space="preserve">## graph.magnif, : unable to open connection to X11 display ''</w:t>
      </w:r>
      <w:r>
        <w:br w:type="textWrapping"/>
      </w:r>
      <w:r>
        <w:br w:type="textWrapping"/>
      </w:r>
      <w:r>
        <w:rPr>
          <w:rStyle w:val="VerbatimChar"/>
        </w:rPr>
        <w:t xml:space="preserve">## Warning in png(png_loc &lt;- tempfile(fileext = ".png"), width = 150 *</w:t>
      </w:r>
      <w:r>
        <w:br w:type="textWrapping"/>
      </w:r>
      <w:r>
        <w:rPr>
          <w:rStyle w:val="VerbatimChar"/>
        </w:rPr>
        <w:t xml:space="preserve">## graph.magnif, : unable to open connection to X11 display ''</w:t>
      </w:r>
    </w:p>
    <w:p>
      <w:pPr>
        <w:pStyle w:val="SourceCode"/>
      </w:pPr>
      <w:r>
        <w:rPr>
          <w:rStyle w:val="VerbatimChar"/>
        </w:rPr>
        <w:t xml:space="preserve">## Data Frame Summary  </w:t>
      </w:r>
      <w:r>
        <w:br w:type="textWrapping"/>
      </w:r>
      <w:r>
        <w:rPr>
          <w:rStyle w:val="VerbatimChar"/>
        </w:rPr>
        <w:t xml:space="preserve">## ene  </w:t>
      </w:r>
      <w:r>
        <w:br w:type="textWrapping"/>
      </w:r>
      <w:r>
        <w:rPr>
          <w:rStyle w:val="VerbatimChar"/>
        </w:rPr>
        <w:t xml:space="preserve">## Dimensions: 107092 x 144  </w:t>
      </w:r>
      <w:r>
        <w:br w:type="textWrapping"/>
      </w:r>
      <w:r>
        <w:rPr>
          <w:rStyle w:val="VerbatimChar"/>
        </w:rPr>
        <w:t xml:space="preserve">## Duplicates: 0  </w:t>
      </w:r>
      <w:r>
        <w:br w:type="textWrapping"/>
      </w:r>
      <w:r>
        <w:rPr>
          <w:rStyle w:val="VerbatimChar"/>
        </w:rPr>
        <w:t xml:space="preserve">## </w:t>
      </w:r>
      <w:r>
        <w:br w:type="textWrapping"/>
      </w:r>
      <w:r>
        <w:rPr>
          <w:rStyle w:val="VerbatimChar"/>
        </w:rPr>
        <w:t xml:space="preserve">## +-----+----------------------+------------------------------------------+----------------------------------+------------------------+----------------------------------------+----------+----------+</w:t>
      </w:r>
      <w:r>
        <w:br w:type="textWrapping"/>
      </w:r>
      <w:r>
        <w:rPr>
          <w:rStyle w:val="VerbatimChar"/>
        </w:rPr>
        <w:t xml:space="preserve">## | No  | Variable             | Label                                    | Stats / Values                   | Freqs (% of Valid)     | Graph                                  | Valid    | Missing  |</w:t>
      </w:r>
      <w:r>
        <w:br w:type="textWrapping"/>
      </w:r>
      <w:r>
        <w:rPr>
          <w:rStyle w:val="VerbatimChar"/>
        </w:rPr>
        <w:t xml:space="preserve">## +=====+======================+==========================================+==================================+========================+========================================+==========+==========+</w:t>
      </w:r>
      <w:r>
        <w:br w:type="textWrapping"/>
      </w:r>
      <w:r>
        <w:rPr>
          <w:rStyle w:val="VerbatimChar"/>
        </w:rPr>
        <w:t xml:space="preserve">## | 1   | ano_trimestre        | Año del trimestre                        | 1 distinct value                 | 2019 : 107092 (100.0%) | IIIIIIIIIIIIIIIIIIII                   | 107092   | 0        |</w:t>
      </w:r>
      <w:r>
        <w:br w:type="textWrapping"/>
      </w:r>
      <w:r>
        <w:rPr>
          <w:rStyle w:val="VerbatimChar"/>
        </w:rPr>
        <w:t xml:space="preserve">## |     | [numeric]            |                                          |                                  |                        |                                        | (100%)   | (0%)     |</w:t>
      </w:r>
      <w:r>
        <w:br w:type="textWrapping"/>
      </w:r>
      <w:r>
        <w:rPr>
          <w:rStyle w:val="VerbatimChar"/>
        </w:rPr>
        <w:t xml:space="preserve">## +-----+----------------------+------------------------------------------+----------------------------------+------------------------+----------------------------------------+----------+----------+</w:t>
      </w:r>
      <w:r>
        <w:br w:type="textWrapping"/>
      </w:r>
      <w:r>
        <w:rPr>
          <w:rStyle w:val="VerbatimChar"/>
        </w:rPr>
        <w:t xml:space="preserve">## | 2   | mes_central          | Mes central                              | 1 distinct value                 | 4 : 107092 (100.0%)    | IIIIIIIIIIIIIIIIIIII                   | 107092   | 0        |</w:t>
      </w:r>
      <w:r>
        <w:br w:type="textWrapping"/>
      </w:r>
      <w:r>
        <w:rPr>
          <w:rStyle w:val="VerbatimChar"/>
        </w:rPr>
        <w:t xml:space="preserve">## |     | [haven_labelled]     |                                          |                                  |                        |                                        | (100%)   | (0%)     |</w:t>
      </w:r>
      <w:r>
        <w:br w:type="textWrapping"/>
      </w:r>
      <w:r>
        <w:rPr>
          <w:rStyle w:val="VerbatimChar"/>
        </w:rPr>
        <w:t xml:space="preserve">## +-----+----------------------+------------------------------------------+----------------------------------+------------------------+----------------------------------------+----------+----------+</w:t>
      </w:r>
      <w:r>
        <w:br w:type="textWrapping"/>
      </w:r>
      <w:r>
        <w:rPr>
          <w:rStyle w:val="VerbatimChar"/>
        </w:rPr>
        <w:t xml:space="preserve">## | 3   | id_identificacion    | Identificador único del hogar encuestado | Mean (sd) : 270073.6 (16246.7)   | 36176 distinct values  |                   :                    | 107092   | 0        |</w:t>
      </w:r>
      <w:r>
        <w:br w:type="textWrapping"/>
      </w:r>
      <w:r>
        <w:rPr>
          <w:rStyle w:val="VerbatimChar"/>
        </w:rPr>
        <w:t xml:space="preserve">## |     | [numeric]            |                                          | min &lt; med &lt; max:                 |                        |                 . :                    | (100%)   | (0%)     |</w:t>
      </w:r>
      <w:r>
        <w:br w:type="textWrapping"/>
      </w:r>
      <w:r>
        <w:rPr>
          <w:rStyle w:val="VerbatimChar"/>
        </w:rPr>
        <w:t xml:space="preserve">## |     |                      |                                          | 55577 &lt; 271342 &lt; 294235          |                        |                 : :                    |          |          |</w:t>
      </w:r>
      <w:r>
        <w:br w:type="textWrapping"/>
      </w:r>
      <w:r>
        <w:rPr>
          <w:rStyle w:val="VerbatimChar"/>
        </w:rPr>
        <w:t xml:space="preserve">## |     |                      |                                          | IQR (CV) : 21631.5 (0.1)         |                        |                 : :                    |          |          |</w:t>
      </w:r>
      <w:r>
        <w:br w:type="textWrapping"/>
      </w:r>
      <w:r>
        <w:rPr>
          <w:rStyle w:val="VerbatimChar"/>
        </w:rPr>
        <w:t xml:space="preserve">## |     |                      |                                          |                                  |                        |               : : :                    |          |          |</w:t>
      </w:r>
      <w:r>
        <w:br w:type="textWrapping"/>
      </w:r>
      <w:r>
        <w:rPr>
          <w:rStyle w:val="VerbatimChar"/>
        </w:rPr>
        <w:t xml:space="preserve">## +-----+----------------------+------------------------------------------+----------------------------------+------------------------+----------------------------------------+----------+----------+</w:t>
      </w:r>
      <w:r>
        <w:br w:type="textWrapping"/>
      </w:r>
      <w:r>
        <w:rPr>
          <w:rStyle w:val="VerbatimChar"/>
        </w:rPr>
        <w:t xml:space="preserve">## | 4   | idrph                | Identificador único de personas          | Mean (sd) : 1258769.3 (66154.5)  | 107092 distinct values |               . :                      | 107092   | 0        |</w:t>
      </w:r>
      <w:r>
        <w:br w:type="textWrapping"/>
      </w:r>
      <w:r>
        <w:rPr>
          <w:rStyle w:val="VerbatimChar"/>
        </w:rPr>
        <w:t xml:space="preserve">## |     | [numeric]            |                                          | min &lt; med &lt; max:                 |                        |               : : .                    | (100%)   | (0%)     |</w:t>
      </w:r>
      <w:r>
        <w:br w:type="textWrapping"/>
      </w:r>
      <w:r>
        <w:rPr>
          <w:rStyle w:val="VerbatimChar"/>
        </w:rPr>
        <w:t xml:space="preserve">## |     |                      |                                          | 808409 &lt; 1266219.5 &lt; 1369321     |                        |               : : :                    |          |          |</w:t>
      </w:r>
      <w:r>
        <w:br w:type="textWrapping"/>
      </w:r>
      <w:r>
        <w:rPr>
          <w:rStyle w:val="VerbatimChar"/>
        </w:rPr>
        <w:t xml:space="preserve">## |     |                      |                                          | IQR (CV) : 91449.5 (0.1)         |                        |             . : : :                    |          |          |</w:t>
      </w:r>
      <w:r>
        <w:br w:type="textWrapping"/>
      </w:r>
      <w:r>
        <w:rPr>
          <w:rStyle w:val="VerbatimChar"/>
        </w:rPr>
        <w:t xml:space="preserve">## |     |                      |                                          |                                  |                        |         . . : : : :                    |          |          |</w:t>
      </w:r>
      <w:r>
        <w:br w:type="textWrapping"/>
      </w:r>
      <w:r>
        <w:rPr>
          <w:rStyle w:val="VerbatimChar"/>
        </w:rPr>
        <w:t xml:space="preserve">## +-----+----------------------+------------------------------------------+----------------------------------+------------------------+----------------------------------------+----------+----------+</w:t>
      </w:r>
      <w:r>
        <w:br w:type="textWrapping"/>
      </w:r>
      <w:r>
        <w:rPr>
          <w:rStyle w:val="VerbatimChar"/>
        </w:rPr>
        <w:t xml:space="preserve">## | 5   | id_directorio        | Identificador único para manzanas y      | Mean (sd) : 21029.4 (6731.7)     | 4496 distinct values   |               :                        | 107092   | 0        |</w:t>
      </w:r>
      <w:r>
        <w:br w:type="textWrapping"/>
      </w:r>
      <w:r>
        <w:rPr>
          <w:rStyle w:val="VerbatimChar"/>
        </w:rPr>
        <w:t xml:space="preserve">## |     | [numeric]            | secciones                                | min &lt; med &lt; max:                 |                        |               :                        | (100%)   | (0%)     |</w:t>
      </w:r>
      <w:r>
        <w:br w:type="textWrapping"/>
      </w:r>
      <w:r>
        <w:rPr>
          <w:rStyle w:val="VerbatimChar"/>
        </w:rPr>
        <w:t xml:space="preserve">## |     |                      |                                          | 36 &lt; 24001 &lt; 31650               |                        |               : :                      |          |          |</w:t>
      </w:r>
      <w:r>
        <w:br w:type="textWrapping"/>
      </w:r>
      <w:r>
        <w:rPr>
          <w:rStyle w:val="VerbatimChar"/>
        </w:rPr>
        <w:t xml:space="preserve">## |     |                      |                                          | IQR (CV) : 8320 (0.3)            |                        |           .   : :                      |          |          |</w:t>
      </w:r>
      <w:r>
        <w:br w:type="textWrapping"/>
      </w:r>
      <w:r>
        <w:rPr>
          <w:rStyle w:val="VerbatimChar"/>
        </w:rPr>
        <w:t xml:space="preserve">## |     |                      |                                          |                                  |                        |   . . . . : : : : .                    |          |          |</w:t>
      </w:r>
      <w:r>
        <w:br w:type="textWrapping"/>
      </w:r>
      <w:r>
        <w:rPr>
          <w:rStyle w:val="VerbatimChar"/>
        </w:rPr>
        <w:t xml:space="preserve">## +-----+----------------------+------------------------------------------+----------------------------------+------------------------+----------------------------------------+----------+----------+</w:t>
      </w:r>
      <w:r>
        <w:br w:type="textWrapping"/>
      </w:r>
      <w:r>
        <w:rPr>
          <w:rStyle w:val="VerbatimChar"/>
        </w:rPr>
        <w:t xml:space="preserve">## | 6   | region               | Región                                   | Mean (sd) : 8.8 (4)              | 16 distinct values     |               :                        | 107092   | 0        |</w:t>
      </w:r>
      <w:r>
        <w:br w:type="textWrapping"/>
      </w:r>
      <w:r>
        <w:rPr>
          <w:rStyle w:val="VerbatimChar"/>
        </w:rPr>
        <w:t xml:space="preserve">## |     | [haven_labelled]     |                                          | min &lt; med &lt; max:                 |                        |               :                        | (100%)   | (0%)     |</w:t>
      </w:r>
      <w:r>
        <w:br w:type="textWrapping"/>
      </w:r>
      <w:r>
        <w:rPr>
          <w:rStyle w:val="VerbatimChar"/>
        </w:rPr>
        <w:t xml:space="preserve">## |     |                      |                                          | 1 &lt; 8 &lt; 16                       |                        |     . . . .   :                        |          |          |</w:t>
      </w:r>
      <w:r>
        <w:br w:type="textWrapping"/>
      </w:r>
      <w:r>
        <w:rPr>
          <w:rStyle w:val="VerbatimChar"/>
        </w:rPr>
        <w:t xml:space="preserve">## |     |                      |                                          | IQR (CV) : 8 (0.5)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7   | region_15            | Región (división política administrativa | Mean (sd) : 8.6 (3.8)            | 15 distinct values     |     .   .       :                      | 107092   | 0        |</w:t>
      </w:r>
      <w:r>
        <w:br w:type="textWrapping"/>
      </w:r>
      <w:r>
        <w:rPr>
          <w:rStyle w:val="VerbatimChar"/>
        </w:rPr>
        <w:t xml:space="preserve">## |     | [haven_labelled]     | a quince regiones)                       | min &lt; med &lt; max:                 |                        |     :   :       :                      | (100%)   | (0%)     |</w:t>
      </w:r>
      <w:r>
        <w:br w:type="textWrapping"/>
      </w:r>
      <w:r>
        <w:rPr>
          <w:rStyle w:val="VerbatimChar"/>
        </w:rPr>
        <w:t xml:space="preserve">## |     |                      |                                          | 1 &lt; 8 &lt; 15                       |                        |     :   :       :                      |          |          |</w:t>
      </w:r>
      <w:r>
        <w:br w:type="textWrapping"/>
      </w:r>
      <w:r>
        <w:rPr>
          <w:rStyle w:val="VerbatimChar"/>
        </w:rPr>
        <w:t xml:space="preserve">## |     |                      |                                          | IQR (CV) : 8 (0.4)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8   | estrato              | Estrato muestral                         | Mean (sd) : 8895.4 (4071.2)      | 160 distinct values    |                 :                      | 107092   | 0        |</w:t>
      </w:r>
      <w:r>
        <w:br w:type="textWrapping"/>
      </w:r>
      <w:r>
        <w:rPr>
          <w:rStyle w:val="VerbatimChar"/>
        </w:rPr>
        <w:t xml:space="preserve">## |     | [haven_labelled]     |                                          | min &lt; med &lt; max:                 |                        |     :   .       :                      | (100%)   | (0%)     |</w:t>
      </w:r>
      <w:r>
        <w:br w:type="textWrapping"/>
      </w:r>
      <w:r>
        <w:rPr>
          <w:rStyle w:val="VerbatimChar"/>
        </w:rPr>
        <w:t xml:space="preserve">## |     |                      |                                          | 1021 &lt; 8171 &lt; 16161              |                        |     : . : :     :                      |          |          |</w:t>
      </w:r>
      <w:r>
        <w:br w:type="textWrapping"/>
      </w:r>
      <w:r>
        <w:rPr>
          <w:rStyle w:val="VerbatimChar"/>
        </w:rPr>
        <w:t xml:space="preserve">## |     |                      |                                          | IQR (CV) : 8010 (0.5)            |                        |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9   | estrato_15           | Estrato muestral (división política      | Mean (sd) : 8677.1 (3892.7)      | 160 distinct values    |                 :                      | 107092   | 0        |</w:t>
      </w:r>
      <w:r>
        <w:br w:type="textWrapping"/>
      </w:r>
      <w:r>
        <w:rPr>
          <w:rStyle w:val="VerbatimChar"/>
        </w:rPr>
        <w:t xml:space="preserve">## |     | [haven_labelled]     | administrativa a quince regiones)        | min &lt; med &lt; max:                 |                        |     :     :     :                      | (100%)   | (0%)     |</w:t>
      </w:r>
      <w:r>
        <w:br w:type="textWrapping"/>
      </w:r>
      <w:r>
        <w:rPr>
          <w:rStyle w:val="VerbatimChar"/>
        </w:rPr>
        <w:t xml:space="preserve">## |     |                      |                                          | 1021 &lt; 8129 &lt; 15049              |                        |     :     :     :                      |          |          |</w:t>
      </w:r>
      <w:r>
        <w:br w:type="textWrapping"/>
      </w:r>
      <w:r>
        <w:rPr>
          <w:rStyle w:val="VerbatimChar"/>
        </w:rPr>
        <w:t xml:space="preserve">## |     |                      |                                          | IQR (CV) : 7950 (0.4)            |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10  | tipo                 | Tipo de estrato                          | Mean (sd) : 1.5 (0.8)            | 1 : 71741 (67.0%)      | IIIIIIIIIIIII                          | 107092   | 0        |</w:t>
      </w:r>
      <w:r>
        <w:br w:type="textWrapping"/>
      </w:r>
      <w:r>
        <w:rPr>
          <w:rStyle w:val="VerbatimChar"/>
        </w:rPr>
        <w:t xml:space="preserve">## |     | [haven_labelled]     |                                          | min &lt; med &lt; max:                 | 2 : 14431 (13.5%)      | II                                     | (100%)   | (0%)     |</w:t>
      </w:r>
      <w:r>
        <w:br w:type="textWrapping"/>
      </w:r>
      <w:r>
        <w:rPr>
          <w:rStyle w:val="VerbatimChar"/>
        </w:rPr>
        <w:t xml:space="preserve">## |     |                      |                                          | 1 &lt; 1 &lt; 3                        | 3 : 20920 (19.5%)      | III                                    |          |          |</w:t>
      </w:r>
      <w:r>
        <w:br w:type="textWrapping"/>
      </w:r>
      <w:r>
        <w:rPr>
          <w:rStyle w:val="VerbatimChar"/>
        </w:rPr>
        <w:t xml:space="preserve">## |     |                      |                                          | IQR (CV) : 1 (0.5)               |                        |                                        |          |          |</w:t>
      </w:r>
      <w:r>
        <w:br w:type="textWrapping"/>
      </w:r>
      <w:r>
        <w:rPr>
          <w:rStyle w:val="VerbatimChar"/>
        </w:rPr>
        <w:t xml:space="preserve">## +-----+----------------------+------------------------------------------+----------------------------------+------------------------+----------------------------------------+----------+----------+</w:t>
      </w:r>
      <w:r>
        <w:br w:type="textWrapping"/>
      </w:r>
      <w:r>
        <w:rPr>
          <w:rStyle w:val="VerbatimChar"/>
        </w:rPr>
        <w:t xml:space="preserve">## | 11  | r_p_c                | Comuna (código único territorial)        | Mean (sd) : 9007.9 (3999.5)      | 280 distinct values    |         .     :                        | 107092   | 0        |</w:t>
      </w:r>
      <w:r>
        <w:br w:type="textWrapping"/>
      </w:r>
      <w:r>
        <w:rPr>
          <w:rStyle w:val="VerbatimChar"/>
        </w:rPr>
        <w:t xml:space="preserve">## |     | [haven_labelled]     |                                          | min &lt; med &lt; max:                 |                        |     .   :     :                        | (100%)   | (0%)     |</w:t>
      </w:r>
      <w:r>
        <w:br w:type="textWrapping"/>
      </w:r>
      <w:r>
        <w:rPr>
          <w:rStyle w:val="VerbatimChar"/>
        </w:rPr>
        <w:t xml:space="preserve">## |     |                      |                                          | 1101 &lt; 8301 &lt; 16302              |                        |     : : : .   : :                      |          |          |</w:t>
      </w:r>
      <w:r>
        <w:br w:type="textWrapping"/>
      </w:r>
      <w:r>
        <w:rPr>
          <w:rStyle w:val="VerbatimChar"/>
        </w:rPr>
        <w:t xml:space="preserve">## |     |                      |                                          | IQR (CV) : 7416 (0.4)            |                        | :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12  | r_p_c_15             | Comuna (código único territorial,        | Mean (sd) : 8797.1 (3818.1)      | 280 distinct values    |                 :                      | 107092   | 0        |</w:t>
      </w:r>
      <w:r>
        <w:br w:type="textWrapping"/>
      </w:r>
      <w:r>
        <w:rPr>
          <w:rStyle w:val="VerbatimChar"/>
        </w:rPr>
        <w:t xml:space="preserve">## |     | [haven_labelled]     | división política administrativa a       | min &lt; med &lt; max:                 |                        |           :     :                      | (100%)   | (0%)     |</w:t>
      </w:r>
      <w:r>
        <w:br w:type="textWrapping"/>
      </w:r>
      <w:r>
        <w:rPr>
          <w:rStyle w:val="VerbatimChar"/>
        </w:rPr>
        <w:t xml:space="preserve">## |     |                      | quince regi                              | 1101 &lt; 8301 &lt; 15101              |                        |     . :   :     :                      |          |          |</w:t>
      </w:r>
      <w:r>
        <w:br w:type="textWrapping"/>
      </w:r>
      <w:r>
        <w:rPr>
          <w:rStyle w:val="VerbatimChar"/>
        </w:rPr>
        <w:t xml:space="preserve">## |     |                      |                                          | IQR (CV) : 7408 (0.4)            |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13  | ano_encuesta         | Año de encuestaje                        | 1 distinct value                 | 2019 : 107092 (100.0%) | IIIIIIIIIIIIIIIIIIII                   | 107092   | 0        |</w:t>
      </w:r>
      <w:r>
        <w:br w:type="textWrapping"/>
      </w:r>
      <w:r>
        <w:rPr>
          <w:rStyle w:val="VerbatimChar"/>
        </w:rPr>
        <w:t xml:space="preserve">## |     | [numeric]            |                                          |                                  |                        |                                        | (100%)   | (0%)     |</w:t>
      </w:r>
      <w:r>
        <w:br w:type="textWrapping"/>
      </w:r>
      <w:r>
        <w:rPr>
          <w:rStyle w:val="VerbatimChar"/>
        </w:rPr>
        <w:t xml:space="preserve">## +-----+----------------------+------------------------------------------+----------------------------------+------------------------+----------------------------------------+----------+----------+</w:t>
      </w:r>
      <w:r>
        <w:br w:type="textWrapping"/>
      </w:r>
      <w:r>
        <w:rPr>
          <w:rStyle w:val="VerbatimChar"/>
        </w:rPr>
        <w:t xml:space="preserve">## | 14  | mes_encuesta         | Mes de encuestaje                        | Mean (sd) : 4 (0.8)              | 3 : 35370 (33.0%)      | IIIIII                                 | 107092   | 0        |</w:t>
      </w:r>
      <w:r>
        <w:br w:type="textWrapping"/>
      </w:r>
      <w:r>
        <w:rPr>
          <w:rStyle w:val="VerbatimChar"/>
        </w:rPr>
        <w:t xml:space="preserve">## |     | [haven_labelled]     |                                          | min &lt; med &lt; max:                 | 4 : 35690 (33.3%)      | IIIIII                                 | (100%)   | (0%)     |</w:t>
      </w:r>
      <w:r>
        <w:br w:type="textWrapping"/>
      </w:r>
      <w:r>
        <w:rPr>
          <w:rStyle w:val="VerbatimChar"/>
        </w:rPr>
        <w:t xml:space="preserve">## |     |                      |                                          | 3 &lt; 4 &lt; 5                        | 5 : 36032 (33.7%)      | IIIIII                                 |          |          |</w:t>
      </w:r>
      <w:r>
        <w:br w:type="textWrapping"/>
      </w:r>
      <w:r>
        <w:rPr>
          <w:rStyle w:val="VerbatimChar"/>
        </w:rPr>
        <w:t xml:space="preserve">## |     |                      |                                          | IQR (CV) : 2 (0.2)               |                        |                                        |          |          |</w:t>
      </w:r>
      <w:r>
        <w:br w:type="textWrapping"/>
      </w:r>
      <w:r>
        <w:rPr>
          <w:rStyle w:val="VerbatimChar"/>
        </w:rPr>
        <w:t xml:space="preserve">## +-----+----------------------+------------------------------------------+----------------------------------+------------------------+----------------------------------------+----------+----------+</w:t>
      </w:r>
      <w:r>
        <w:br w:type="textWrapping"/>
      </w:r>
      <w:r>
        <w:rPr>
          <w:rStyle w:val="VerbatimChar"/>
        </w:rPr>
        <w:t xml:space="preserve">## | 15  | hogar                | Número del hogar dentro de la vivienda   | Mean (sd) : 1 (0.1)              | 1 : 106330 (99.3%)     | IIIIIIIIIIIIIIIIIII                    | 107092   | 0        |</w:t>
      </w:r>
      <w:r>
        <w:br w:type="textWrapping"/>
      </w:r>
      <w:r>
        <w:rPr>
          <w:rStyle w:val="VerbatimChar"/>
        </w:rPr>
        <w:t xml:space="preserve">## |     | [numeric]            |                                          | min &lt; med &lt; max:                 | 2 :    676 ( 0.6%)     |                                        | (100%)   | (0%)     |</w:t>
      </w:r>
      <w:r>
        <w:br w:type="textWrapping"/>
      </w:r>
      <w:r>
        <w:rPr>
          <w:rStyle w:val="VerbatimChar"/>
        </w:rPr>
        <w:t xml:space="preserve">## |     |                      |                                          | 1 &lt; 1 &lt; 4                        | 3 :     73 ( 0.1%)     |                                        |          |          |</w:t>
      </w:r>
      <w:r>
        <w:br w:type="textWrapping"/>
      </w:r>
      <w:r>
        <w:rPr>
          <w:rStyle w:val="VerbatimChar"/>
        </w:rPr>
        <w:t xml:space="preserve">## |     |                      |                                          | IQR (CV) : 0 (0.1)               | 4 :     13 ( 0.0%)     |                                        |          |          |</w:t>
      </w:r>
      <w:r>
        <w:br w:type="textWrapping"/>
      </w:r>
      <w:r>
        <w:rPr>
          <w:rStyle w:val="VerbatimChar"/>
        </w:rPr>
        <w:t xml:space="preserve">## +-----+----------------------+------------------------------------------+----------------------------------+------------------------+----------------------------------------+----------+----------+</w:t>
      </w:r>
      <w:r>
        <w:br w:type="textWrapping"/>
      </w:r>
      <w:r>
        <w:rPr>
          <w:rStyle w:val="VerbatimChar"/>
        </w:rPr>
        <w:t xml:space="preserve">## | 16  | nro_linea            | Número de línea de la persona            | Mean (sd) : 2.5 (1.6)            | 20 distinct values     | :                                      | 107092   | 0        |</w:t>
      </w:r>
      <w:r>
        <w:br w:type="textWrapping"/>
      </w:r>
      <w:r>
        <w:rPr>
          <w:rStyle w:val="VerbatimChar"/>
        </w:rPr>
        <w:t xml:space="preserve">## |     | [numeric]            |                                          | min &lt; med &lt; max:                 |                        | :                                      | (100%)   | (0%)     |</w:t>
      </w:r>
      <w:r>
        <w:br w:type="textWrapping"/>
      </w:r>
      <w:r>
        <w:rPr>
          <w:rStyle w:val="VerbatimChar"/>
        </w:rPr>
        <w:t xml:space="preserve">## |     |                      |                                          | 1 &lt; 2 &lt; 21                       |                        | :                                      |          |          |</w:t>
      </w:r>
      <w:r>
        <w:br w:type="textWrapping"/>
      </w:r>
      <w:r>
        <w:rPr>
          <w:rStyle w:val="VerbatimChar"/>
        </w:rPr>
        <w:t xml:space="preserve">## |     |                      |                                          | IQR (CV) : 2 (0.6)               |                        | :                                      |          |          |</w:t>
      </w:r>
      <w:r>
        <w:br w:type="textWrapping"/>
      </w:r>
      <w:r>
        <w:rPr>
          <w:rStyle w:val="VerbatimChar"/>
        </w:rPr>
        <w:t xml:space="preserve">## |     |                      |                                          |                                  |                        | : : .                                  |          |          |</w:t>
      </w:r>
      <w:r>
        <w:br w:type="textWrapping"/>
      </w:r>
      <w:r>
        <w:rPr>
          <w:rStyle w:val="VerbatimChar"/>
        </w:rPr>
        <w:t xml:space="preserve">## +-----+----------------------+------------------------------------------+----------------------------------+------------------------+----------------------------------------+----------+----------+</w:t>
      </w:r>
      <w:r>
        <w:br w:type="textWrapping"/>
      </w:r>
      <w:r>
        <w:rPr>
          <w:rStyle w:val="VerbatimChar"/>
        </w:rPr>
        <w:t xml:space="preserve">## | 17  | edad                 | Edad de la persona                       | Mean (sd) : 38.4 (23)            | 105 distinct values    | . . :   : .                            | 107092   | 0        |</w:t>
      </w:r>
      <w:r>
        <w:br w:type="textWrapping"/>
      </w:r>
      <w:r>
        <w:rPr>
          <w:rStyle w:val="VerbatimChar"/>
        </w:rPr>
        <w:t xml:space="preserve">## |     | [numeric]            |                                          | min &lt; med &lt; max:                 |                        | : : : : : :                            | (100%)   | (0%)     |</w:t>
      </w:r>
      <w:r>
        <w:br w:type="textWrapping"/>
      </w:r>
      <w:r>
        <w:rPr>
          <w:rStyle w:val="VerbatimChar"/>
        </w:rPr>
        <w:t xml:space="preserve">## |     |                      |                                          | 0 &lt; 38 &lt; 104                     |                        | : : : : : : :                          |          |          |</w:t>
      </w:r>
      <w:r>
        <w:br w:type="textWrapping"/>
      </w:r>
      <w:r>
        <w:rPr>
          <w:rStyle w:val="VerbatimChar"/>
        </w:rPr>
        <w:t xml:space="preserve">## |     |                      |                                          | IQR (CV) : 38 (0.6)              |                        | : : : : : : : :                        |          |          |</w:t>
      </w:r>
      <w:r>
        <w:br w:type="textWrapping"/>
      </w:r>
      <w:r>
        <w:rPr>
          <w:rStyle w:val="VerbatimChar"/>
        </w:rPr>
        <w:t xml:space="preserve">## |     |                      |                                          |                                  |                        | : : : : : : : : .                      |          |          |</w:t>
      </w:r>
      <w:r>
        <w:br w:type="textWrapping"/>
      </w:r>
      <w:r>
        <w:rPr>
          <w:rStyle w:val="VerbatimChar"/>
        </w:rPr>
        <w:t xml:space="preserve">## +-----+----------------------+------------------------------------------+----------------------------------+------------------------+----------------------------------------+----------+----------+</w:t>
      </w:r>
      <w:r>
        <w:br w:type="textWrapping"/>
      </w:r>
      <w:r>
        <w:rPr>
          <w:rStyle w:val="VerbatimChar"/>
        </w:rPr>
        <w:t xml:space="preserve">## | 18  | sexo                 | Sexo                                     | Min  : 1                         | 1 : 51228 (47.8%)      | IIIIIIIII                              | 107092   | 0        |</w:t>
      </w:r>
      <w:r>
        <w:br w:type="textWrapping"/>
      </w:r>
      <w:r>
        <w:rPr>
          <w:rStyle w:val="VerbatimChar"/>
        </w:rPr>
        <w:t xml:space="preserve">## |     | [haven_labelled]     |                                          | Mean : 1.5                       | 2 : 55864 (52.2%)      | IIIIIIIIII                             | (100%)   | (0%)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19  | parentesco           | Parentesco con jefe de hogar             | Mean (sd) : 3 (2)                | 12 distinct values     | :     :                                | 107092   | 0        |</w:t>
      </w:r>
      <w:r>
        <w:br w:type="textWrapping"/>
      </w:r>
      <w:r>
        <w:rPr>
          <w:rStyle w:val="VerbatimChar"/>
        </w:rPr>
        <w:t xml:space="preserve">## |     | [haven_labelled]     |                                          | min &lt; med &lt; max:                 |                        | :     :                                | (100%)   | (0%)     |</w:t>
      </w:r>
      <w:r>
        <w:br w:type="textWrapping"/>
      </w:r>
      <w:r>
        <w:rPr>
          <w:rStyle w:val="VerbatimChar"/>
        </w:rPr>
        <w:t xml:space="preserve">## |     |                      |                                          | 0 &lt; 3 &lt; 11                       |                        | :     :                                |          |          |</w:t>
      </w:r>
      <w:r>
        <w:br w:type="textWrapping"/>
      </w:r>
      <w:r>
        <w:rPr>
          <w:rStyle w:val="VerbatimChar"/>
        </w:rPr>
        <w:t xml:space="preserve">## |     |                      |                                          | IQR (CV) : 3 (0.7)               |                        | : :   :                                |          |          |</w:t>
      </w:r>
      <w:r>
        <w:br w:type="textWrapping"/>
      </w:r>
      <w:r>
        <w:rPr>
          <w:rStyle w:val="VerbatimChar"/>
        </w:rPr>
        <w:t xml:space="preserve">## |     |                      |                                          |                                  |                        | : : : :   :                            |          |          |</w:t>
      </w:r>
      <w:r>
        <w:br w:type="textWrapping"/>
      </w:r>
      <w:r>
        <w:rPr>
          <w:rStyle w:val="VerbatimChar"/>
        </w:rPr>
        <w:t xml:space="preserve">## +-----+----------------------+------------------------------------------+----------------------------------+------------------------+----------------------------------------+----------+----------+</w:t>
      </w:r>
      <w:r>
        <w:br w:type="textWrapping"/>
      </w:r>
      <w:r>
        <w:rPr>
          <w:rStyle w:val="VerbatimChar"/>
        </w:rPr>
        <w:t xml:space="preserve">## | 20  | curso                | Curso más alto aprobado                  | Mean (sd) : 3.6 (2.3)            | 11 distinct values     | :                                      | 107092   | 0        |</w:t>
      </w:r>
      <w:r>
        <w:br w:type="textWrapping"/>
      </w:r>
      <w:r>
        <w:rPr>
          <w:rStyle w:val="VerbatimChar"/>
        </w:rPr>
        <w:t xml:space="preserve">## |     | [haven_labelled]     |                                          | min &lt; med &lt; max:                 |                        | :                                      | (100%)   | (0%)     |</w:t>
      </w:r>
      <w:r>
        <w:br w:type="textWrapping"/>
      </w:r>
      <w:r>
        <w:rPr>
          <w:rStyle w:val="VerbatimChar"/>
        </w:rPr>
        <w:t xml:space="preserve">## |     |                      |                                          | 0 &lt; 4 &lt; 99                       |                        | :                                      |          |          |</w:t>
      </w:r>
      <w:r>
        <w:br w:type="textWrapping"/>
      </w:r>
      <w:r>
        <w:rPr>
          <w:rStyle w:val="VerbatimChar"/>
        </w:rPr>
        <w:t xml:space="preserve">## |     |                      |                                          | IQR (CV) : 3 (0.6)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21  | nivel                | Nivel educacional más alto aprobado      | Mean (sd) : 4.9 (13.6)           | 16 distinct values     | :                                      | 107092   | 0        |</w:t>
      </w:r>
      <w:r>
        <w:br w:type="textWrapping"/>
      </w:r>
      <w:r>
        <w:rPr>
          <w:rStyle w:val="VerbatimChar"/>
        </w:rPr>
        <w:t xml:space="preserve">## |     | [haven_labelled]     |                                          | min &lt; med &lt; max:                 |                        | :                                      | (100%)   | (0%)     |</w:t>
      </w:r>
      <w:r>
        <w:br w:type="textWrapping"/>
      </w:r>
      <w:r>
        <w:rPr>
          <w:rStyle w:val="VerbatimChar"/>
        </w:rPr>
        <w:t xml:space="preserve">## |     |                      |                                          | 0 &lt; 4 &lt; 999                      |                        | :                                      |          |          |</w:t>
      </w:r>
      <w:r>
        <w:br w:type="textWrapping"/>
      </w:r>
      <w:r>
        <w:rPr>
          <w:rStyle w:val="VerbatimChar"/>
        </w:rPr>
        <w:t xml:space="preserve">## |     |                      |                                          | IQR (CV) : 3 (2.8)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22  | termino_nivel        | Término de nivel educacional             | Mean (sd) : 1.5 (0.5)            | 0 :     1 ( 0.0%)      |                                        | 107092   | 0        |</w:t>
      </w:r>
      <w:r>
        <w:br w:type="textWrapping"/>
      </w:r>
      <w:r>
        <w:rPr>
          <w:rStyle w:val="VerbatimChar"/>
        </w:rPr>
        <w:t xml:space="preserve">## |     | [haven_labelled]     |                                          | min &lt; med &lt; max:                 | 1 : 52067 (48.6%)      | IIIIIIIII                              | (100%)   | (0%)     |</w:t>
      </w:r>
      <w:r>
        <w:br w:type="textWrapping"/>
      </w:r>
      <w:r>
        <w:rPr>
          <w:rStyle w:val="VerbatimChar"/>
        </w:rPr>
        <w:t xml:space="preserve">## |     |                      |                                          | 0 &lt; 2 &lt; 2                        | 2 : 55024 (51.4%)      | IIIIIIIIII                             |          |          |</w:t>
      </w:r>
      <w:r>
        <w:br w:type="textWrapping"/>
      </w:r>
      <w:r>
        <w:rPr>
          <w:rStyle w:val="VerbatimChar"/>
        </w:rPr>
        <w:t xml:space="preserve">## |     |                      |                                          | IQR (CV) : 1 (0.3)               |                        |                                        |          |          |</w:t>
      </w:r>
      <w:r>
        <w:br w:type="textWrapping"/>
      </w:r>
      <w:r>
        <w:rPr>
          <w:rStyle w:val="VerbatimChar"/>
        </w:rPr>
        <w:t xml:space="preserve">## +-----+----------------------+------------------------------------------+----------------------------------+------------------------+----------------------------------------+----------+----------+</w:t>
      </w:r>
      <w:r>
        <w:br w:type="textWrapping"/>
      </w:r>
      <w:r>
        <w:rPr>
          <w:rStyle w:val="VerbatimChar"/>
        </w:rPr>
        <w:t xml:space="preserve">## | 23  | est_conyugal         | Estado conyugal                          | Mean (sd) : 1.9 (1.5)            | 0 : 20386 (19.0%)      | III                                    | 107092   | 0        |</w:t>
      </w:r>
      <w:r>
        <w:br w:type="textWrapping"/>
      </w:r>
      <w:r>
        <w:rPr>
          <w:rStyle w:val="VerbatimChar"/>
        </w:rPr>
        <w:t xml:space="preserve">## |     | [haven_labelled]     |                                          | min &lt; med &lt; max:                 | 1 : 30513 (28.5%)      | IIIII                                  | (100%)   | (0%)     |</w:t>
      </w:r>
      <w:r>
        <w:br w:type="textWrapping"/>
      </w:r>
      <w:r>
        <w:rPr>
          <w:rStyle w:val="VerbatimChar"/>
        </w:rPr>
        <w:t xml:space="preserve">## |     |                      |                                          | 0 &lt; 2 &lt; 6                        | 2 : 13493 (12.6%)      | II                                     |          |          |</w:t>
      </w:r>
      <w:r>
        <w:br w:type="textWrapping"/>
      </w:r>
      <w:r>
        <w:rPr>
          <w:rStyle w:val="VerbatimChar"/>
        </w:rPr>
        <w:t xml:space="preserve">## |     |                      |                                          | IQR (CV) : 2 (0.8)               | 3 : 31105 (29.0%)      | IIIII                                  |          |          |</w:t>
      </w:r>
      <w:r>
        <w:br w:type="textWrapping"/>
      </w:r>
      <w:r>
        <w:rPr>
          <w:rStyle w:val="VerbatimChar"/>
        </w:rPr>
        <w:t xml:space="preserve">## |     |                      |                                          |                                  | 4 :  4937 ( 4.6%)      |                                        |          |          |</w:t>
      </w:r>
      <w:r>
        <w:br w:type="textWrapping"/>
      </w:r>
      <w:r>
        <w:rPr>
          <w:rStyle w:val="VerbatimChar"/>
        </w:rPr>
        <w:t xml:space="preserve">## |     |                      |                                          |                                  | 5 :  4718 ( 4.4%)      |                                        |          |          |</w:t>
      </w:r>
      <w:r>
        <w:br w:type="textWrapping"/>
      </w:r>
      <w:r>
        <w:rPr>
          <w:rStyle w:val="VerbatimChar"/>
        </w:rPr>
        <w:t xml:space="preserve">## |     |                      |                                          |                                  | 6 :  1940 ( 1.8%)      |                                        |          |          |</w:t>
      </w:r>
      <w:r>
        <w:br w:type="textWrapping"/>
      </w:r>
      <w:r>
        <w:rPr>
          <w:rStyle w:val="VerbatimChar"/>
        </w:rPr>
        <w:t xml:space="preserve">## +-----+----------------------+------------------------------------------+----------------------------------+------------------------+----------------------------------------+----------+----------+</w:t>
      </w:r>
      <w:r>
        <w:br w:type="textWrapping"/>
      </w:r>
      <w:r>
        <w:rPr>
          <w:rStyle w:val="VerbatimChar"/>
        </w:rPr>
        <w:t xml:space="preserve">## | 24  | proveedor            | Identificación de proveedor económico    | Mean (sd) : 0.3 (0.5)            | 0 : 69578 (65.8%)      | IIIIIIIIIIIII                          | 105665   | 1427     |</w:t>
      </w:r>
      <w:r>
        <w:br w:type="textWrapping"/>
      </w:r>
      <w:r>
        <w:rPr>
          <w:rStyle w:val="VerbatimChar"/>
        </w:rPr>
        <w:t xml:space="preserve">## |     | [haven_labelled]     | principal del hogar                      | min &lt; med &lt; max:                 | 1 : 36082 (34.2%)      | IIIIII                                 | (98.67%) | (1.33%)  |</w:t>
      </w:r>
      <w:r>
        <w:br w:type="textWrapping"/>
      </w:r>
      <w:r>
        <w:rPr>
          <w:rStyle w:val="VerbatimChar"/>
        </w:rPr>
        <w:t xml:space="preserve">## |     |                      |                                          | 0 &lt; 0 &lt; 3                        | 2 :     3 ( 0.0%)      |                                        |          |          |</w:t>
      </w:r>
      <w:r>
        <w:br w:type="textWrapping"/>
      </w:r>
      <w:r>
        <w:rPr>
          <w:rStyle w:val="VerbatimChar"/>
        </w:rPr>
        <w:t xml:space="preserve">## |     |                      |                                          | IQR (CV) : 1 (1.4)               | 3 :     2 ( 0.0%)      |                                        |          |          |</w:t>
      </w:r>
      <w:r>
        <w:br w:type="textWrapping"/>
      </w:r>
      <w:r>
        <w:rPr>
          <w:rStyle w:val="VerbatimChar"/>
        </w:rPr>
        <w:t xml:space="preserve">## +-----+----------------------+------------------------------------------+----------------------------------+------------------------+----------------------------------------+----------+----------+</w:t>
      </w:r>
      <w:r>
        <w:br w:type="textWrapping"/>
      </w:r>
      <w:r>
        <w:rPr>
          <w:rStyle w:val="VerbatimChar"/>
        </w:rPr>
        <w:t xml:space="preserve">## | 25  | nacionalidad         | Nacionalidad                             | Mean (sd) : 542.1 (3367.7)       | 52 distinct values     | :                                      | 107092   | 0        |</w:t>
      </w:r>
      <w:r>
        <w:br w:type="textWrapping"/>
      </w:r>
      <w:r>
        <w:rPr>
          <w:rStyle w:val="VerbatimChar"/>
        </w:rPr>
        <w:t xml:space="preserve">## |     | [haven_labelled]     |                                          | min &lt; med &lt; max:                 |                        | :                                      | (100%)   | (0%)     |</w:t>
      </w:r>
      <w:r>
        <w:br w:type="textWrapping"/>
      </w:r>
      <w:r>
        <w:rPr>
          <w:rStyle w:val="VerbatimChar"/>
        </w:rPr>
        <w:t xml:space="preserve">## |     |                      |                                          | 0 &lt; 0 &lt; 50002                    |                        | :                                      |          |          |</w:t>
      </w:r>
      <w:r>
        <w:br w:type="textWrapping"/>
      </w:r>
      <w:r>
        <w:rPr>
          <w:rStyle w:val="VerbatimChar"/>
        </w:rPr>
        <w:t xml:space="preserve">## |     |                      |                                          | IQR (CV) : 0 (6.2)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26  | a1                   | a1. La semana pasada, es decir, entre    | Min  : 1                         | 1 : 44032 (50.8%)      | IIIIIIIIII                             | 86687    | 20405    |</w:t>
      </w:r>
      <w:r>
        <w:br w:type="textWrapping"/>
      </w:r>
      <w:r>
        <w:rPr>
          <w:rStyle w:val="VerbatimChar"/>
        </w:rPr>
        <w:t xml:space="preserve">## |     | [haven_labelled]     | lunes y domingo, ¿trabajó por lo menos   | Mean : 1.5                       | 2 : 42655 (49.2%)      | IIIIIIIII                              | (80.95%) | (19.05%) |</w:t>
      </w:r>
      <w:r>
        <w:br w:type="textWrapping"/>
      </w:r>
      <w:r>
        <w:rPr>
          <w:rStyle w:val="VerbatimChar"/>
        </w:rPr>
        <w:t xml:space="preserve">## |     |                      | una                                      | Max  : 2                         |                        |                                        |          |          |</w:t>
      </w:r>
      <w:r>
        <w:br w:type="textWrapping"/>
      </w:r>
      <w:r>
        <w:rPr>
          <w:rStyle w:val="VerbatimChar"/>
        </w:rPr>
        <w:t xml:space="preserve">## +-----+----------------------+------------------------------------------+----------------------------------+------------------------+----------------------------------------+----------+----------+</w:t>
      </w:r>
      <w:r>
        <w:br w:type="textWrapping"/>
      </w:r>
      <w:r>
        <w:rPr>
          <w:rStyle w:val="VerbatimChar"/>
        </w:rPr>
        <w:t xml:space="preserve">## | 27  | a2                   | a2. Independientemente de lo que acaba   | Min  : 1                         | 1 :  1248 ( 2.9%)      |                                        | 42655    | 64437    |</w:t>
      </w:r>
      <w:r>
        <w:br w:type="textWrapping"/>
      </w:r>
      <w:r>
        <w:rPr>
          <w:rStyle w:val="VerbatimChar"/>
        </w:rPr>
        <w:t xml:space="preserve">## |     | [haven_labelled]     | de decir, ¿hizo algún negocio, 'pololo'  | Mean : 2                         | 2 : 41407 (97.1%)      | IIIIIIIIIIIIIIIIIII                    | (39.83%) | (60.17%) |</w:t>
      </w:r>
      <w:r>
        <w:br w:type="textWrapping"/>
      </w:r>
      <w:r>
        <w:rPr>
          <w:rStyle w:val="VerbatimChar"/>
        </w:rPr>
        <w:t xml:space="preserve">## |     |                      | u                                        | Max  : 2                         |                        |                                        |          |          |</w:t>
      </w:r>
      <w:r>
        <w:br w:type="textWrapping"/>
      </w:r>
      <w:r>
        <w:rPr>
          <w:rStyle w:val="VerbatimChar"/>
        </w:rPr>
        <w:t xml:space="preserve">## +-----+----------------------+------------------------------------------+----------------------------------+------------------------+----------------------------------------+----------+----------+</w:t>
      </w:r>
      <w:r>
        <w:br w:type="textWrapping"/>
      </w:r>
      <w:r>
        <w:rPr>
          <w:rStyle w:val="VerbatimChar"/>
        </w:rPr>
        <w:t xml:space="preserve">## | 28  | a3                   | a3. Por ese trabajo, ¿recibió o recibirá | Min  : 1                         | 1 : 44814 (99.0%)      | IIIIIIIIIIIIIIIIIII                    | 45280    | 61812    |</w:t>
      </w:r>
      <w:r>
        <w:br w:type="textWrapping"/>
      </w:r>
      <w:r>
        <w:rPr>
          <w:rStyle w:val="VerbatimChar"/>
        </w:rPr>
        <w:t xml:space="preserve">## |     | [haven_labelled]     | un pago, ya sea en dinero o en especie?  | Mean : 1                         | 2 :   466 ( 1.0%)      |                                        | (42.28%) | (57.72%)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29  | a4                   | a4. Ese trabajo, ¿fue realizado para la  | Min  : 1                         | 1 : 409 (87.8%)        | IIIIIIIIIIIIIIIII                      | 466      | 106626   |</w:t>
      </w:r>
      <w:r>
        <w:br w:type="textWrapping"/>
      </w:r>
      <w:r>
        <w:rPr>
          <w:rStyle w:val="VerbatimChar"/>
        </w:rPr>
        <w:t xml:space="preserve">## |     | [haven_labelled]     | empresa o negocio perteneciente a un mie | Mean : 1.1                       | 2 :  57 (12.2%)        | II                                     | (0.44%)  | (99.56%)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30  | a5                   | a5. Aunque no trabajó la semana pasada,  | Min  : 1                         | 1 :  2891 ( 7.0%)      | I                                      | 41407    | 65685    |</w:t>
      </w:r>
      <w:r>
        <w:br w:type="textWrapping"/>
      </w:r>
      <w:r>
        <w:rPr>
          <w:rStyle w:val="VerbatimChar"/>
        </w:rPr>
        <w:t xml:space="preserve">## |     | [haven_labelled]     | ¿tenía durante dicho periodo un empleo,  | Mean : 1.9                       | 2 : 38516 (93.0%)      | IIIIIIIIIIIIIIIIII                     | (38.66%) | (61.34%)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31  | a6                   | a6. ¿Por qué razón no trabajó la semana  | Mean (sd) : 4.2 (3.4)            | 13 distinct values     | :                                      | 2891     | 104201   |</w:t>
      </w:r>
      <w:r>
        <w:br w:type="textWrapping"/>
      </w:r>
      <w:r>
        <w:rPr>
          <w:rStyle w:val="VerbatimChar"/>
        </w:rPr>
        <w:t xml:space="preserve">## |     | [haven_labelled]     | pasada?                                  | min &lt; med &lt; max:                 |                        | :                                      | (2.7%)   | (97.3%)  |</w:t>
      </w:r>
      <w:r>
        <w:br w:type="textWrapping"/>
      </w:r>
      <w:r>
        <w:rPr>
          <w:rStyle w:val="VerbatimChar"/>
        </w:rPr>
        <w:t xml:space="preserve">## |     |                      |                                          | 1 &lt; 2 &lt; 14                       |                        | :                                      |          |          |</w:t>
      </w:r>
      <w:r>
        <w:br w:type="textWrapping"/>
      </w:r>
      <w:r>
        <w:rPr>
          <w:rStyle w:val="VerbatimChar"/>
        </w:rPr>
        <w:t xml:space="preserve">## |     |                      |                                          | IQR (CV) : 5 (0.8)               |                        | :                                      |          |          |</w:t>
      </w:r>
      <w:r>
        <w:br w:type="textWrapping"/>
      </w:r>
      <w:r>
        <w:rPr>
          <w:rStyle w:val="VerbatimChar"/>
        </w:rPr>
        <w:t xml:space="preserve">## |     |                      |                                          |                                  |                        | : .   . . : :                          |          |          |</w:t>
      </w:r>
      <w:r>
        <w:br w:type="textWrapping"/>
      </w:r>
      <w:r>
        <w:rPr>
          <w:rStyle w:val="VerbatimChar"/>
        </w:rPr>
        <w:t xml:space="preserve">## +-----+----------------------+------------------------------------------+----------------------------------+------------------------+----------------------------------------+----------+----------+</w:t>
      </w:r>
      <w:r>
        <w:br w:type="textWrapping"/>
      </w:r>
      <w:r>
        <w:rPr>
          <w:rStyle w:val="VerbatimChar"/>
        </w:rPr>
        <w:t xml:space="preserve">## | 32  | a6_otro              | a6_otro. Especifica a6 = Otras razones   | 1. (Empty string)                | 107046 (100.0%)        | IIIIIIIIIIIIIIIIIII                    | 107092   | 0        |</w:t>
      </w:r>
      <w:r>
        <w:br w:type="textWrapping"/>
      </w:r>
      <w:r>
        <w:rPr>
          <w:rStyle w:val="VerbatimChar"/>
        </w:rPr>
        <w:t xml:space="preserve">## |     | [character]          | de ausencia del trabajo                  | 2. RAZONES PERSONALES            |      8 (  0.0%)        |                                        | (100%)   | (0%)     |</w:t>
      </w:r>
      <w:r>
        <w:br w:type="textWrapping"/>
      </w:r>
      <w:r>
        <w:rPr>
          <w:rStyle w:val="VerbatimChar"/>
        </w:rPr>
        <w:t xml:space="preserve">## |     |                      |                                          | 3. POR VIAJE                     |      3 (  0.0%)        |                                        |          |          |</w:t>
      </w:r>
      <w:r>
        <w:br w:type="textWrapping"/>
      </w:r>
      <w:r>
        <w:rPr>
          <w:rStyle w:val="VerbatimChar"/>
        </w:rPr>
        <w:t xml:space="preserve">## |     |                      |                                          | 4. CARNAVAL ANDINO               |      2 (  0.0%)        |                                        |          |          |</w:t>
      </w:r>
      <w:r>
        <w:br w:type="textWrapping"/>
      </w:r>
      <w:r>
        <w:rPr>
          <w:rStyle w:val="VerbatimChar"/>
        </w:rPr>
        <w:t xml:space="preserve">## |     |                      |                                          | 5. RESPONSABILIDADES FAMILIA     |      2 (  0.0%)        |                                        |          |          |</w:t>
      </w:r>
      <w:r>
        <w:br w:type="textWrapping"/>
      </w:r>
      <w:r>
        <w:rPr>
          <w:rStyle w:val="VerbatimChar"/>
        </w:rPr>
        <w:t xml:space="preserve">## |     |                      |                                          | 6. VACACIONES                    |      2 (  0.0%)        |                                        |          |          |</w:t>
      </w:r>
      <w:r>
        <w:br w:type="textWrapping"/>
      </w:r>
      <w:r>
        <w:rPr>
          <w:rStyle w:val="VerbatimChar"/>
        </w:rPr>
        <w:t xml:space="preserve">## |     |                      |                                          | 7. VIAJE                         |      2 (  0.0%)        |                                        |          |          |</w:t>
      </w:r>
      <w:r>
        <w:br w:type="textWrapping"/>
      </w:r>
      <w:r>
        <w:rPr>
          <w:rStyle w:val="VerbatimChar"/>
        </w:rPr>
        <w:t xml:space="preserve">## |     |                      |                                          | 8. ACCIDENTE LABORAL             |      1 (  0.0%)        |                                        |          |          |</w:t>
      </w:r>
      <w:r>
        <w:br w:type="textWrapping"/>
      </w:r>
      <w:r>
        <w:rPr>
          <w:rStyle w:val="VerbatimChar"/>
        </w:rPr>
        <w:t xml:space="preserve">## |     |                      |                                          | 9. ACTIVIDADES  SINDICALES       |      1 (  0.0%)        |                                        |          |          |</w:t>
      </w:r>
      <w:r>
        <w:br w:type="textWrapping"/>
      </w:r>
      <w:r>
        <w:rPr>
          <w:rStyle w:val="VerbatimChar"/>
        </w:rPr>
        <w:t xml:space="preserve">## |     |                      |                                          | 10. CUIDADO DE  MARIDO ENFERM    |      1 (  0.0%)        |                                        |          |          |</w:t>
      </w:r>
      <w:r>
        <w:br w:type="textWrapping"/>
      </w:r>
      <w:r>
        <w:rPr>
          <w:rStyle w:val="VerbatimChar"/>
        </w:rPr>
        <w:t xml:space="preserve">## |     |                      |                                          | [ 24 others ]                    |     24 (  0.0%)        |                                        |          |          |</w:t>
      </w:r>
      <w:r>
        <w:br w:type="textWrapping"/>
      </w:r>
      <w:r>
        <w:rPr>
          <w:rStyle w:val="VerbatimChar"/>
        </w:rPr>
        <w:t xml:space="preserve">## +-----+----------------------+------------------------------------------+----------------------------------+------------------------+----------------------------------------+----------+----------+</w:t>
      </w:r>
      <w:r>
        <w:br w:type="textWrapping"/>
      </w:r>
      <w:r>
        <w:rPr>
          <w:rStyle w:val="VerbatimChar"/>
        </w:rPr>
        <w:t xml:space="preserve">## | 33  | a7                   | a7. Durante este periodo en que no       | Min  : 1                         | 1 :  80 ( 7.6%)        | I                                      | 1056     | 106036   |</w:t>
      </w:r>
      <w:r>
        <w:br w:type="textWrapping"/>
      </w:r>
      <w:r>
        <w:rPr>
          <w:rStyle w:val="VerbatimChar"/>
        </w:rPr>
        <w:t xml:space="preserve">## |     | [haven_labelled]     | trabajó, ¿siguió recibiendo sueldo o     | Mean : 1.9                       | 2 : 976 (92.4%)        | IIIIIIIIIIIIIIIIII                     | (0.99%)  | (99.01%) |</w:t>
      </w:r>
      <w:r>
        <w:br w:type="textWrapping"/>
      </w:r>
      <w:r>
        <w:rPr>
          <w:rStyle w:val="VerbatimChar"/>
        </w:rPr>
        <w:t xml:space="preserve">## |     |                      | ganancia                                 | Max  : 2                         |                        |                                        |          |          |</w:t>
      </w:r>
      <w:r>
        <w:br w:type="textWrapping"/>
      </w:r>
      <w:r>
        <w:rPr>
          <w:rStyle w:val="VerbatimChar"/>
        </w:rPr>
        <w:t xml:space="preserve">## +-----+----------------------+------------------------------------------+----------------------------------+------------------------+----------------------------------------+----------+----------+</w:t>
      </w:r>
      <w:r>
        <w:br w:type="textWrapping"/>
      </w:r>
      <w:r>
        <w:rPr>
          <w:rStyle w:val="VerbatimChar"/>
        </w:rPr>
        <w:t xml:space="preserve">## | 34  | a8                   | a8. ¿En cuánto tiempo más volverá a      | Mean (sd) : 1.3 (0.7)            | 1 : 783 (80.2%)        | IIIIIIIIIIIIIIII                       | 976      | 106116   |</w:t>
      </w:r>
      <w:r>
        <w:br w:type="textWrapping"/>
      </w:r>
      <w:r>
        <w:rPr>
          <w:rStyle w:val="VerbatimChar"/>
        </w:rPr>
        <w:t xml:space="preserve">## |     | [haven_labelled]     | trabajar?                                | min &lt; med &lt; max:                 | 2 :  55 ( 5.6%)        | I                                      | (0.91%)  | (99.09%) |</w:t>
      </w:r>
      <w:r>
        <w:br w:type="textWrapping"/>
      </w:r>
      <w:r>
        <w:rPr>
          <w:rStyle w:val="VerbatimChar"/>
        </w:rPr>
        <w:t xml:space="preserve">## |     |                      |                                          | 1 &lt; 1 &lt; 3                        | 3 : 138 (14.1%)        | II                                     |          |          |</w:t>
      </w:r>
      <w:r>
        <w:br w:type="textWrapping"/>
      </w:r>
      <w:r>
        <w:rPr>
          <w:rStyle w:val="VerbatimChar"/>
        </w:rPr>
        <w:t xml:space="preserve">## |     |                      |                                          | IQR (CV) : 0 (0.5)               |                        |                                        |          |          |</w:t>
      </w:r>
      <w:r>
        <w:br w:type="textWrapping"/>
      </w:r>
      <w:r>
        <w:rPr>
          <w:rStyle w:val="VerbatimChar"/>
        </w:rPr>
        <w:t xml:space="preserve">## +-----+----------------------+------------------------------------------+----------------------------------+------------------------+----------------------------------------+----------+----------+</w:t>
      </w:r>
      <w:r>
        <w:br w:type="textWrapping"/>
      </w:r>
      <w:r>
        <w:rPr>
          <w:rStyle w:val="VerbatimChar"/>
        </w:rPr>
        <w:t xml:space="preserve">## | 35  | b1                   | b1. CIUO 08 - 1 dígito                   | Mean (sd) : 5.7 (2.6)            | 1  :  1717 ( 3.6%)     |                                        | 47921    | 59171    |</w:t>
      </w:r>
      <w:r>
        <w:br w:type="textWrapping"/>
      </w:r>
      <w:r>
        <w:rPr>
          <w:rStyle w:val="VerbatimChar"/>
        </w:rPr>
        <w:t xml:space="preserve">## |     | [haven_labelled]     |                                          | min &lt; med &lt; max:                 | 2  :  5669 (11.8%)     | II                                     | (44.75%) | (55.25%) |</w:t>
      </w:r>
      <w:r>
        <w:br w:type="textWrapping"/>
      </w:r>
      <w:r>
        <w:rPr>
          <w:rStyle w:val="VerbatimChar"/>
        </w:rPr>
        <w:t xml:space="preserve">## |     |                      |                                          | 1 &lt; 5 &lt; 10                       | 3  :  4768 (10.0%)     | I                                      |          |          |</w:t>
      </w:r>
      <w:r>
        <w:br w:type="textWrapping"/>
      </w:r>
      <w:r>
        <w:rPr>
          <w:rStyle w:val="VerbatimChar"/>
        </w:rPr>
        <w:t xml:space="preserve">## |     |                      |                                          | IQR (CV) : 5 (0.5)               | 4  :  2996 ( 6.2%)     | I                                      |          |          |</w:t>
      </w:r>
      <w:r>
        <w:br w:type="textWrapping"/>
      </w:r>
      <w:r>
        <w:rPr>
          <w:rStyle w:val="VerbatimChar"/>
        </w:rPr>
        <w:t xml:space="preserve">## |     |                      |                                          |                                  | 5  :  9986 (20.8%)     | IIII                                   |          |          |</w:t>
      </w:r>
      <w:r>
        <w:br w:type="textWrapping"/>
      </w:r>
      <w:r>
        <w:rPr>
          <w:rStyle w:val="VerbatimChar"/>
        </w:rPr>
        <w:t xml:space="preserve">## |     |                      |                                          |                                  | 6  :  2062 ( 4.3%)     |                                        |          |          |</w:t>
      </w:r>
      <w:r>
        <w:br w:type="textWrapping"/>
      </w:r>
      <w:r>
        <w:rPr>
          <w:rStyle w:val="VerbatimChar"/>
        </w:rPr>
        <w:t xml:space="preserve">## |     |                      |                                          |                                  | 7  :  5975 (12.5%)     | II                                     |          |          |</w:t>
      </w:r>
      <w:r>
        <w:br w:type="textWrapping"/>
      </w:r>
      <w:r>
        <w:rPr>
          <w:rStyle w:val="VerbatimChar"/>
        </w:rPr>
        <w:t xml:space="preserve">## |     |                      |                                          |                                  | 8  :  4078 ( 8.5%)     | I                                      |          |          |</w:t>
      </w:r>
      <w:r>
        <w:br w:type="textWrapping"/>
      </w:r>
      <w:r>
        <w:rPr>
          <w:rStyle w:val="VerbatimChar"/>
        </w:rPr>
        <w:t xml:space="preserve">## |     |                      |                                          |                                  | 9  : 10427 (21.8%)     | IIII                                   |          |          |</w:t>
      </w:r>
      <w:r>
        <w:br w:type="textWrapping"/>
      </w:r>
      <w:r>
        <w:rPr>
          <w:rStyle w:val="VerbatimChar"/>
        </w:rPr>
        <w:t xml:space="preserve">## |     |                      |                                          |                                  | 10 :   243 ( 0.5%)     |                                        |          |          |</w:t>
      </w:r>
      <w:r>
        <w:br w:type="textWrapping"/>
      </w:r>
      <w:r>
        <w:rPr>
          <w:rStyle w:val="VerbatimChar"/>
        </w:rPr>
        <w:t xml:space="preserve">## +-----+----------------------+------------------------------------------+----------------------------------+------------------------+----------------------------------------+----------+----------+</w:t>
      </w:r>
      <w:r>
        <w:br w:type="textWrapping"/>
      </w:r>
      <w:r>
        <w:rPr>
          <w:rStyle w:val="VerbatimChar"/>
        </w:rPr>
        <w:t xml:space="preserve">## | 36  | b2                   | b2. ¿Realizó ese trabajo…                | Mean (sd) : 1.8 (0.5)            | 1 : 12115 (25.3%)      | IIIII                                  | 47921    | 59171    |</w:t>
      </w:r>
      <w:r>
        <w:br w:type="textWrapping"/>
      </w:r>
      <w:r>
        <w:rPr>
          <w:rStyle w:val="VerbatimChar"/>
        </w:rPr>
        <w:t xml:space="preserve">## |     | [haven_labelled]     |                                          | min &lt; med &lt; max:                 | 2 : 34219 (71.4%)      | IIIIIIIIIIIIII                         | (44.75%) | (55.25%) |</w:t>
      </w:r>
      <w:r>
        <w:br w:type="textWrapping"/>
      </w:r>
      <w:r>
        <w:rPr>
          <w:rStyle w:val="VerbatimChar"/>
        </w:rPr>
        <w:t xml:space="preserve">## |     |                      |                                          | 1 &lt; 2 &lt; 3                        | 3 :  1587 ( 3.3%)      |                                        |          |          |</w:t>
      </w:r>
      <w:r>
        <w:br w:type="textWrapping"/>
      </w:r>
      <w:r>
        <w:rPr>
          <w:rStyle w:val="VerbatimChar"/>
        </w:rPr>
        <w:t xml:space="preserve">## |     |                      |                                          | IQR (CV) : 1 (0.3)               |                        |                                        |          |          |</w:t>
      </w:r>
      <w:r>
        <w:br w:type="textWrapping"/>
      </w:r>
      <w:r>
        <w:rPr>
          <w:rStyle w:val="VerbatimChar"/>
        </w:rPr>
        <w:t xml:space="preserve">## +-----+----------------------+------------------------------------------+----------------------------------+------------------------+----------------------------------------+----------+----------+</w:t>
      </w:r>
      <w:r>
        <w:br w:type="textWrapping"/>
      </w:r>
      <w:r>
        <w:rPr>
          <w:rStyle w:val="VerbatimChar"/>
        </w:rPr>
        <w:t xml:space="preserve">## | 37  | b3                   | b3. ¿Por ese trabajo...                  | Mean (sd) : 2.4 (1.3)            | 1 : 628 (39.6%)        | IIIIIII                                | 1587     | 105505   |</w:t>
      </w:r>
      <w:r>
        <w:br w:type="textWrapping"/>
      </w:r>
      <w:r>
        <w:rPr>
          <w:rStyle w:val="VerbatimChar"/>
        </w:rPr>
        <w:t xml:space="preserve">## |     | [haven_labelled]     |                                          | min &lt; med &lt; max:                 | 2 : 334 (21.1%)        | IIII                                   | (1.48%)  | (98.52%) |</w:t>
      </w:r>
      <w:r>
        <w:br w:type="textWrapping"/>
      </w:r>
      <w:r>
        <w:rPr>
          <w:rStyle w:val="VerbatimChar"/>
        </w:rPr>
        <w:t xml:space="preserve">## |     |                      |                                          | 1 &lt; 2 &lt; 4                        | 3 :  33 ( 2.1%)        |                                        |          |          |</w:t>
      </w:r>
      <w:r>
        <w:br w:type="textWrapping"/>
      </w:r>
      <w:r>
        <w:rPr>
          <w:rStyle w:val="VerbatimChar"/>
        </w:rPr>
        <w:t xml:space="preserve">## |     |                      |                                          | IQR (CV) : 3 (0.6)               | 4 : 592 (37.3%)        | IIIIIII                                |          |          |</w:t>
      </w:r>
      <w:r>
        <w:br w:type="textWrapping"/>
      </w:r>
      <w:r>
        <w:rPr>
          <w:rStyle w:val="VerbatimChar"/>
        </w:rPr>
        <w:t xml:space="preserve">## +-----+----------------------+------------------------------------------+----------------------------------+------------------------+----------------------------------------+----------+----------+</w:t>
      </w:r>
      <w:r>
        <w:br w:type="textWrapping"/>
      </w:r>
      <w:r>
        <w:rPr>
          <w:rStyle w:val="VerbatimChar"/>
        </w:rPr>
        <w:t xml:space="preserve">## | 38  | b4                   | b4. En ese trabajo, ¿emplea personas     | Min  : 1                         | 1 :  1858 (15.3%)      | III                                    | 12115    | 94977    |</w:t>
      </w:r>
      <w:r>
        <w:br w:type="textWrapping"/>
      </w:r>
      <w:r>
        <w:rPr>
          <w:rStyle w:val="VerbatimChar"/>
        </w:rPr>
        <w:t xml:space="preserve">## |     | [haven_labelled]     | para su negocio o actividad? No incluya  | Mean : 1.8                       | 2 : 10257 (84.7%)      | IIIIIIIIIIIIIIII                       | (11.31%) | (88.69%) |</w:t>
      </w:r>
      <w:r>
        <w:br w:type="textWrapping"/>
      </w:r>
      <w:r>
        <w:rPr>
          <w:rStyle w:val="VerbatimChar"/>
        </w:rPr>
        <w:t xml:space="preserve">## |     |                      | a m                                      | Max  : 2                         |                        |                                        |          |          |</w:t>
      </w:r>
      <w:r>
        <w:br w:type="textWrapping"/>
      </w:r>
      <w:r>
        <w:rPr>
          <w:rStyle w:val="VerbatimChar"/>
        </w:rPr>
        <w:t xml:space="preserve">## +-----+----------------------+------------------------------------------+----------------------------------+------------------------+----------------------------------------+----------+----------+</w:t>
      </w:r>
      <w:r>
        <w:br w:type="textWrapping"/>
      </w:r>
      <w:r>
        <w:rPr>
          <w:rStyle w:val="VerbatimChar"/>
        </w:rPr>
        <w:t xml:space="preserve">## | 39  | b5                   | b5. El negocio, empresa o institución    | Mean (sd) : 1.9 (0.5)            | 1 :  6521 (18.7%)      | III                                    | 34847    | 72245    |</w:t>
      </w:r>
      <w:r>
        <w:br w:type="textWrapping"/>
      </w:r>
      <w:r>
        <w:rPr>
          <w:rStyle w:val="VerbatimChar"/>
        </w:rPr>
        <w:t xml:space="preserve">## |     | [haven_labelled]     | donde trabajó la semana pasada era…      | min &lt; med &lt; max:                 | 2 : 26437 (75.9%)      | IIIIIIIIIIIIIII                        | (32.54%) | (67.46%) |</w:t>
      </w:r>
      <w:r>
        <w:br w:type="textWrapping"/>
      </w:r>
      <w:r>
        <w:rPr>
          <w:rStyle w:val="VerbatimChar"/>
        </w:rPr>
        <w:t xml:space="preserve">## |     |                      |                                          | 1 &lt; 2 &lt; 3                        | 3 :  1889 ( 5.4%)      | I                                      |          |          |</w:t>
      </w:r>
      <w:r>
        <w:br w:type="textWrapping"/>
      </w:r>
      <w:r>
        <w:rPr>
          <w:rStyle w:val="VerbatimChar"/>
        </w:rPr>
        <w:t xml:space="preserve">## |     |                      |                                          | IQR (CV) : 0 (0.3)               |                        |                                        |          |          |</w:t>
      </w:r>
      <w:r>
        <w:br w:type="textWrapping"/>
      </w:r>
      <w:r>
        <w:rPr>
          <w:rStyle w:val="VerbatimChar"/>
        </w:rPr>
        <w:t xml:space="preserve">## +-----+----------------------+------------------------------------------+----------------------------------+------------------------+----------------------------------------+----------+----------+</w:t>
      </w:r>
      <w:r>
        <w:br w:type="textWrapping"/>
      </w:r>
      <w:r>
        <w:rPr>
          <w:rStyle w:val="VerbatimChar"/>
        </w:rPr>
        <w:t xml:space="preserve">## | 40  | b6                   | b6. ¿Su trabajo en ese hogar es...       | Mean (sd) : 1.3 (0.6)            | 1 : 1522 (80.6%)       | IIIIIIIIIIIIIIII                       | 1889     | 105203   |</w:t>
      </w:r>
      <w:r>
        <w:br w:type="textWrapping"/>
      </w:r>
      <w:r>
        <w:rPr>
          <w:rStyle w:val="VerbatimChar"/>
        </w:rPr>
        <w:t xml:space="preserve">## |     | [haven_labelled]     |                                          | min &lt; med &lt; max:                 | 2 :  183 ( 9.7%)       | I                                      | (1.76%)  | (98.24%) |</w:t>
      </w:r>
      <w:r>
        <w:br w:type="textWrapping"/>
      </w:r>
      <w:r>
        <w:rPr>
          <w:rStyle w:val="VerbatimChar"/>
        </w:rPr>
        <w:t xml:space="preserve">## |     |                      |                                          | 1 &lt; 1 &lt; 3                        | 3 :  184 ( 9.7%)       | I                                      |          |          |</w:t>
      </w:r>
      <w:r>
        <w:br w:type="textWrapping"/>
      </w:r>
      <w:r>
        <w:rPr>
          <w:rStyle w:val="VerbatimChar"/>
        </w:rPr>
        <w:t xml:space="preserve">## |     |                      |                                          | IQR (CV) : 0 (0.5)               |                        |                                        |          |          |</w:t>
      </w:r>
      <w:r>
        <w:br w:type="textWrapping"/>
      </w:r>
      <w:r>
        <w:rPr>
          <w:rStyle w:val="VerbatimChar"/>
        </w:rPr>
        <w:t xml:space="preserve">## +-----+----------------------+------------------------------------------+----------------------------------+------------------------+----------------------------------------+----------+----------+</w:t>
      </w:r>
      <w:r>
        <w:br w:type="textWrapping"/>
      </w:r>
      <w:r>
        <w:rPr>
          <w:rStyle w:val="VerbatimChar"/>
        </w:rPr>
        <w:t xml:space="preserve">## | 41  | b7a_1                | b7a_1. Su empleador, ¿cotiza por usted   | Mean (sd) : 1.7 (6.6)            | 1  : 28446 (81.6%)     | IIIIIIIIIIIIIIII                       | 34847    | 72245    |</w:t>
      </w:r>
      <w:r>
        <w:br w:type="textWrapping"/>
      </w:r>
      <w:r>
        <w:rPr>
          <w:rStyle w:val="VerbatimChar"/>
        </w:rPr>
        <w:t xml:space="preserve">## |     | [haven_labelled]     | en el sistema previsional o de pensión?  | min &lt; med &lt; max:                 | 2  :  6200 (17.8%)     | III                                    | (32.54%) | (67.46%) |</w:t>
      </w:r>
      <w:r>
        <w:br w:type="textWrapping"/>
      </w:r>
      <w:r>
        <w:rPr>
          <w:rStyle w:val="VerbatimChar"/>
        </w:rPr>
        <w:t xml:space="preserve">## |     |                      |                                          | 1 &lt; 1 &lt; 99                       | 88 :   200 ( 0.6%)     |                                        |          |          |</w:t>
      </w:r>
      <w:r>
        <w:br w:type="textWrapping"/>
      </w:r>
      <w:r>
        <w:rPr>
          <w:rStyle w:val="VerbatimChar"/>
        </w:rPr>
        <w:t xml:space="preserve">## |     |                      |                                          | IQR (CV) : 0 (3.9)               | 99 :     1 ( 0.0%)     |                                        |          |          |</w:t>
      </w:r>
      <w:r>
        <w:br w:type="textWrapping"/>
      </w:r>
      <w:r>
        <w:rPr>
          <w:rStyle w:val="VerbatimChar"/>
        </w:rPr>
        <w:t xml:space="preserve">## +-----+----------------------+------------------------------------------+----------------------------------+------------------------+----------------------------------------+----------+----------+</w:t>
      </w:r>
      <w:r>
        <w:br w:type="textWrapping"/>
      </w:r>
      <w:r>
        <w:rPr>
          <w:rStyle w:val="VerbatimChar"/>
        </w:rPr>
        <w:t xml:space="preserve">## | 42  | b7a_2                | b7a_2. Su empleador, ¿cotiza por usted   | Mean (sd) : 1.7 (6.6)            | 1  : 28828 (82.7%)     | IIIIIIIIIIIIIIII                       | 34847    | 72245    |</w:t>
      </w:r>
      <w:r>
        <w:br w:type="textWrapping"/>
      </w:r>
      <w:r>
        <w:rPr>
          <w:rStyle w:val="VerbatimChar"/>
        </w:rPr>
        <w:t xml:space="preserve">## |     | [haven_labelled]     | en el sistema de salud (público o        | min &lt; med &lt; max:                 | 2  :  5820 (16.7%)     | III                                    | (32.54%) | (67.46%) |</w:t>
      </w:r>
      <w:r>
        <w:br w:type="textWrapping"/>
      </w:r>
      <w:r>
        <w:rPr>
          <w:rStyle w:val="VerbatimChar"/>
        </w:rPr>
        <w:t xml:space="preserve">## |     |                      | privado                                  | 1 &lt; 1 &lt; 99                       | 88 :   198 ( 0.6%)     |                                        |          |          |</w:t>
      </w:r>
      <w:r>
        <w:br w:type="textWrapping"/>
      </w:r>
      <w:r>
        <w:rPr>
          <w:rStyle w:val="VerbatimChar"/>
        </w:rPr>
        <w:t xml:space="preserve">## |     |                      |                                          | IQR (CV) : 0 (3.9)               | 99 :     1 ( 0.0%)     |                                        |          |          |</w:t>
      </w:r>
      <w:r>
        <w:br w:type="textWrapping"/>
      </w:r>
      <w:r>
        <w:rPr>
          <w:rStyle w:val="VerbatimChar"/>
        </w:rPr>
        <w:t xml:space="preserve">## +-----+----------------------+------------------------------------------+----------------------------------+------------------------+----------------------------------------+----------+----------+</w:t>
      </w:r>
      <w:r>
        <w:br w:type="textWrapping"/>
      </w:r>
      <w:r>
        <w:rPr>
          <w:rStyle w:val="VerbatimChar"/>
        </w:rPr>
        <w:t xml:space="preserve">## | 43  | b7a_3                | b7a_3. Su empleador, ¿cotiza por usted   | Mean (sd) : 2.5 (10.6)           | 1  : 25791 (74.0%)     | IIIIIIIIIIIIII                         | 34847    | 72245    |</w:t>
      </w:r>
      <w:r>
        <w:br w:type="textWrapping"/>
      </w:r>
      <w:r>
        <w:rPr>
          <w:rStyle w:val="VerbatimChar"/>
        </w:rPr>
        <w:t xml:space="preserve">## |     | [haven_labelled]     | en el sistema de seguro de desempleo?    | min &lt; med &lt; max:                 | 2  :  8534 (24.5%)     | IIII                                   | (32.54%) | (67.46%) |</w:t>
      </w:r>
      <w:r>
        <w:br w:type="textWrapping"/>
      </w:r>
      <w:r>
        <w:rPr>
          <w:rStyle w:val="VerbatimChar"/>
        </w:rPr>
        <w:t xml:space="preserve">## |     |                      |                                          | 1 &lt; 1 &lt; 99                       | 88 :   520 ( 1.5%)     |                                        |          |          |</w:t>
      </w:r>
      <w:r>
        <w:br w:type="textWrapping"/>
      </w:r>
      <w:r>
        <w:rPr>
          <w:rStyle w:val="VerbatimChar"/>
        </w:rPr>
        <w:t xml:space="preserve">## |     |                      |                                          | IQR (CV) : 1 (4.1)               | 99 :     2 ( 0.0%)     |                                        |          |          |</w:t>
      </w:r>
      <w:r>
        <w:br w:type="textWrapping"/>
      </w:r>
      <w:r>
        <w:rPr>
          <w:rStyle w:val="VerbatimChar"/>
        </w:rPr>
        <w:t xml:space="preserve">## +-----+----------------------+------------------------------------------+----------------------------------+------------------------+----------------------------------------+----------+----------+</w:t>
      </w:r>
      <w:r>
        <w:br w:type="textWrapping"/>
      </w:r>
      <w:r>
        <w:rPr>
          <w:rStyle w:val="VerbatimChar"/>
        </w:rPr>
        <w:t xml:space="preserve">## | 44  | b7b_1                | b7b_1. En este trabajo, ¿tiene derecho,  | Mean (sd) : 2.3 (9.4)            | 1  : 26000 (74.6%)     | IIIIIIIIIIIIII                         | 34847    | 72245    |</w:t>
      </w:r>
      <w:r>
        <w:br w:type="textWrapping"/>
      </w:r>
      <w:r>
        <w:rPr>
          <w:rStyle w:val="VerbatimChar"/>
        </w:rPr>
        <w:t xml:space="preserve">## |     | [haven_labelled]     | aunque no utilice, a vacaciones anuales? | min &lt; med &lt; max:                 | 2  :  8430 (24.2%)     | IIII                                   | (32.54%) | (67.46%) |</w:t>
      </w:r>
      <w:r>
        <w:br w:type="textWrapping"/>
      </w:r>
      <w:r>
        <w:rPr>
          <w:rStyle w:val="VerbatimChar"/>
        </w:rPr>
        <w:t xml:space="preserve">## |     |                      |                                          | 1 &lt; 1 &lt; 99                       | 88 :   416 ( 1.2%)     |                                        |          |          |</w:t>
      </w:r>
      <w:r>
        <w:br w:type="textWrapping"/>
      </w:r>
      <w:r>
        <w:rPr>
          <w:rStyle w:val="VerbatimChar"/>
        </w:rPr>
        <w:t xml:space="preserve">## |     |                      |                                          | IQR (CV) : 1 (4.1)               | 99 :     1 ( 0.0%)     |                                        |          |          |</w:t>
      </w:r>
      <w:r>
        <w:br w:type="textWrapping"/>
      </w:r>
      <w:r>
        <w:rPr>
          <w:rStyle w:val="VerbatimChar"/>
        </w:rPr>
        <w:t xml:space="preserve">## +-----+----------------------+------------------------------------------+----------------------------------+------------------------+----------------------------------------+----------+----------+</w:t>
      </w:r>
      <w:r>
        <w:br w:type="textWrapping"/>
      </w:r>
      <w:r>
        <w:rPr>
          <w:rStyle w:val="VerbatimChar"/>
        </w:rPr>
        <w:t xml:space="preserve">## | 45  | b7b_2                | b7b_2. En este trabajo, ¿tiene derecho,  | Mean (sd) : 2.3 (9.7)            | 1  : 28045 (80.5%)     | IIIIIIIIIIIIIIII                       | 34847    | 72245    |</w:t>
      </w:r>
      <w:r>
        <w:br w:type="textWrapping"/>
      </w:r>
      <w:r>
        <w:rPr>
          <w:rStyle w:val="VerbatimChar"/>
        </w:rPr>
        <w:t xml:space="preserve">## |     | [haven_labelled]     | aunque no utilice, a días pagados por en | min &lt; med &lt; max:                 | 2  :  6365 (18.3%)     | III                                    | (32.54%) | (67.46%) |</w:t>
      </w:r>
      <w:r>
        <w:br w:type="textWrapping"/>
      </w:r>
      <w:r>
        <w:rPr>
          <w:rStyle w:val="VerbatimChar"/>
        </w:rPr>
        <w:t xml:space="preserve">## |     |                      |                                          | 1 &lt; 1 &lt; 99                       | 88 :   434 ( 1.2%)     |                                        |          |          |</w:t>
      </w:r>
      <w:r>
        <w:br w:type="textWrapping"/>
      </w:r>
      <w:r>
        <w:rPr>
          <w:rStyle w:val="VerbatimChar"/>
        </w:rPr>
        <w:t xml:space="preserve">## |     |                      |                                          | IQR (CV) : 0 (4.3)               | 99 :     3 ( 0.0%)     |                                        |          |          |</w:t>
      </w:r>
      <w:r>
        <w:br w:type="textWrapping"/>
      </w:r>
      <w:r>
        <w:rPr>
          <w:rStyle w:val="VerbatimChar"/>
        </w:rPr>
        <w:t xml:space="preserve">## +-----+----------------------+------------------------------------------+----------------------------------+------------------------+----------------------------------------+----------+----------+</w:t>
      </w:r>
      <w:r>
        <w:br w:type="textWrapping"/>
      </w:r>
      <w:r>
        <w:rPr>
          <w:rStyle w:val="VerbatimChar"/>
        </w:rPr>
        <w:t xml:space="preserve">## | 46  | b7b_3                | b7b_3. En este trabajo, ¿tiene derecho,  | Mean (sd) : 4.1 (15.5)           | 1  : 25916 (74.4%)     | IIIIIIIIIIIIII                         | 34847    | 72245    |</w:t>
      </w:r>
      <w:r>
        <w:br w:type="textWrapping"/>
      </w:r>
      <w:r>
        <w:rPr>
          <w:rStyle w:val="VerbatimChar"/>
        </w:rPr>
        <w:t xml:space="preserve">## |     | [haven_labelled]     | aunque no utilice, a permiso por materni | min &lt; med &lt; max:                 | 2  :  7785 (22.3%)     | IIII                                   | (32.54%) | (67.46%) |</w:t>
      </w:r>
      <w:r>
        <w:br w:type="textWrapping"/>
      </w:r>
      <w:r>
        <w:rPr>
          <w:rStyle w:val="VerbatimChar"/>
        </w:rPr>
        <w:t xml:space="preserve">## |     |                      |                                          | 1 &lt; 1 &lt; 99                       | 88 :  1141 ( 3.3%)     |                                        |          |          |</w:t>
      </w:r>
      <w:r>
        <w:br w:type="textWrapping"/>
      </w:r>
      <w:r>
        <w:rPr>
          <w:rStyle w:val="VerbatimChar"/>
        </w:rPr>
        <w:t xml:space="preserve">## |     |                      |                                          | IQR (CV) : 1 (3.8)               | 99 :     5 ( 0.0%)     |                                        |          |          |</w:t>
      </w:r>
      <w:r>
        <w:br w:type="textWrapping"/>
      </w:r>
      <w:r>
        <w:rPr>
          <w:rStyle w:val="VerbatimChar"/>
        </w:rPr>
        <w:t xml:space="preserve">## +-----+----------------------+------------------------------------------+----------------------------------+------------------------+----------------------------------------+----------+----------+</w:t>
      </w:r>
      <w:r>
        <w:br w:type="textWrapping"/>
      </w:r>
      <w:r>
        <w:rPr>
          <w:rStyle w:val="VerbatimChar"/>
        </w:rPr>
        <w:t xml:space="preserve">## | 47  | b7b_4                | b7b_4. En este trabajo, ¿tiene derecho,  | Mean (sd) : 8.8 (23.7)           | 1  :  8421 (24.2%)     | IIII                                   | 34847    | 72245    |</w:t>
      </w:r>
      <w:r>
        <w:br w:type="textWrapping"/>
      </w:r>
      <w:r>
        <w:rPr>
          <w:rStyle w:val="VerbatimChar"/>
        </w:rPr>
        <w:t xml:space="preserve">## |     | [haven_labelled]     | aunque no utilice, a servicio de guarder | min &lt; med &lt; max:                 | 2  : 23562 (67.6%)     | IIIIIIIIIIIII                          | (32.54%) | (67.46%) |</w:t>
      </w:r>
      <w:r>
        <w:br w:type="textWrapping"/>
      </w:r>
      <w:r>
        <w:rPr>
          <w:rStyle w:val="VerbatimChar"/>
        </w:rPr>
        <w:t xml:space="preserve">## |     |                      |                                          | 1 &lt; 2 &lt; 99                       | 88 :  2857 ( 8.2%)     | I                                      |          |          |</w:t>
      </w:r>
      <w:r>
        <w:br w:type="textWrapping"/>
      </w:r>
      <w:r>
        <w:rPr>
          <w:rStyle w:val="VerbatimChar"/>
        </w:rPr>
        <w:t xml:space="preserve">## |     |                      |                                          | IQR (CV) : 0 (2.7)               | 99 :     7 ( 0.0%)     |                                        |          |          |</w:t>
      </w:r>
      <w:r>
        <w:br w:type="textWrapping"/>
      </w:r>
      <w:r>
        <w:rPr>
          <w:rStyle w:val="VerbatimChar"/>
        </w:rPr>
        <w:t xml:space="preserve">## +-----+----------------------+------------------------------------------+----------------------------------+------------------------+----------------------------------------+----------+----------+</w:t>
      </w:r>
      <w:r>
        <w:br w:type="textWrapping"/>
      </w:r>
      <w:r>
        <w:rPr>
          <w:rStyle w:val="VerbatimChar"/>
        </w:rPr>
        <w:t xml:space="preserve">## | 48  | b8                   | b8. En ese empleo, ¿tiene contrato       | Min  : 1                         | 1 : 29853 (85.7%)      | IIIIIIIIIIIIIIIII                      | 34847    | 72245    |</w:t>
      </w:r>
      <w:r>
        <w:br w:type="textWrapping"/>
      </w:r>
      <w:r>
        <w:rPr>
          <w:rStyle w:val="VerbatimChar"/>
        </w:rPr>
        <w:t xml:space="preserve">## |     | [haven_labelled]     | escrito?                                 | Mean : 1.1                       | 2 :  4994 (14.3%)      | II                                     | (32.54%) | (67.46%)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49  | b9                   | b9. ¿La duración de ese contrato o       | Min  : 1                         | 1 : 10374 (29.8%)      | IIIII                                  | 34847    | 72245    |</w:t>
      </w:r>
      <w:r>
        <w:br w:type="textWrapping"/>
      </w:r>
      <w:r>
        <w:rPr>
          <w:rStyle w:val="VerbatimChar"/>
        </w:rPr>
        <w:t xml:space="preserve">## |     | [haven_labelled]     | acuerdo de trabajo es...                 | Mean : 1.7                       | 2 : 24473 (70.2%)      | IIIIIIIIIIIIII                         | (32.54%) | (67.46%)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50  | b10                  | b10. ¿Su contrato o acuerdo definido     | Mean (sd) : 2.7 (1.3)            | 1 : 1903 (18.3%)       | III                                    | 10374    | 96718    |</w:t>
      </w:r>
      <w:r>
        <w:br w:type="textWrapping"/>
      </w:r>
      <w:r>
        <w:rPr>
          <w:rStyle w:val="VerbatimChar"/>
        </w:rPr>
        <w:t xml:space="preserve">## |     | [haven_labelled]     | es...                                    | min &lt; med &lt; max:                 | 2 : 3393 (32.7%)       | IIIIII                                 | (9.69%)  | (90.31%) |</w:t>
      </w:r>
      <w:r>
        <w:br w:type="textWrapping"/>
      </w:r>
      <w:r>
        <w:rPr>
          <w:rStyle w:val="VerbatimChar"/>
        </w:rPr>
        <w:t xml:space="preserve">## |     |                      |                                          | 1 &lt; 2 &lt; 6                        | 3 : 1807 (17.4%)       | III                                    |          |          |</w:t>
      </w:r>
      <w:r>
        <w:br w:type="textWrapping"/>
      </w:r>
      <w:r>
        <w:rPr>
          <w:rStyle w:val="VerbatimChar"/>
        </w:rPr>
        <w:t xml:space="preserve">## |     |                      |                                          | IQR (CV) : 2 (0.5)               | 4 : 2477 (23.9%)       | IIII                                   |          |          |</w:t>
      </w:r>
      <w:r>
        <w:br w:type="textWrapping"/>
      </w:r>
      <w:r>
        <w:rPr>
          <w:rStyle w:val="VerbatimChar"/>
        </w:rPr>
        <w:t xml:space="preserve">## |     |                      |                                          |                                  | 5 :  385 ( 3.7%)       |                                        |          |          |</w:t>
      </w:r>
      <w:r>
        <w:br w:type="textWrapping"/>
      </w:r>
      <w:r>
        <w:rPr>
          <w:rStyle w:val="VerbatimChar"/>
        </w:rPr>
        <w:t xml:space="preserve">## |     |                      |                                          |                                  | 6 :  409 ( 3.9%)       |                                        |          |          |</w:t>
      </w:r>
      <w:r>
        <w:br w:type="textWrapping"/>
      </w:r>
      <w:r>
        <w:rPr>
          <w:rStyle w:val="VerbatimChar"/>
        </w:rPr>
        <w:t xml:space="preserve">## +-----+----------------------+------------------------------------------+----------------------------------+------------------------+----------------------------------------+----------+----------+</w:t>
      </w:r>
      <w:r>
        <w:br w:type="textWrapping"/>
      </w:r>
      <w:r>
        <w:rPr>
          <w:rStyle w:val="VerbatimChar"/>
        </w:rPr>
        <w:t xml:space="preserve">## | 51  | b11                  | b11. ¿Al momento de recibir sus          | Mean (sd) : 2.2 (0.7)            | 1 :  1302 ( 3.7%)      |                                        | 34847    | 72245    |</w:t>
      </w:r>
      <w:r>
        <w:br w:type="textWrapping"/>
      </w:r>
      <w:r>
        <w:rPr>
          <w:rStyle w:val="VerbatimChar"/>
        </w:rPr>
        <w:t xml:space="preserve">## |     | [haven_labelled]     | ingresos...                              | min &lt; med &lt; max:                 | 2 : 28766 (82.5%)      | IIIIIIIIIIIIIIII                       | (32.54%) | (67.46%) |</w:t>
      </w:r>
      <w:r>
        <w:br w:type="textWrapping"/>
      </w:r>
      <w:r>
        <w:rPr>
          <w:rStyle w:val="VerbatimChar"/>
        </w:rPr>
        <w:t xml:space="preserve">## |     |                      |                                          | 1 &lt; 2 &lt; 5                        | 3 :   158 ( 0.4%)      |                                        |          |          |</w:t>
      </w:r>
      <w:r>
        <w:br w:type="textWrapping"/>
      </w:r>
      <w:r>
        <w:rPr>
          <w:rStyle w:val="VerbatimChar"/>
        </w:rPr>
        <w:t xml:space="preserve">## |     |                      |                                          | IQR (CV) : 0 (0.3)               | 4 :  4604 (13.2%)      | II                                     |          |          |</w:t>
      </w:r>
      <w:r>
        <w:br w:type="textWrapping"/>
      </w:r>
      <w:r>
        <w:rPr>
          <w:rStyle w:val="VerbatimChar"/>
        </w:rPr>
        <w:t xml:space="preserve">## |     |                      |                                          |                                  | 5 :    17 ( 0.1%)      |                                        |          |          |</w:t>
      </w:r>
      <w:r>
        <w:br w:type="textWrapping"/>
      </w:r>
      <w:r>
        <w:rPr>
          <w:rStyle w:val="VerbatimChar"/>
        </w:rPr>
        <w:t xml:space="preserve">## +-----+----------------------+------------------------------------------+----------------------------------+------------------------+----------------------------------------+----------+----------+</w:t>
      </w:r>
      <w:r>
        <w:br w:type="textWrapping"/>
      </w:r>
      <w:r>
        <w:rPr>
          <w:rStyle w:val="VerbatimChar"/>
        </w:rPr>
        <w:t xml:space="preserve">## | 52  | b12                  | b12. ¿Está contratado o tiene un acuerdo | Mean (sd) : 1.3 (0.6)            | 1 : 26450 (79.8%)      | IIIIIIIIIIIIIII                        | 33142    | 73950    |</w:t>
      </w:r>
      <w:r>
        <w:br w:type="textWrapping"/>
      </w:r>
      <w:r>
        <w:rPr>
          <w:rStyle w:val="VerbatimChar"/>
        </w:rPr>
        <w:t xml:space="preserve">## |     | [haven_labelled]     | de trabajo...                            | min &lt; med &lt; max:                 | 2 :  3795 (11.5%)      | II                                     | (30.95%) | (69.05%) |</w:t>
      </w:r>
      <w:r>
        <w:br w:type="textWrapping"/>
      </w:r>
      <w:r>
        <w:rPr>
          <w:rStyle w:val="VerbatimChar"/>
        </w:rPr>
        <w:t xml:space="preserve">## |     |                      |                                          | 1 &lt; 1 &lt; 4                        | 3 :  2713 ( 8.2%)      | I                                      |          |          |</w:t>
      </w:r>
      <w:r>
        <w:br w:type="textWrapping"/>
      </w:r>
      <w:r>
        <w:rPr>
          <w:rStyle w:val="VerbatimChar"/>
        </w:rPr>
        <w:t xml:space="preserve">## |     |                      |                                          | IQR (CV) : 0 (0.5)               | 4 :   184 ( 0.6%)      |                                        |          |          |</w:t>
      </w:r>
      <w:r>
        <w:br w:type="textWrapping"/>
      </w:r>
      <w:r>
        <w:rPr>
          <w:rStyle w:val="VerbatimChar"/>
        </w:rPr>
        <w:t xml:space="preserve">## +-----+----------------------+------------------------------------------+----------------------------------+------------------------+----------------------------------------+----------+----------+</w:t>
      </w:r>
      <w:r>
        <w:br w:type="textWrapping"/>
      </w:r>
      <w:r>
        <w:rPr>
          <w:rStyle w:val="VerbatimChar"/>
        </w:rPr>
        <w:t xml:space="preserve">## | 53  | b13_rev4cl_caenes    | b13. Rama de actividad económica de      | Mean (sd) : 11.3 (4.7)           | 19 distinct values     |               :                        | 6692     | 100400   |</w:t>
      </w:r>
      <w:r>
        <w:br w:type="textWrapping"/>
      </w:r>
      <w:r>
        <w:rPr>
          <w:rStyle w:val="VerbatimChar"/>
        </w:rPr>
        <w:t xml:space="preserve">## |     | [haven_labelled]     | empresa que le paga, CIIU Rev. 4.cl – 1  | min &lt; med &lt; max:                 |                        |               :                        | (6.25%)  | (93.75%) |</w:t>
      </w:r>
      <w:r>
        <w:br w:type="textWrapping"/>
      </w:r>
      <w:r>
        <w:rPr>
          <w:rStyle w:val="VerbatimChar"/>
        </w:rPr>
        <w:t xml:space="preserve">## |     |                      | dígi                                     | 1 &lt; 14 &lt; 19                      |                        |               :                        |          |          |</w:t>
      </w:r>
      <w:r>
        <w:br w:type="textWrapping"/>
      </w:r>
      <w:r>
        <w:rPr>
          <w:rStyle w:val="VerbatimChar"/>
        </w:rPr>
        <w:t xml:space="preserve">## |     |                      |                                          | IQR (CV) : 8 (0.4)               |                        |               :                        |          |          |</w:t>
      </w:r>
      <w:r>
        <w:br w:type="textWrapping"/>
      </w:r>
      <w:r>
        <w:rPr>
          <w:rStyle w:val="VerbatimChar"/>
        </w:rPr>
        <w:t xml:space="preserve">## |     |                      |                                          |                                  |                        | . . : . .     :                        |          |          |</w:t>
      </w:r>
      <w:r>
        <w:br w:type="textWrapping"/>
      </w:r>
      <w:r>
        <w:rPr>
          <w:rStyle w:val="VerbatimChar"/>
        </w:rPr>
        <w:t xml:space="preserve">## +-----+----------------------+------------------------------------------+----------------------------------+------------------------+----------------------------------------+----------+----------+</w:t>
      </w:r>
      <w:r>
        <w:br w:type="textWrapping"/>
      </w:r>
      <w:r>
        <w:rPr>
          <w:rStyle w:val="VerbatimChar"/>
        </w:rPr>
        <w:t xml:space="preserve">## | 54  | i1                   | i1. La empresa, negocio o institución    | Mean (sd) : 3.7 (15.1)           | 1  : 31379 (94.7%)     | IIIIIIIIIIIIIIIIII                     | 33142    | 73950    |</w:t>
      </w:r>
      <w:r>
        <w:br w:type="textWrapping"/>
      </w:r>
      <w:r>
        <w:rPr>
          <w:rStyle w:val="VerbatimChar"/>
        </w:rPr>
        <w:t xml:space="preserve">## |     | [haven_labelled]     | que le paga su sueldo, ¿está registrada  | min &lt; med &lt; max:                 | 2  :    64 ( 0.2%)     |                                        | (30.95%) | (69.05%) |</w:t>
      </w:r>
      <w:r>
        <w:br w:type="textWrapping"/>
      </w:r>
      <w:r>
        <w:rPr>
          <w:rStyle w:val="VerbatimChar"/>
        </w:rPr>
        <w:t xml:space="preserve">## |     |                      | en                                       | 1 &lt; 1 &lt; 99                       | 3  :   676 ( 2.0%)     |                                        |          |          |</w:t>
      </w:r>
      <w:r>
        <w:br w:type="textWrapping"/>
      </w:r>
      <w:r>
        <w:rPr>
          <w:rStyle w:val="VerbatimChar"/>
        </w:rPr>
        <w:t xml:space="preserve">## |     |                      |                                          | IQR (CV) : 0 (4)                 | 88 :  1010 ( 3.0%)     |                                        |          |          |</w:t>
      </w:r>
      <w:r>
        <w:br w:type="textWrapping"/>
      </w:r>
      <w:r>
        <w:rPr>
          <w:rStyle w:val="VerbatimChar"/>
        </w:rPr>
        <w:t xml:space="preserve">## |     |                      |                                          |                                  | 99 :    13 ( 0.0%)     |                                        |          |          |</w:t>
      </w:r>
      <w:r>
        <w:br w:type="textWrapping"/>
      </w:r>
      <w:r>
        <w:rPr>
          <w:rStyle w:val="VerbatimChar"/>
        </w:rPr>
        <w:t xml:space="preserve">## +-----+----------------------+------------------------------------------+----------------------------------+------------------------+----------------------------------------+----------+----------+</w:t>
      </w:r>
      <w:r>
        <w:br w:type="textWrapping"/>
      </w:r>
      <w:r>
        <w:rPr>
          <w:rStyle w:val="VerbatimChar"/>
        </w:rPr>
        <w:t xml:space="preserve">## | 55  | i2                   | i2. La empresa, negocio o institución    | Mean (sd) : 3.9 (15.6)           | 1  : 31288 (94.4%)     | IIIIIIIIIIIIIIIIII                     | 33142    | 73950    |</w:t>
      </w:r>
      <w:r>
        <w:br w:type="textWrapping"/>
      </w:r>
      <w:r>
        <w:rPr>
          <w:rStyle w:val="VerbatimChar"/>
        </w:rPr>
        <w:t xml:space="preserve">## |     | [haven_labelled]     | que le paga su sueldo, ¿cuenta con los   | min &lt; med &lt; max:                 | 2  :   762 ( 2.3%)     |                                        | (30.95%) | (69.05%) |</w:t>
      </w:r>
      <w:r>
        <w:br w:type="textWrapping"/>
      </w:r>
      <w:r>
        <w:rPr>
          <w:rStyle w:val="VerbatimChar"/>
        </w:rPr>
        <w:t xml:space="preserve">## |     |                      | ser                                      | 1 &lt; 1 &lt; 99                       | 88 :  1078 ( 3.2%)     |                                        |          |          |</w:t>
      </w:r>
      <w:r>
        <w:br w:type="textWrapping"/>
      </w:r>
      <w:r>
        <w:rPr>
          <w:rStyle w:val="VerbatimChar"/>
        </w:rPr>
        <w:t xml:space="preserve">## |     |                      |                                          | IQR (CV) : 0 (4)                 | 99 :    14 ( 0.0%)     |                                        |          |          |</w:t>
      </w:r>
      <w:r>
        <w:br w:type="textWrapping"/>
      </w:r>
      <w:r>
        <w:rPr>
          <w:rStyle w:val="VerbatimChar"/>
        </w:rPr>
        <w:t xml:space="preserve">## +-----+----------------------+------------------------------------------+----------------------------------+------------------------+----------------------------------------+----------+----------+</w:t>
      </w:r>
      <w:r>
        <w:br w:type="textWrapping"/>
      </w:r>
      <w:r>
        <w:rPr>
          <w:rStyle w:val="VerbatimChar"/>
        </w:rPr>
        <w:t xml:space="preserve">## | 56  | i3                   | i3. ¿Cuál es el nombre de la empresa,    | Mean (sd) : 13.3 (30.5)          | 1  : 27178 (82.0%)     | IIIIIIIIIIIIIIII                       | 33142    | 73950    |</w:t>
      </w:r>
      <w:r>
        <w:br w:type="textWrapping"/>
      </w:r>
      <w:r>
        <w:rPr>
          <w:rStyle w:val="VerbatimChar"/>
        </w:rPr>
        <w:t xml:space="preserve">## |     | [haven_labelled]     | negocio o institución que le paga su     | min &lt; med &lt; max:                 | 2  :  1132 ( 3.4%)     |                                        | (30.95%) | (69.05%) |</w:t>
      </w:r>
      <w:r>
        <w:br w:type="textWrapping"/>
      </w:r>
      <w:r>
        <w:rPr>
          <w:rStyle w:val="VerbatimChar"/>
        </w:rPr>
        <w:t xml:space="preserve">## |     |                      | sueld                                    | 1 &lt; 1 &lt; 99                       | 3  :   197 ( 0.6%)     |                                        |          |          |</w:t>
      </w:r>
      <w:r>
        <w:br w:type="textWrapping"/>
      </w:r>
      <w:r>
        <w:rPr>
          <w:rStyle w:val="VerbatimChar"/>
        </w:rPr>
        <w:t xml:space="preserve">## |     |                      |                                          | IQR (CV) : 0 (2.3)               | 4  :     8 ( 0.0%)     |                                        |          |          |</w:t>
      </w:r>
      <w:r>
        <w:br w:type="textWrapping"/>
      </w:r>
      <w:r>
        <w:rPr>
          <w:rStyle w:val="VerbatimChar"/>
        </w:rPr>
        <w:t xml:space="preserve">## |     |                      |                                          |                                  | 88 :  4255 (12.8%)     | II                                     |          |          |</w:t>
      </w:r>
      <w:r>
        <w:br w:type="textWrapping"/>
      </w:r>
      <w:r>
        <w:rPr>
          <w:rStyle w:val="VerbatimChar"/>
        </w:rPr>
        <w:t xml:space="preserve">## |     |                      |                                          |                                  | 99 :   372 ( 1.1%)     |                                        |          |          |</w:t>
      </w:r>
      <w:r>
        <w:br w:type="textWrapping"/>
      </w:r>
      <w:r>
        <w:rPr>
          <w:rStyle w:val="VerbatimChar"/>
        </w:rPr>
        <w:t xml:space="preserve">## +-----+----------------------+------------------------------------------+----------------------------------+------------------------+----------------------------------------+----------+----------+</w:t>
      </w:r>
      <w:r>
        <w:br w:type="textWrapping"/>
      </w:r>
      <w:r>
        <w:rPr>
          <w:rStyle w:val="VerbatimChar"/>
        </w:rPr>
        <w:t xml:space="preserve">## | 57  | i3_v                 | i3_v. Variable creada a partir de la     | Min  : 0                         | 0 : 33039 (99.7%)      | IIIIIIIIIIIIIIIIIII                    | 33142    | 73950    |</w:t>
      </w:r>
      <w:r>
        <w:br w:type="textWrapping"/>
      </w:r>
      <w:r>
        <w:rPr>
          <w:rStyle w:val="VerbatimChar"/>
        </w:rPr>
        <w:t xml:space="preserve">## |     | [numeric]            | verificación de glosa con nombre de la   | Mean : 0                         | 1 :   103 ( 0.3%)      |                                        | (30.95%) | (69.05%) |</w:t>
      </w:r>
      <w:r>
        <w:br w:type="textWrapping"/>
      </w:r>
      <w:r>
        <w:rPr>
          <w:rStyle w:val="VerbatimChar"/>
        </w:rPr>
        <w:t xml:space="preserve">## |     |                      | empr                                     | Max  : 1                         |                        |                                        |          |          |</w:t>
      </w:r>
      <w:r>
        <w:br w:type="textWrapping"/>
      </w:r>
      <w:r>
        <w:rPr>
          <w:rStyle w:val="VerbatimChar"/>
        </w:rPr>
        <w:t xml:space="preserve">## +-----+----------------------+------------------------------------------+----------------------------------+------------------------+----------------------------------------+----------+----------+</w:t>
      </w:r>
      <w:r>
        <w:br w:type="textWrapping"/>
      </w:r>
      <w:r>
        <w:rPr>
          <w:rStyle w:val="VerbatimChar"/>
        </w:rPr>
        <w:t xml:space="preserve">## | 58  | i4                   | i4. La empresa, negocio o actividad en   | Mean (sd) : 2.1 (6.8)            | 1  : 5402 (41.3%)      | IIIIIIII                               | 13074    | 94018    |</w:t>
      </w:r>
      <w:r>
        <w:br w:type="textWrapping"/>
      </w:r>
      <w:r>
        <w:rPr>
          <w:rStyle w:val="VerbatimChar"/>
        </w:rPr>
        <w:t xml:space="preserve">## |     | [haven_labelled]     | la que trabaja, ¿está registrada en el   | min &lt; med &lt; max:                 | 2  : 7592 (58.1%)      | IIIIIIIIIII                            | (12.21%) | (87.79%) |</w:t>
      </w:r>
      <w:r>
        <w:br w:type="textWrapping"/>
      </w:r>
      <w:r>
        <w:rPr>
          <w:rStyle w:val="VerbatimChar"/>
        </w:rPr>
        <w:t xml:space="preserve">## |     |                      | Se                                       | 1 &lt; 2 &lt; 99                       | 88 :   77 ( 0.6%)      |                                        |          |          |</w:t>
      </w:r>
      <w:r>
        <w:br w:type="textWrapping"/>
      </w:r>
      <w:r>
        <w:rPr>
          <w:rStyle w:val="VerbatimChar"/>
        </w:rPr>
        <w:t xml:space="preserve">## |     |                      |                                          | IQR (CV) : 1 (3.2)               | 99 :    3 ( 0.0%)      |                                        |          |          |</w:t>
      </w:r>
      <w:r>
        <w:br w:type="textWrapping"/>
      </w:r>
      <w:r>
        <w:rPr>
          <w:rStyle w:val="VerbatimChar"/>
        </w:rPr>
        <w:t xml:space="preserve">## +-----+----------------------+------------------------------------------+----------------------------------+------------------------+----------------------------------------+----------+----------+</w:t>
      </w:r>
      <w:r>
        <w:br w:type="textWrapping"/>
      </w:r>
      <w:r>
        <w:rPr>
          <w:rStyle w:val="VerbatimChar"/>
        </w:rPr>
        <w:t xml:space="preserve">## | 59  | i5                   | i5. La empresa, negocio o actividad en   | Mean (sd) : 3.6 (11.8)           | 1  :  702 (13.0%)      | II                                     | 5402     | 101690   |</w:t>
      </w:r>
      <w:r>
        <w:br w:type="textWrapping"/>
      </w:r>
      <w:r>
        <w:rPr>
          <w:rStyle w:val="VerbatimChar"/>
        </w:rPr>
        <w:t xml:space="preserve">## |     | [haven_labelled]     | la que trabaja ¿se encuentra registrada  | min &lt; med &lt; max:                 | 2  : 3901 (72.2%)      | IIIIIIIIIIIIII                         | (5.04%)  | (94.96%) |</w:t>
      </w:r>
      <w:r>
        <w:br w:type="textWrapping"/>
      </w:r>
      <w:r>
        <w:rPr>
          <w:rStyle w:val="VerbatimChar"/>
        </w:rPr>
        <w:t xml:space="preserve">## |     |                      | c                                        | 1 &lt; 2 &lt; 99                       | 3  :  697 (12.9%)      | II                                     |          |          |</w:t>
      </w:r>
      <w:r>
        <w:br w:type="textWrapping"/>
      </w:r>
      <w:r>
        <w:rPr>
          <w:rStyle w:val="VerbatimChar"/>
        </w:rPr>
        <w:t xml:space="preserve">## |     |                      |                                          | IQR (CV) : 0 (3.2)               | 88 :   98 ( 1.8%)      |                                        |          |          |</w:t>
      </w:r>
      <w:r>
        <w:br w:type="textWrapping"/>
      </w:r>
      <w:r>
        <w:rPr>
          <w:rStyle w:val="VerbatimChar"/>
        </w:rPr>
        <w:t xml:space="preserve">## |     |                      |                                          |                                  | 99 :    4 ( 0.1%)      |                                        |          |          |</w:t>
      </w:r>
      <w:r>
        <w:br w:type="textWrapping"/>
      </w:r>
      <w:r>
        <w:rPr>
          <w:rStyle w:val="VerbatimChar"/>
        </w:rPr>
        <w:t xml:space="preserve">## +-----+----------------------+------------------------------------------+----------------------------------+------------------------+----------------------------------------+----------+----------+</w:t>
      </w:r>
      <w:r>
        <w:br w:type="textWrapping"/>
      </w:r>
      <w:r>
        <w:rPr>
          <w:rStyle w:val="VerbatimChar"/>
        </w:rPr>
        <w:t xml:space="preserve">## | 60  | i6                   | i6. ¿La empresa, negocio o actividad por | Mean (sd) : 4 (9.4)              | 1  : 3759 (28.7%)      | IIIII                                  | 13074    | 94018    |</w:t>
      </w:r>
      <w:r>
        <w:br w:type="textWrapping"/>
      </w:r>
      <w:r>
        <w:rPr>
          <w:rStyle w:val="VerbatimChar"/>
        </w:rPr>
        <w:t xml:space="preserve">## |     | [haven_labelled]     | cuenta propia...                         | min &lt; med &lt; max:                 | 2  :  704 ( 5.4%)      | I                                      | (12.21%) | (87.79%) |</w:t>
      </w:r>
      <w:r>
        <w:br w:type="textWrapping"/>
      </w:r>
      <w:r>
        <w:rPr>
          <w:rStyle w:val="VerbatimChar"/>
        </w:rPr>
        <w:t xml:space="preserve">## |     |                      |                                          | 1 &lt; 4 &lt; 99                       | 3  :  595 ( 4.5%)      |                                        |          |          |</w:t>
      </w:r>
      <w:r>
        <w:br w:type="textWrapping"/>
      </w:r>
      <w:r>
        <w:rPr>
          <w:rStyle w:val="VerbatimChar"/>
        </w:rPr>
        <w:t xml:space="preserve">## |     |                      |                                          | IQR (CV) : 3 (2.4)               | 4  : 7859 (60.1%)      | IIIIIIIIIIII                           |          |          |</w:t>
      </w:r>
      <w:r>
        <w:br w:type="textWrapping"/>
      </w:r>
      <w:r>
        <w:rPr>
          <w:rStyle w:val="VerbatimChar"/>
        </w:rPr>
        <w:t xml:space="preserve">## |     |                      |                                          |                                  | 88 :  150 ( 1.1%)      |                                        |          |          |</w:t>
      </w:r>
      <w:r>
        <w:br w:type="textWrapping"/>
      </w:r>
      <w:r>
        <w:rPr>
          <w:rStyle w:val="VerbatimChar"/>
        </w:rPr>
        <w:t xml:space="preserve">## |     |                      |                                          |                                  | 99 :    7 ( 0.1%)      |                                        |          |          |</w:t>
      </w:r>
      <w:r>
        <w:br w:type="textWrapping"/>
      </w:r>
      <w:r>
        <w:rPr>
          <w:rStyle w:val="VerbatimChar"/>
        </w:rPr>
        <w:t xml:space="preserve">## +-----+----------------------+------------------------------------------+----------------------------------+------------------------+----------------------------------------+----------+----------+</w:t>
      </w:r>
      <w:r>
        <w:br w:type="textWrapping"/>
      </w:r>
      <w:r>
        <w:rPr>
          <w:rStyle w:val="VerbatimChar"/>
        </w:rPr>
        <w:t xml:space="preserve">## | 61  | i7                   | i7. A través de la contabilidad, ¿se     | Mean (sd) : 3.6 (14.3)           | 1  : 4077 (80.6%)      | IIIIIIIIIIIIIIII                       | 5058     | 102034   |</w:t>
      </w:r>
      <w:r>
        <w:br w:type="textWrapping"/>
      </w:r>
      <w:r>
        <w:rPr>
          <w:rStyle w:val="VerbatimChar"/>
        </w:rPr>
        <w:t xml:space="preserve">## |     | [haven_labelled]     | pueden separar los gastos del negocio de | min &lt; med &lt; max:                 | 2  :  841 (16.6%)      | III                                    | (4.72%)  | (95.28%) |</w:t>
      </w:r>
      <w:r>
        <w:br w:type="textWrapping"/>
      </w:r>
      <w:r>
        <w:rPr>
          <w:rStyle w:val="VerbatimChar"/>
        </w:rPr>
        <w:t xml:space="preserve">## |     |                      | lo                                       | 1 &lt; 1 &lt; 99                       | 88 :  136 ( 2.7%)      |                                        |          |          |</w:t>
      </w:r>
      <w:r>
        <w:br w:type="textWrapping"/>
      </w:r>
      <w:r>
        <w:rPr>
          <w:rStyle w:val="VerbatimChar"/>
        </w:rPr>
        <w:t xml:space="preserve">## |     |                      |                                          | IQR (CV) : 0 (4)                 | 99 :    4 ( 0.1%)      |                                        |          |          |</w:t>
      </w:r>
      <w:r>
        <w:br w:type="textWrapping"/>
      </w:r>
      <w:r>
        <w:rPr>
          <w:rStyle w:val="VerbatimChar"/>
        </w:rPr>
        <w:t xml:space="preserve">## +-----+----------------------+------------------------------------------+----------------------------------+------------------------+----------------------------------------+----------+----------+</w:t>
      </w:r>
      <w:r>
        <w:br w:type="textWrapping"/>
      </w:r>
      <w:r>
        <w:rPr>
          <w:rStyle w:val="VerbatimChar"/>
        </w:rPr>
        <w:t xml:space="preserve">## | 62  | b14_rev4cl_caenes    | b14. Rama de actividad económica de      | Mean (sd) : 9.2 (5.9)            | 21 distinct values     | .   :                                  | 47921    | 59171    |</w:t>
      </w:r>
      <w:r>
        <w:br w:type="textWrapping"/>
      </w:r>
      <w:r>
        <w:rPr>
          <w:rStyle w:val="VerbatimChar"/>
        </w:rPr>
        <w:t xml:space="preserve">## |     | [haven_labelled]     | empresa donde trabaja, CIIU Rev. 4.cl –  | min &lt; med &lt; max:                 |                        | :   :                                  | (44.75%) | (55.25%) |</w:t>
      </w:r>
      <w:r>
        <w:br w:type="textWrapping"/>
      </w:r>
      <w:r>
        <w:rPr>
          <w:rStyle w:val="VerbatimChar"/>
        </w:rPr>
        <w:t xml:space="preserve">## |     |                      | 1 dí                                     | 1 &lt; 7 &lt; 21                       |                        | :   :         :                        |          |          |</w:t>
      </w:r>
      <w:r>
        <w:br w:type="textWrapping"/>
      </w:r>
      <w:r>
        <w:rPr>
          <w:rStyle w:val="VerbatimChar"/>
        </w:rPr>
        <w:t xml:space="preserve">## |     |                      |                                          | IQR (CV) : 11 (0.6)              |                        | :   : :     . :                        |          |          |</w:t>
      </w:r>
      <w:r>
        <w:br w:type="textWrapping"/>
      </w:r>
      <w:r>
        <w:rPr>
          <w:rStyle w:val="VerbatimChar"/>
        </w:rPr>
        <w:t xml:space="preserve">## |     |                      |                                          |                                  |                        | :   : : . . : : : :                    |          |          |</w:t>
      </w:r>
      <w:r>
        <w:br w:type="textWrapping"/>
      </w:r>
      <w:r>
        <w:rPr>
          <w:rStyle w:val="VerbatimChar"/>
        </w:rPr>
        <w:t xml:space="preserve">## +-----+----------------------+------------------------------------------+----------------------------------+------------------------+----------------------------------------+----------+----------+</w:t>
      </w:r>
      <w:r>
        <w:br w:type="textWrapping"/>
      </w:r>
      <w:r>
        <w:rPr>
          <w:rStyle w:val="VerbatimChar"/>
        </w:rPr>
        <w:t xml:space="preserve">## | 63  | b15_1                | b15_1.  En todo el país, ¿cuántas        | Mean (sd) : 3 (1.7)              | 1 : 16050 (34.7%)      | IIIIII                                 | 46216    | 60876    |</w:t>
      </w:r>
      <w:r>
        <w:br w:type="textWrapping"/>
      </w:r>
      <w:r>
        <w:rPr>
          <w:rStyle w:val="VerbatimChar"/>
        </w:rPr>
        <w:t xml:space="preserve">## |     | [haven_labelled]     | personas trabajan en esa empresa,        | min &lt; med &lt; max:                 | 2 :  3047 ( 6.6%)      | I                                      | (43.16%) | (56.84%) |</w:t>
      </w:r>
      <w:r>
        <w:br w:type="textWrapping"/>
      </w:r>
      <w:r>
        <w:rPr>
          <w:rStyle w:val="VerbatimChar"/>
        </w:rPr>
        <w:t xml:space="preserve">## |     |                      | negocio, ins                             | 1 &lt; 3 &lt; 5                        | 3 :  5949 (12.9%)      | II                                     |          |          |</w:t>
      </w:r>
      <w:r>
        <w:br w:type="textWrapping"/>
      </w:r>
      <w:r>
        <w:rPr>
          <w:rStyle w:val="VerbatimChar"/>
        </w:rPr>
        <w:t xml:space="preserve">## |     |                      |                                          | IQR (CV) : 4 (0.6)               | 4 :  5143 (11.1%)      | II                                     |          |          |</w:t>
      </w:r>
      <w:r>
        <w:br w:type="textWrapping"/>
      </w:r>
      <w:r>
        <w:rPr>
          <w:rStyle w:val="VerbatimChar"/>
        </w:rPr>
        <w:t xml:space="preserve">## |     |                      |                                          |                                  | 5 : 16027 (34.7%)      | IIIIII                                 |          |          |</w:t>
      </w:r>
      <w:r>
        <w:br w:type="textWrapping"/>
      </w:r>
      <w:r>
        <w:rPr>
          <w:rStyle w:val="VerbatimChar"/>
        </w:rPr>
        <w:t xml:space="preserve">## +-----+----------------------+------------------------------------------+----------------------------------+------------------------+----------------------------------------+----------+----------+</w:t>
      </w:r>
      <w:r>
        <w:br w:type="textWrapping"/>
      </w:r>
      <w:r>
        <w:rPr>
          <w:rStyle w:val="VerbatimChar"/>
        </w:rPr>
        <w:t xml:space="preserve">## | 64  | b15_2                | b15_2. Número exacto, hasta 10 personas  | Mean (sd) : 4.5 (14)             | 11 distinct values     | :                                      | 19097    | 87995    |</w:t>
      </w:r>
      <w:r>
        <w:br w:type="textWrapping"/>
      </w:r>
      <w:r>
        <w:rPr>
          <w:rStyle w:val="VerbatimChar"/>
        </w:rPr>
        <w:t xml:space="preserve">## |     | [haven_labelled]     |                                          | min &lt; med &lt; max:                 |                        | :                                      | (17.83%) | (82.17%) |</w:t>
      </w:r>
      <w:r>
        <w:br w:type="textWrapping"/>
      </w:r>
      <w:r>
        <w:rPr>
          <w:rStyle w:val="VerbatimChar"/>
        </w:rPr>
        <w:t xml:space="preserve">## |     |                      |                                          | 1 &lt; 2 &lt; 99                       |                        | :                                      |          |          |</w:t>
      </w:r>
      <w:r>
        <w:br w:type="textWrapping"/>
      </w:r>
      <w:r>
        <w:rPr>
          <w:rStyle w:val="VerbatimChar"/>
        </w:rPr>
        <w:t xml:space="preserve">## |     |                      |                                          | IQR (CV) : 2 (3.1)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65  | b16                  | b16. En la semana que terminó el domingo | Mean (sd) : 3.1 (2.7)            | 1 : 24752 (53.6%)      | IIIIIIIIII                             | 46216    | 60876    |</w:t>
      </w:r>
      <w:r>
        <w:br w:type="textWrapping"/>
      </w:r>
      <w:r>
        <w:rPr>
          <w:rStyle w:val="VerbatimChar"/>
        </w:rPr>
        <w:t xml:space="preserve">## |     | [haven_labelled]     | pasado, ¿dónde realizo principalmente s  | min &lt; med &lt; max:                 | 2 :  2862 ( 6.2%)      | I                                      | (43.16%) | (56.84%) |</w:t>
      </w:r>
      <w:r>
        <w:br w:type="textWrapping"/>
      </w:r>
      <w:r>
        <w:rPr>
          <w:rStyle w:val="VerbatimChar"/>
        </w:rPr>
        <w:t xml:space="preserve">## |     |                      |                                          | 1 &lt; 1 &lt; 9                        | 3 :  2085 ( 4.5%)      |                                        |          |          |</w:t>
      </w:r>
      <w:r>
        <w:br w:type="textWrapping"/>
      </w:r>
      <w:r>
        <w:rPr>
          <w:rStyle w:val="VerbatimChar"/>
        </w:rPr>
        <w:t xml:space="preserve">## |     |                      |                                          | IQR (CV) : 5 (0.9)               | 4 :  1636 ( 3.5%)      |                                        |          |          |</w:t>
      </w:r>
      <w:r>
        <w:br w:type="textWrapping"/>
      </w:r>
      <w:r>
        <w:rPr>
          <w:rStyle w:val="VerbatimChar"/>
        </w:rPr>
        <w:t xml:space="preserve">## |     |                      |                                          |                                  | 5 :  2259 ( 4.9%)      |                                        |          |          |</w:t>
      </w:r>
      <w:r>
        <w:br w:type="textWrapping"/>
      </w:r>
      <w:r>
        <w:rPr>
          <w:rStyle w:val="VerbatimChar"/>
        </w:rPr>
        <w:t xml:space="preserve">## |     |                      |                                          |                                  | 6 :  4622 (10.0%)      | II                                     |          |          |</w:t>
      </w:r>
      <w:r>
        <w:br w:type="textWrapping"/>
      </w:r>
      <w:r>
        <w:rPr>
          <w:rStyle w:val="VerbatimChar"/>
        </w:rPr>
        <w:t xml:space="preserve">## |     |                      |                                          |                                  | 7 :  3052 ( 6.6%)      | I                                      |          |          |</w:t>
      </w:r>
      <w:r>
        <w:br w:type="textWrapping"/>
      </w:r>
      <w:r>
        <w:rPr>
          <w:rStyle w:val="VerbatimChar"/>
        </w:rPr>
        <w:t xml:space="preserve">## |     |                      |                                          |                                  | 8 :  4705 (10.2%)      | II                                     |          |          |</w:t>
      </w:r>
      <w:r>
        <w:br w:type="textWrapping"/>
      </w:r>
      <w:r>
        <w:rPr>
          <w:rStyle w:val="VerbatimChar"/>
        </w:rPr>
        <w:t xml:space="preserve">## |     |                      |                                          |                                  | 9 :   243 ( 0.5%)      |                                        |          |          |</w:t>
      </w:r>
      <w:r>
        <w:br w:type="textWrapping"/>
      </w:r>
      <w:r>
        <w:rPr>
          <w:rStyle w:val="VerbatimChar"/>
        </w:rPr>
        <w:t xml:space="preserve">## +-----+----------------------+------------------------------------------+----------------------------------+------------------------+----------------------------------------+----------+----------+</w:t>
      </w:r>
      <w:r>
        <w:br w:type="textWrapping"/>
      </w:r>
      <w:r>
        <w:rPr>
          <w:rStyle w:val="VerbatimChar"/>
        </w:rPr>
        <w:t xml:space="preserve">## | 66  | b16_otro             | b16_otro. Especifica b16 = En otros      | 1. (Empty string)                | 106849 (99.8%)         | IIIIIIIIIIIIIIIIIII                    | 107092   | 0        |</w:t>
      </w:r>
      <w:r>
        <w:br w:type="textWrapping"/>
      </w:r>
      <w:r>
        <w:rPr>
          <w:rStyle w:val="VerbatimChar"/>
        </w:rPr>
        <w:t xml:space="preserve">## |     | [character]          | lugares                                  | 2. FERIA LIBRE                   |     20 ( 0.0%)         |                                        | (100%)   | (0%)     |</w:t>
      </w:r>
      <w:r>
        <w:br w:type="textWrapping"/>
      </w:r>
      <w:r>
        <w:rPr>
          <w:rStyle w:val="VerbatimChar"/>
        </w:rPr>
        <w:t xml:space="preserve">## |     |                      |                                          | 3. PREDIO FORESTAL               |     15 ( 0.0%)         |                                        |          |          |</w:t>
      </w:r>
      <w:r>
        <w:br w:type="textWrapping"/>
      </w:r>
      <w:r>
        <w:rPr>
          <w:rStyle w:val="VerbatimChar"/>
        </w:rPr>
        <w:t xml:space="preserve">## |     |                      |                                          | 4. BOSQUES DE PINO               |      7 ( 0.0%)         |                                        |          |          |</w:t>
      </w:r>
      <w:r>
        <w:br w:type="textWrapping"/>
      </w:r>
      <w:r>
        <w:rPr>
          <w:rStyle w:val="VerbatimChar"/>
        </w:rPr>
        <w:t xml:space="preserve">## |     |                      |                                          | 5. FERIA                         |      7 ( 0.0%)         |                                        |          |          |</w:t>
      </w:r>
      <w:r>
        <w:br w:type="textWrapping"/>
      </w:r>
      <w:r>
        <w:rPr>
          <w:rStyle w:val="VerbatimChar"/>
        </w:rPr>
        <w:t xml:space="preserve">## |     |                      |                                          | 6. FERIA ROTATIVA                |      5 ( 0.0%)         |                                        |          |          |</w:t>
      </w:r>
      <w:r>
        <w:br w:type="textWrapping"/>
      </w:r>
      <w:r>
        <w:rPr>
          <w:rStyle w:val="VerbatimChar"/>
        </w:rPr>
        <w:t xml:space="preserve">## |     |                      |                                          | 7. SUPERMERCADO                  |      5 ( 0.0%)         |                                        |          |          |</w:t>
      </w:r>
      <w:r>
        <w:br w:type="textWrapping"/>
      </w:r>
      <w:r>
        <w:rPr>
          <w:rStyle w:val="VerbatimChar"/>
        </w:rPr>
        <w:t xml:space="preserve">## |     |                      |                                          | 8. bosques de pino               |      4 ( 0.0%)         |                                        |          |          |</w:t>
      </w:r>
      <w:r>
        <w:br w:type="textWrapping"/>
      </w:r>
      <w:r>
        <w:rPr>
          <w:rStyle w:val="VerbatimChar"/>
        </w:rPr>
        <w:t xml:space="preserve">## |     |                      |                                          | 9. FERIA  LIBRE                  |      4 ( 0.0%)         |                                        |          |          |</w:t>
      </w:r>
      <w:r>
        <w:br w:type="textWrapping"/>
      </w:r>
      <w:r>
        <w:rPr>
          <w:rStyle w:val="VerbatimChar"/>
        </w:rPr>
        <w:t xml:space="preserve">## |     |                      |                                          | 10. FERIAS LIBRES                |      4 ( 0.0%)         |                                        |          |          |</w:t>
      </w:r>
      <w:r>
        <w:br w:type="textWrapping"/>
      </w:r>
      <w:r>
        <w:rPr>
          <w:rStyle w:val="VerbatimChar"/>
        </w:rPr>
        <w:t xml:space="preserve">## |     |                      |                                          | [ 139 others ]                   |    172 ( 0.2%)         |                                        |          |          |</w:t>
      </w:r>
      <w:r>
        <w:br w:type="textWrapping"/>
      </w:r>
      <w:r>
        <w:rPr>
          <w:rStyle w:val="VerbatimChar"/>
        </w:rPr>
        <w:t xml:space="preserve">## +-----+----------------------+------------------------------------------+----------------------------------+------------------------+----------------------------------------+----------+----------+</w:t>
      </w:r>
      <w:r>
        <w:br w:type="textWrapping"/>
      </w:r>
      <w:r>
        <w:rPr>
          <w:rStyle w:val="VerbatimChar"/>
        </w:rPr>
        <w:t xml:space="preserve">## | 67  | b17_mes              | b17_mes. ¿Y desde cuando trabaja para    | Mean (sd) : 346.3 (472)          | 13 distinct values     | :                                      | 47921    | 59171    |</w:t>
      </w:r>
      <w:r>
        <w:br w:type="textWrapping"/>
      </w:r>
      <w:r>
        <w:rPr>
          <w:rStyle w:val="VerbatimChar"/>
        </w:rPr>
        <w:t xml:space="preserve">## |     | [haven_labelled]     | ese empleador, en ese negocio o          | min &lt; med &lt; max:                 |                        | :                                      | (44.75%) | (55.25%) |</w:t>
      </w:r>
      <w:r>
        <w:br w:type="textWrapping"/>
      </w:r>
      <w:r>
        <w:rPr>
          <w:rStyle w:val="VerbatimChar"/>
        </w:rPr>
        <w:t xml:space="preserve">## |     |                      | actividad                                | 1 &lt; 8 &lt; 999                      |                        | :                 .                    |          |          |</w:t>
      </w:r>
      <w:r>
        <w:br w:type="textWrapping"/>
      </w:r>
      <w:r>
        <w:rPr>
          <w:rStyle w:val="VerbatimChar"/>
        </w:rPr>
        <w:t xml:space="preserve">## |     |                      |                                          | IQR (CV) : 996 (1.4)             |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68  | b17_ano              | b17_año. ¿Y desde cuando trabaja para    | Mean (sd) : 2011.3 (9.9)         | 71 distinct values     |                   :                    | 47921    | 59171    |</w:t>
      </w:r>
      <w:r>
        <w:br w:type="textWrapping"/>
      </w:r>
      <w:r>
        <w:rPr>
          <w:rStyle w:val="VerbatimChar"/>
        </w:rPr>
        <w:t xml:space="preserve">## |     | [haven_labelled]     | ese empleador, en ese negocio o          | min &lt; med &lt; max:                 |                        |                   :                    | (44.75%) | (55.25%) |</w:t>
      </w:r>
      <w:r>
        <w:br w:type="textWrapping"/>
      </w:r>
      <w:r>
        <w:rPr>
          <w:rStyle w:val="VerbatimChar"/>
        </w:rPr>
        <w:t xml:space="preserve">## |     |                      | actividad                                | 1946 &lt; 2015 &lt; 2019               |                        |                   :                    |          |          |</w:t>
      </w:r>
      <w:r>
        <w:br w:type="textWrapping"/>
      </w:r>
      <w:r>
        <w:rPr>
          <w:rStyle w:val="VerbatimChar"/>
        </w:rPr>
        <w:t xml:space="preserve">## |     |                      |                                          | IQR (CV) : 9 (0)                 |                        |                   :                    |          |          |</w:t>
      </w:r>
      <w:r>
        <w:br w:type="textWrapping"/>
      </w:r>
      <w:r>
        <w:rPr>
          <w:rStyle w:val="VerbatimChar"/>
        </w:rPr>
        <w:t xml:space="preserve">## |     |                      |                                          |                                  |                        |             . . : :                    |          |          |</w:t>
      </w:r>
      <w:r>
        <w:br w:type="textWrapping"/>
      </w:r>
      <w:r>
        <w:rPr>
          <w:rStyle w:val="VerbatimChar"/>
        </w:rPr>
        <w:t xml:space="preserve">## +-----+----------------------+------------------------------------------+----------------------------------+------------------------+----------------------------------------+----------+----------+</w:t>
      </w:r>
      <w:r>
        <w:br w:type="textWrapping"/>
      </w:r>
      <w:r>
        <w:rPr>
          <w:rStyle w:val="VerbatimChar"/>
        </w:rPr>
        <w:t xml:space="preserve">## | 69  | b18_region           | b18_region. ¿En qué comuna se ubica la   | Mean (sd) : 8.8 (4.1)            | 16 distinct values     |               :                        | 47921    | 59171    |</w:t>
      </w:r>
      <w:r>
        <w:br w:type="textWrapping"/>
      </w:r>
      <w:r>
        <w:rPr>
          <w:rStyle w:val="VerbatimChar"/>
        </w:rPr>
        <w:t xml:space="preserve">## |     | [haven_labelled]     | empresa, negocio, institución o          | min &lt; med &lt; max:                 |                        |               :                        | (44.75%) | (55.25%) |</w:t>
      </w:r>
      <w:r>
        <w:br w:type="textWrapping"/>
      </w:r>
      <w:r>
        <w:rPr>
          <w:rStyle w:val="VerbatimChar"/>
        </w:rPr>
        <w:t xml:space="preserve">## |     |                      | actividad                                | 1 &lt; 9 &lt; 16                       |                        |     . .   .   :                        |          |          |</w:t>
      </w:r>
      <w:r>
        <w:br w:type="textWrapping"/>
      </w:r>
      <w:r>
        <w:rPr>
          <w:rStyle w:val="VerbatimChar"/>
        </w:rPr>
        <w:t xml:space="preserve">## |     |                      |                                          | IQR (CV) : 8 (0.5)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70  | b18_varias           | b18_varias. ¿En qué comuna se ubica la   | Min  : 1                         | 1 : 30949 (64.6%)      | IIIIIIIIIIII                           | 47921    | 59171    |</w:t>
      </w:r>
      <w:r>
        <w:br w:type="textWrapping"/>
      </w:r>
      <w:r>
        <w:rPr>
          <w:rStyle w:val="VerbatimChar"/>
        </w:rPr>
        <w:t xml:space="preserve">## |     | [haven_labelled]     | empresa, negocio, institución o          | Mean : 1.4                       | 2 : 16972 (35.4%)      | IIIIIII                                | (44.75%) | (55.25%) |</w:t>
      </w:r>
      <w:r>
        <w:br w:type="textWrapping"/>
      </w:r>
      <w:r>
        <w:rPr>
          <w:rStyle w:val="VerbatimChar"/>
        </w:rPr>
        <w:t xml:space="preserve">## |     |                      | actividad                                | Max  : 2                         |                        |                                        |          |          |</w:t>
      </w:r>
      <w:r>
        <w:br w:type="textWrapping"/>
      </w:r>
      <w:r>
        <w:rPr>
          <w:rStyle w:val="VerbatimChar"/>
        </w:rPr>
        <w:t xml:space="preserve">## +-----+----------------------+------------------------------------------+----------------------------------+------------------------+----------------------------------------+----------+----------+</w:t>
      </w:r>
      <w:r>
        <w:br w:type="textWrapping"/>
      </w:r>
      <w:r>
        <w:rPr>
          <w:rStyle w:val="VerbatimChar"/>
        </w:rPr>
        <w:t xml:space="preserve">## | 71  | b18_codigo           | b18_codigo. ¿En qué comuna se ubica la   | Mean (sd) : 9002.5 (4047.9)      | 336 distinct values    |               :                        | 47921    | 59171    |</w:t>
      </w:r>
      <w:r>
        <w:br w:type="textWrapping"/>
      </w:r>
      <w:r>
        <w:rPr>
          <w:rStyle w:val="VerbatimChar"/>
        </w:rPr>
        <w:t xml:space="preserve">## |     | [haven_labelled]     | empresa, negocio, institución o          | min &lt; med &lt; max:                 |                        |     .   .     :                        | (44.75%) | (55.25%) |</w:t>
      </w:r>
      <w:r>
        <w:br w:type="textWrapping"/>
      </w:r>
      <w:r>
        <w:rPr>
          <w:rStyle w:val="VerbatimChar"/>
        </w:rPr>
        <w:t xml:space="preserve">## |     |                      | actividad                                | 1101 &lt; 9101 &lt; 16305              |                        |     : . :     :                        |          |          |</w:t>
      </w:r>
      <w:r>
        <w:br w:type="textWrapping"/>
      </w:r>
      <w:r>
        <w:rPr>
          <w:rStyle w:val="VerbatimChar"/>
        </w:rPr>
        <w:t xml:space="preserve">## |     |                      |                                          | IQR (CV) : 7513 (0.4)            |                        | :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72  | b19                  | b19. Durante la semana de referencia,    | Min  : 1                         | 1 :  1774 ( 3.7%)      |                                        | 47921    | 59171    |</w:t>
      </w:r>
      <w:r>
        <w:br w:type="textWrapping"/>
      </w:r>
      <w:r>
        <w:rPr>
          <w:rStyle w:val="VerbatimChar"/>
        </w:rPr>
        <w:t xml:space="preserve">## |     | [haven_labelled]     | ademas del trabajo descrito, ¿tuvo algún | Mean : 2                         | 2 : 46147 (96.3%)      | IIIIIIIIIIIIIIIIIII                    | (44.75%) | (55.25%) |</w:t>
      </w:r>
      <w:r>
        <w:br w:type="textWrapping"/>
      </w:r>
      <w:r>
        <w:rPr>
          <w:rStyle w:val="VerbatimChar"/>
        </w:rPr>
        <w:t xml:space="preserve">## |     |                      | o                                        | Max  : 2                         |                        |                                        |          |          |</w:t>
      </w:r>
      <w:r>
        <w:br w:type="textWrapping"/>
      </w:r>
      <w:r>
        <w:rPr>
          <w:rStyle w:val="VerbatimChar"/>
        </w:rPr>
        <w:t xml:space="preserve">## +-----+----------------------+------------------------------------------+----------------------------------+------------------------+----------------------------------------+----------+----------+</w:t>
      </w:r>
      <w:r>
        <w:br w:type="textWrapping"/>
      </w:r>
      <w:r>
        <w:rPr>
          <w:rStyle w:val="VerbatimChar"/>
        </w:rPr>
        <w:t xml:space="preserve">## | 73  | c1                   | c1. ¿Qué tipo de jornada tiene en su     | Min  : 1                         | 1 : 38874 (81.1%)      | IIIIIIIIIIIIIIII                       | 47921    | 59171    |</w:t>
      </w:r>
      <w:r>
        <w:br w:type="textWrapping"/>
      </w:r>
      <w:r>
        <w:rPr>
          <w:rStyle w:val="VerbatimChar"/>
        </w:rPr>
        <w:t xml:space="preserve">## |     | [haven_labelled]     | trabajo?                                 | Mean : 1.2                       | 2 :  9047 (18.9%)      | III                                    | (44.75%) | (55.25%)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74  | c2_1_1               | c2_1_1. Actividad principal: Horas       | Mean (sd) : 302.5 (452.9)        | 23 distinct values     | :                                      | 47921    | 59171    |</w:t>
      </w:r>
      <w:r>
        <w:br w:type="textWrapping"/>
      </w:r>
      <w:r>
        <w:rPr>
          <w:rStyle w:val="VerbatimChar"/>
        </w:rPr>
        <w:t xml:space="preserve">## |     | [haven_labelled]     | diarias trabajadas habitualmente         | min &lt; med &lt; max:                 |                        | :                                      | (44.75%) | (55.25%) |</w:t>
      </w:r>
      <w:r>
        <w:br w:type="textWrapping"/>
      </w:r>
      <w:r>
        <w:rPr>
          <w:rStyle w:val="VerbatimChar"/>
        </w:rPr>
        <w:t xml:space="preserve">## |     |                      |                                          | 1 &lt; 9 &lt; 999                      |                        | :                                      |          |          |</w:t>
      </w:r>
      <w:r>
        <w:br w:type="textWrapping"/>
      </w:r>
      <w:r>
        <w:rPr>
          <w:rStyle w:val="VerbatimChar"/>
        </w:rPr>
        <w:t xml:space="preserve">## |     |                      |                                          | IQR (CV) : 991 (1.5)             |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75  | c2_1_2               | c2_1_2. Actividad principal: Días a la   | Mean (sd) : 58.2 (223.8)         | 1   :   923 ( 1.9%)    |                                        | 47921    | 59171    |</w:t>
      </w:r>
      <w:r>
        <w:br w:type="textWrapping"/>
      </w:r>
      <w:r>
        <w:rPr>
          <w:rStyle w:val="VerbatimChar"/>
        </w:rPr>
        <w:t xml:space="preserve">## |     | [haven_labelled]     | semana trabajados habitualmente          | min &lt; med &lt; max:                 | 2   :  2184 ( 4.6%)    |                                        | (44.75%) | (55.25%) |</w:t>
      </w:r>
      <w:r>
        <w:br w:type="textWrapping"/>
      </w:r>
      <w:r>
        <w:rPr>
          <w:rStyle w:val="VerbatimChar"/>
        </w:rPr>
        <w:t xml:space="preserve">## |     |                      |                                          | 1 &lt; 5 &lt; 999                      | 3   :  2783 ( 5.8%)    | I                                      |          |          |</w:t>
      </w:r>
      <w:r>
        <w:br w:type="textWrapping"/>
      </w:r>
      <w:r>
        <w:rPr>
          <w:rStyle w:val="VerbatimChar"/>
        </w:rPr>
        <w:t xml:space="preserve">## |     |                      |                                          | IQR (CV) : 1 (3.8)               | 4   :  1986 ( 4.1%)    |                                        |          |          |</w:t>
      </w:r>
      <w:r>
        <w:br w:type="textWrapping"/>
      </w:r>
      <w:r>
        <w:rPr>
          <w:rStyle w:val="VerbatimChar"/>
        </w:rPr>
        <w:t xml:space="preserve">## |     |                      |                                          |                                  | 5   : 22490 (46.9%)    | IIIIIIIII                              |          |          |</w:t>
      </w:r>
      <w:r>
        <w:br w:type="textWrapping"/>
      </w:r>
      <w:r>
        <w:rPr>
          <w:rStyle w:val="VerbatimChar"/>
        </w:rPr>
        <w:t xml:space="preserve">## |     |                      |                                          |                                  | 6   : 11561 (24.1%)    | IIII                                   |          |          |</w:t>
      </w:r>
      <w:r>
        <w:br w:type="textWrapping"/>
      </w:r>
      <w:r>
        <w:rPr>
          <w:rStyle w:val="VerbatimChar"/>
        </w:rPr>
        <w:t xml:space="preserve">## |     |                      |                                          |                                  | 7   :  3428 ( 7.1%)    | I                                      |          |          |</w:t>
      </w:r>
      <w:r>
        <w:br w:type="textWrapping"/>
      </w:r>
      <w:r>
        <w:rPr>
          <w:rStyle w:val="VerbatimChar"/>
        </w:rPr>
        <w:t xml:space="preserve">## |     |                      |                                          |                                  | 999 :  2566 ( 5.3%)    | I                                      |          |          |</w:t>
      </w:r>
      <w:r>
        <w:br w:type="textWrapping"/>
      </w:r>
      <w:r>
        <w:rPr>
          <w:rStyle w:val="VerbatimChar"/>
        </w:rPr>
        <w:t xml:space="preserve">## +-----+----------------------+------------------------------------------+----------------------------------+------------------------+----------------------------------------+----------+----------+</w:t>
      </w:r>
      <w:r>
        <w:br w:type="textWrapping"/>
      </w:r>
      <w:r>
        <w:rPr>
          <w:rStyle w:val="VerbatimChar"/>
        </w:rPr>
        <w:t xml:space="preserve">## | 76  | c2_1_3               | c2_1_3. Actividad principal: Total horas | Mean (sd) : 41 (15.4)            | 107 distinct values    | :                                      | 47921    | 59171    |</w:t>
      </w:r>
      <w:r>
        <w:br w:type="textWrapping"/>
      </w:r>
      <w:r>
        <w:rPr>
          <w:rStyle w:val="VerbatimChar"/>
        </w:rPr>
        <w:t xml:space="preserve">## |     | [haven_labelled]     | semanales trabajadas habitualmente       | min &lt; med &lt; max:                 |                        | :                                      | (44.75%) | (55.25%) |</w:t>
      </w:r>
      <w:r>
        <w:br w:type="textWrapping"/>
      </w:r>
      <w:r>
        <w:rPr>
          <w:rStyle w:val="VerbatimChar"/>
        </w:rPr>
        <w:t xml:space="preserve">## |     |                      |                                          | 1 &lt; 45 &lt; 999                     |                        | :                                      |          |          |</w:t>
      </w:r>
      <w:r>
        <w:br w:type="textWrapping"/>
      </w:r>
      <w:r>
        <w:rPr>
          <w:rStyle w:val="VerbatimChar"/>
        </w:rPr>
        <w:t xml:space="preserve">## |     |                      |                                          | IQR (CV) : 7 (0.4)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77  | c2_2_1               | c2_2_1. Actividad secundaria: Horas      | Mean (sd) : 76 (257.2)           | 18 distinct values     | :                                      | 1778     | 105314   |</w:t>
      </w:r>
      <w:r>
        <w:br w:type="textWrapping"/>
      </w:r>
      <w:r>
        <w:rPr>
          <w:rStyle w:val="VerbatimChar"/>
        </w:rPr>
        <w:t xml:space="preserve">## |     | [haven_labelled]     | diarias trabajadas habitualmente         | min &lt; med &lt; max:                 |                        | :                                      | (1.66%)  | (98.34%) |</w:t>
      </w:r>
      <w:r>
        <w:br w:type="textWrapping"/>
      </w:r>
      <w:r>
        <w:rPr>
          <w:rStyle w:val="VerbatimChar"/>
        </w:rPr>
        <w:t xml:space="preserve">## |     |                      |                                          | 1 &lt; 4 &lt; 999                      |                        | :                                      |          |          |</w:t>
      </w:r>
      <w:r>
        <w:br w:type="textWrapping"/>
      </w:r>
      <w:r>
        <w:rPr>
          <w:rStyle w:val="VerbatimChar"/>
        </w:rPr>
        <w:t xml:space="preserve">## |     |                      |                                          | IQR (CV) : 5 (3.4)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78  | c2_2_2               | c2_2_2. Actividad secundaria: Días a la  | Mean (sd) : 8.7 (74.6)           | 1   : 419 (23.6%)      | IIII                                   | 1776     | 105316   |</w:t>
      </w:r>
      <w:r>
        <w:br w:type="textWrapping"/>
      </w:r>
      <w:r>
        <w:rPr>
          <w:rStyle w:val="VerbatimChar"/>
        </w:rPr>
        <w:t xml:space="preserve">## |     | [haven_labelled]     | semana trabajados habitualmente          | min &lt; med &lt; max:                 | 2   : 525 (29.6%)      | IIIII                                  | (1.66%)  | (98.34%) |</w:t>
      </w:r>
      <w:r>
        <w:br w:type="textWrapping"/>
      </w:r>
      <w:r>
        <w:rPr>
          <w:rStyle w:val="VerbatimChar"/>
        </w:rPr>
        <w:t xml:space="preserve">## |     |                      |                                          | 1 &lt; 2 &lt; 999                      | 3   : 234 (13.2%)      | II                                     |          |          |</w:t>
      </w:r>
      <w:r>
        <w:br w:type="textWrapping"/>
      </w:r>
      <w:r>
        <w:rPr>
          <w:rStyle w:val="VerbatimChar"/>
        </w:rPr>
        <w:t xml:space="preserve">## |     |                      |                                          | IQR (CV) : 3 (8.6)               | 4   :  82 ( 4.6%)      |                                        |          |          |</w:t>
      </w:r>
      <w:r>
        <w:br w:type="textWrapping"/>
      </w:r>
      <w:r>
        <w:rPr>
          <w:rStyle w:val="VerbatimChar"/>
        </w:rPr>
        <w:t xml:space="preserve">## |     |                      |                                          |                                  | 5   : 270 (15.2%)      | III                                    |          |          |</w:t>
      </w:r>
      <w:r>
        <w:br w:type="textWrapping"/>
      </w:r>
      <w:r>
        <w:rPr>
          <w:rStyle w:val="VerbatimChar"/>
        </w:rPr>
        <w:t xml:space="preserve">## |     |                      |                                          |                                  | 6   :  95 ( 5.3%)      | I                                      |          |          |</w:t>
      </w:r>
      <w:r>
        <w:br w:type="textWrapping"/>
      </w:r>
      <w:r>
        <w:rPr>
          <w:rStyle w:val="VerbatimChar"/>
        </w:rPr>
        <w:t xml:space="preserve">## |     |                      |                                          |                                  | 7   : 141 ( 7.9%)      | I                                      |          |          |</w:t>
      </w:r>
      <w:r>
        <w:br w:type="textWrapping"/>
      </w:r>
      <w:r>
        <w:rPr>
          <w:rStyle w:val="VerbatimChar"/>
        </w:rPr>
        <w:t xml:space="preserve">## |     |                      |                                          |                                  | 999 :  10 ( 0.6%)      |                                        |          |          |</w:t>
      </w:r>
      <w:r>
        <w:br w:type="textWrapping"/>
      </w:r>
      <w:r>
        <w:rPr>
          <w:rStyle w:val="VerbatimChar"/>
        </w:rPr>
        <w:t xml:space="preserve">## +-----+----------------------+------------------------------------------+----------------------------------+------------------------+----------------------------------------+----------+----------+</w:t>
      </w:r>
      <w:r>
        <w:br w:type="textWrapping"/>
      </w:r>
      <w:r>
        <w:rPr>
          <w:rStyle w:val="VerbatimChar"/>
        </w:rPr>
        <w:t xml:space="preserve">## | 79  | c2_2_3               | c2_2_3. Actividad secundaria: Total      | Mean (sd) : 13.9 (41.6)          | 44 distinct values     | :                                      | 1776     | 105316   |</w:t>
      </w:r>
      <w:r>
        <w:br w:type="textWrapping"/>
      </w:r>
      <w:r>
        <w:rPr>
          <w:rStyle w:val="VerbatimChar"/>
        </w:rPr>
        <w:t xml:space="preserve">## |     | [haven_labelled]     | horas semanales trabajadas habitualmente | min &lt; med &lt; max:                 |                        | :                                      | (1.66%)  | (98.34%) |</w:t>
      </w:r>
      <w:r>
        <w:br w:type="textWrapping"/>
      </w:r>
      <w:r>
        <w:rPr>
          <w:rStyle w:val="VerbatimChar"/>
        </w:rPr>
        <w:t xml:space="preserve">## |     |                      |                                          | 1 &lt; 10 &lt; 999                     |                        | :                                      |          |          |</w:t>
      </w:r>
      <w:r>
        <w:br w:type="textWrapping"/>
      </w:r>
      <w:r>
        <w:rPr>
          <w:rStyle w:val="VerbatimChar"/>
        </w:rPr>
        <w:t xml:space="preserve">## |     |                      |                                          | IQR (CV) : 11 (3)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80  | c3_1                 | c3_1. Actividad principal: Horas diarias | Mean (sd) : 403.8 (485.1)        | 22 distinct values     | :                                      | 34847    | 72245    |</w:t>
      </w:r>
      <w:r>
        <w:br w:type="textWrapping"/>
      </w:r>
      <w:r>
        <w:rPr>
          <w:rStyle w:val="VerbatimChar"/>
        </w:rPr>
        <w:t xml:space="preserve">## |     | [haven_labelled]     | contratadas o acordadas                  | min &lt; med &lt; max:                 |                        | :                 .                    | (32.54%) | (67.46%) |</w:t>
      </w:r>
      <w:r>
        <w:br w:type="textWrapping"/>
      </w:r>
      <w:r>
        <w:rPr>
          <w:rStyle w:val="VerbatimChar"/>
        </w:rPr>
        <w:t xml:space="preserve">## |     |                      |                                          | 1 &lt; 9 &lt; 999                      |                        | :                 :                    |          |          |</w:t>
      </w:r>
      <w:r>
        <w:br w:type="textWrapping"/>
      </w:r>
      <w:r>
        <w:rPr>
          <w:rStyle w:val="VerbatimChar"/>
        </w:rPr>
        <w:t xml:space="preserve">## |     |                      |                                          | IQR (CV) : 990 (1.2)             |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81  | c3_2                 | c3_2. Actividad principal: Días a la     | Mean (sd) : 78.6 (260.2)         | 1   :   390 ( 1.1%)    |                                        | 34847    | 72245    |</w:t>
      </w:r>
      <w:r>
        <w:br w:type="textWrapping"/>
      </w:r>
      <w:r>
        <w:rPr>
          <w:rStyle w:val="VerbatimChar"/>
        </w:rPr>
        <w:t xml:space="preserve">## |     | [haven_labelled]     | semana contratados o acordados           | min &lt; med &lt; max:                 | 2   :  1026 ( 2.9%)    |                                        | (32.54%) | (67.46%) |</w:t>
      </w:r>
      <w:r>
        <w:br w:type="textWrapping"/>
      </w:r>
      <w:r>
        <w:rPr>
          <w:rStyle w:val="VerbatimChar"/>
        </w:rPr>
        <w:t xml:space="preserve">## |     |                      |                                          | 1 &lt; 5 &lt; 999                      | 3   :  1193 ( 3.4%)    |                                        |          |          |</w:t>
      </w:r>
      <w:r>
        <w:br w:type="textWrapping"/>
      </w:r>
      <w:r>
        <w:rPr>
          <w:rStyle w:val="VerbatimChar"/>
        </w:rPr>
        <w:t xml:space="preserve">## |     |                      |                                          | IQR (CV) : 1 (3.3)               | 4   :   974 ( 2.8%)    |                                        |          |          |</w:t>
      </w:r>
      <w:r>
        <w:br w:type="textWrapping"/>
      </w:r>
      <w:r>
        <w:rPr>
          <w:rStyle w:val="VerbatimChar"/>
        </w:rPr>
        <w:t xml:space="preserve">## |     |                      |                                          |                                  | 5   : 19407 (55.7%)    | IIIIIIIIIII                            |          |          |</w:t>
      </w:r>
      <w:r>
        <w:br w:type="textWrapping"/>
      </w:r>
      <w:r>
        <w:rPr>
          <w:rStyle w:val="VerbatimChar"/>
        </w:rPr>
        <w:t xml:space="preserve">## |     |                      |                                          |                                  | 6   :  8784 (25.2%)    | IIIII                                  |          |          |</w:t>
      </w:r>
      <w:r>
        <w:br w:type="textWrapping"/>
      </w:r>
      <w:r>
        <w:rPr>
          <w:rStyle w:val="VerbatimChar"/>
        </w:rPr>
        <w:t xml:space="preserve">## |     |                      |                                          |                                  | 7   :   494 ( 1.4%)    |                                        |          |          |</w:t>
      </w:r>
      <w:r>
        <w:br w:type="textWrapping"/>
      </w:r>
      <w:r>
        <w:rPr>
          <w:rStyle w:val="VerbatimChar"/>
        </w:rPr>
        <w:t xml:space="preserve">## |     |                      |                                          |                                  | 999 :  2579 ( 7.4%)    | I                                      |          |          |</w:t>
      </w:r>
      <w:r>
        <w:br w:type="textWrapping"/>
      </w:r>
      <w:r>
        <w:rPr>
          <w:rStyle w:val="VerbatimChar"/>
        </w:rPr>
        <w:t xml:space="preserve">## +-----+----------------------+------------------------------------------+----------------------------------+------------------------+----------------------------------------+----------+----------+</w:t>
      </w:r>
      <w:r>
        <w:br w:type="textWrapping"/>
      </w:r>
      <w:r>
        <w:rPr>
          <w:rStyle w:val="VerbatimChar"/>
        </w:rPr>
        <w:t xml:space="preserve">## | 82  | c3_3                 | c3_3. Actividad principal: Total horas   | Mean (sd) : 42.4 (12.7)          | 100 distinct values    | :                                      | 34847    | 72245    |</w:t>
      </w:r>
      <w:r>
        <w:br w:type="textWrapping"/>
      </w:r>
      <w:r>
        <w:rPr>
          <w:rStyle w:val="VerbatimChar"/>
        </w:rPr>
        <w:t xml:space="preserve">## |     | [haven_labelled]     | semanales contratadas o acordadas        | min &lt; med &lt; max:                 |                        | :                                      | (32.54%) | (67.46%) |</w:t>
      </w:r>
      <w:r>
        <w:br w:type="textWrapping"/>
      </w:r>
      <w:r>
        <w:rPr>
          <w:rStyle w:val="VerbatimChar"/>
        </w:rPr>
        <w:t xml:space="preserve">## |     |                      |                                          | 1 &lt; 45 &lt; 999                     |                        | :                                      |          |          |</w:t>
      </w:r>
      <w:r>
        <w:br w:type="textWrapping"/>
      </w:r>
      <w:r>
        <w:rPr>
          <w:rStyle w:val="VerbatimChar"/>
        </w:rPr>
        <w:t xml:space="preserve">## |     |                      |                                          | IQR (CV) : 1 (0.3)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83  | c4                   | c4. ¿Le pagan habitualmente las horas    | Min  : 1                         | 1 : 468 (58.7%)        | IIIIIIIIIII                            | 797      | 106295   |</w:t>
      </w:r>
      <w:r>
        <w:br w:type="textWrapping"/>
      </w:r>
      <w:r>
        <w:rPr>
          <w:rStyle w:val="VerbatimChar"/>
        </w:rPr>
        <w:t xml:space="preserve">## |     | [haven_labelled]     | extras en su actividad principal?        | Mean : 1.4                       | 2 : 329 (41.3%)        | IIIIIIII                               | (0.74%)  | (99.26%)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84  | c5                   | c5. La semana pasada, ¿trabajó más horas | Min  : 1                         | 1 :  1755 ( 3.7%)      |                                        | 47920    | 59172    |</w:t>
      </w:r>
      <w:r>
        <w:br w:type="textWrapping"/>
      </w:r>
      <w:r>
        <w:rPr>
          <w:rStyle w:val="VerbatimChar"/>
        </w:rPr>
        <w:t xml:space="preserve">## |     | [haven_labelled]     | que las habituales en su actividad prin  | Mean : 2                         | 2 : 46165 (96.3%)      | IIIIIIIIIIIIIIIIIII                    | (44.75%) | (55.25%)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85  | c6                   | c6. ¿Cuántas horas más de las habituales | Mean (sd) : 12.8 (9.9)           | 46 distinct values     | :                                      | 1756     | 105336   |</w:t>
      </w:r>
      <w:r>
        <w:br w:type="textWrapping"/>
      </w:r>
      <w:r>
        <w:rPr>
          <w:rStyle w:val="VerbatimChar"/>
        </w:rPr>
        <w:t xml:space="preserve">## |     | [haven_labelled]     | trabajó la semana pasada?                | min &lt; med &lt; max:                 |                        | : .                                    | (1.64%)  | (98.36%) |</w:t>
      </w:r>
      <w:r>
        <w:br w:type="textWrapping"/>
      </w:r>
      <w:r>
        <w:rPr>
          <w:rStyle w:val="VerbatimChar"/>
        </w:rPr>
        <w:t xml:space="preserve">## |     |                      |                                          | 1 &lt; 10 &lt; 72                      |                        | : :                                    |          |          |</w:t>
      </w:r>
      <w:r>
        <w:br w:type="textWrapping"/>
      </w:r>
      <w:r>
        <w:rPr>
          <w:rStyle w:val="VerbatimChar"/>
        </w:rPr>
        <w:t xml:space="preserve">## |     |                      |                                          | IQR (CV) : 13 (0.8)              |                        | : : .                                  |          |          |</w:t>
      </w:r>
      <w:r>
        <w:br w:type="textWrapping"/>
      </w:r>
      <w:r>
        <w:rPr>
          <w:rStyle w:val="VerbatimChar"/>
        </w:rPr>
        <w:t xml:space="preserve">## |     |                      |                                          |                                  |                        | : : : : :                              |          |          |</w:t>
      </w:r>
      <w:r>
        <w:br w:type="textWrapping"/>
      </w:r>
      <w:r>
        <w:rPr>
          <w:rStyle w:val="VerbatimChar"/>
        </w:rPr>
        <w:t xml:space="preserve">## +-----+----------------------+------------------------------------------+----------------------------------+------------------------+----------------------------------------+----------+----------+</w:t>
      </w:r>
      <w:r>
        <w:br w:type="textWrapping"/>
      </w:r>
      <w:r>
        <w:rPr>
          <w:rStyle w:val="VerbatimChar"/>
        </w:rPr>
        <w:t xml:space="preserve">## | 86  | c7                   | c7. La semana pasada, ¿trabajó menos     | Min  : 1                         | 1 :  9272 (20.1%)      | IIII                                   | 46166    | 60926    |</w:t>
      </w:r>
      <w:r>
        <w:br w:type="textWrapping"/>
      </w:r>
      <w:r>
        <w:rPr>
          <w:rStyle w:val="VerbatimChar"/>
        </w:rPr>
        <w:t xml:space="preserve">## |     | [haven_labelled]     | horas que las habituales en su actividad | Mean : 1.8                       | 2 : 36894 (79.9%)      | IIIIIIIIIIIIIII                        | (43.11%) | (56.89%) |</w:t>
      </w:r>
      <w:r>
        <w:br w:type="textWrapping"/>
      </w:r>
      <w:r>
        <w:rPr>
          <w:rStyle w:val="VerbatimChar"/>
        </w:rPr>
        <w:t xml:space="preserve">## |     |                      | pr                                       | Max  : 2                         |                        |                                        |          |          |</w:t>
      </w:r>
      <w:r>
        <w:br w:type="textWrapping"/>
      </w:r>
      <w:r>
        <w:rPr>
          <w:rStyle w:val="VerbatimChar"/>
        </w:rPr>
        <w:t xml:space="preserve">## +-----+----------------------+------------------------------------------+----------------------------------+------------------------+----------------------------------------+----------+----------+</w:t>
      </w:r>
      <w:r>
        <w:br w:type="textWrapping"/>
      </w:r>
      <w:r>
        <w:rPr>
          <w:rStyle w:val="VerbatimChar"/>
        </w:rPr>
        <w:t xml:space="preserve">## | 87  | c8                   | c8. ¿Cuántas horas menos de las          | Mean (sd) : 18.5 (15.9)          | 76 distinct values     | :                                      | 9289     | 97803    |</w:t>
      </w:r>
      <w:r>
        <w:br w:type="textWrapping"/>
      </w:r>
      <w:r>
        <w:rPr>
          <w:rStyle w:val="VerbatimChar"/>
        </w:rPr>
        <w:t xml:space="preserve">## |     | [haven_labelled]     | habituales trabajó la semana pasada?     | min &lt; med &lt; max:                 |                        | :                                      | (8.67%)  | (91.33%) |</w:t>
      </w:r>
      <w:r>
        <w:br w:type="textWrapping"/>
      </w:r>
      <w:r>
        <w:rPr>
          <w:rStyle w:val="VerbatimChar"/>
        </w:rPr>
        <w:t xml:space="preserve">## |     |                      |                                          | 1 &lt; 9 &lt; 105                      |                        | :                                      |          |          |</w:t>
      </w:r>
      <w:r>
        <w:br w:type="textWrapping"/>
      </w:r>
      <w:r>
        <w:rPr>
          <w:rStyle w:val="VerbatimChar"/>
        </w:rPr>
        <w:t xml:space="preserve">## |     |                      |                                          | IQR (CV) : 17 (0.9)              |                        | :       .                              |          |          |</w:t>
      </w:r>
      <w:r>
        <w:br w:type="textWrapping"/>
      </w:r>
      <w:r>
        <w:rPr>
          <w:rStyle w:val="VerbatimChar"/>
        </w:rPr>
        <w:t xml:space="preserve">## |     |                      |                                          |                                  |                        | : : . . :                              |          |          |</w:t>
      </w:r>
      <w:r>
        <w:br w:type="textWrapping"/>
      </w:r>
      <w:r>
        <w:rPr>
          <w:rStyle w:val="VerbatimChar"/>
        </w:rPr>
        <w:t xml:space="preserve">## +-----+----------------------+------------------------------------------+----------------------------------+------------------------+----------------------------------------+----------+----------+</w:t>
      </w:r>
      <w:r>
        <w:br w:type="textWrapping"/>
      </w:r>
      <w:r>
        <w:rPr>
          <w:rStyle w:val="VerbatimChar"/>
        </w:rPr>
        <w:t xml:space="preserve">## | 88  | c9                   | c9. ¿Por qué razón trabajó un número de  | Mean (sd) : 4.3 (4.7)            | 19 distinct values     | :                                      | 11079    | 96013    |</w:t>
      </w:r>
      <w:r>
        <w:br w:type="textWrapping"/>
      </w:r>
      <w:r>
        <w:rPr>
          <w:rStyle w:val="VerbatimChar"/>
        </w:rPr>
        <w:t xml:space="preserve">## |     | [haven_labelled]     | horas diferente a lo habitual durante la | min &lt; med &lt; max:                 |                        | :                                      | (10.35%) | (89.65%) |</w:t>
      </w:r>
      <w:r>
        <w:br w:type="textWrapping"/>
      </w:r>
      <w:r>
        <w:rPr>
          <w:rStyle w:val="VerbatimChar"/>
        </w:rPr>
        <w:t xml:space="preserve">## |     |                      |                                          | 1 &lt; 1 &lt; 19                       |                        | :                                      |          |          |</w:t>
      </w:r>
      <w:r>
        <w:br w:type="textWrapping"/>
      </w:r>
      <w:r>
        <w:rPr>
          <w:rStyle w:val="VerbatimChar"/>
        </w:rPr>
        <w:t xml:space="preserve">## |     |                      |                                          | IQR (CV) : 6 (1.1)               |                        | : .                                    |          |          |</w:t>
      </w:r>
      <w:r>
        <w:br w:type="textWrapping"/>
      </w:r>
      <w:r>
        <w:rPr>
          <w:rStyle w:val="VerbatimChar"/>
        </w:rPr>
        <w:t xml:space="preserve">## |     |                      |                                          |                                  |                        | : : . :     . :                        |          |          |</w:t>
      </w:r>
      <w:r>
        <w:br w:type="textWrapping"/>
      </w:r>
      <w:r>
        <w:rPr>
          <w:rStyle w:val="VerbatimChar"/>
        </w:rPr>
        <w:t xml:space="preserve">## +-----+----------------------+------------------------------------------+----------------------------------+------------------------+----------------------------------------+----------+----------+</w:t>
      </w:r>
      <w:r>
        <w:br w:type="textWrapping"/>
      </w:r>
      <w:r>
        <w:rPr>
          <w:rStyle w:val="VerbatimChar"/>
        </w:rPr>
        <w:t xml:space="preserve">## | 89  | c10                  | c10. Si de usted dependiera, ¿trabajaría | Min  : 1                         | 1 : 15046 (31.4%)      | IIIIII                                 | 47919    | 59173    |</w:t>
      </w:r>
      <w:r>
        <w:br w:type="textWrapping"/>
      </w:r>
      <w:r>
        <w:rPr>
          <w:rStyle w:val="VerbatimChar"/>
        </w:rPr>
        <w:t xml:space="preserve">## |     | [haven_labelled]     | habitualmente más horas de las que trab  | Mean : 1.7                       | 2 : 32873 (68.6%)      | IIIIIIIIIIIII                          | (44.75%) | (55.25%)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90  | c11                  | c11. Si se diera la posibilidad,         | Mean (sd) : 1.1 (0.4)            | 1 : 14626 (97.2%)      | IIIIIIIIIIIIIIIIIII                    | 15048    | 92044    |</w:t>
      </w:r>
      <w:r>
        <w:br w:type="textWrapping"/>
      </w:r>
      <w:r>
        <w:rPr>
          <w:rStyle w:val="VerbatimChar"/>
        </w:rPr>
        <w:t xml:space="preserve">## |     | [haven_labelled]     | ¿estaría disponible para trabajar más    | min &lt; med &lt; max:                 | 2 :    74 ( 0.5%)      |                                        | (14.05%) | (85.95%) |</w:t>
      </w:r>
      <w:r>
        <w:br w:type="textWrapping"/>
      </w:r>
      <w:r>
        <w:rPr>
          <w:rStyle w:val="VerbatimChar"/>
        </w:rPr>
        <w:t xml:space="preserve">## |     |                      | horas a l                                | 1 &lt; 1 &lt; 4                        | 3 :    45 ( 0.3%)      |                                        |          |          |</w:t>
      </w:r>
      <w:r>
        <w:br w:type="textWrapping"/>
      </w:r>
      <w:r>
        <w:rPr>
          <w:rStyle w:val="VerbatimChar"/>
        </w:rPr>
        <w:t xml:space="preserve">## |     |                      |                                          | IQR (CV) : 0 (0.4)               | 4 :   303 ( 2.0%)      |                                        |          |          |</w:t>
      </w:r>
      <w:r>
        <w:br w:type="textWrapping"/>
      </w:r>
      <w:r>
        <w:rPr>
          <w:rStyle w:val="VerbatimChar"/>
        </w:rPr>
        <w:t xml:space="preserve">## +-----+----------------------+------------------------------------------+----------------------------------+------------------------+----------------------------------------+----------+----------+</w:t>
      </w:r>
      <w:r>
        <w:br w:type="textWrapping"/>
      </w:r>
      <w:r>
        <w:rPr>
          <w:rStyle w:val="VerbatimChar"/>
        </w:rPr>
        <w:t xml:space="preserve">## | 91  | c12                  | c12. ¿Cuál es la razón por la que no     | Mean (sd) : 1.8 (1.5)            | 1 : 9170 (60.9%)       | IIIIIIIIIIII                           | 15048    | 92044    |</w:t>
      </w:r>
      <w:r>
        <w:br w:type="textWrapping"/>
      </w:r>
      <w:r>
        <w:rPr>
          <w:rStyle w:val="VerbatimChar"/>
        </w:rPr>
        <w:t xml:space="preserve">## |     | [haven_labelled]     | trabaja más horas?                       | min &lt; med &lt; max:                 | 2 : 3916 (26.0%)       | IIIII                                  | (14.05%) | (85.95%) |</w:t>
      </w:r>
      <w:r>
        <w:br w:type="textWrapping"/>
      </w:r>
      <w:r>
        <w:rPr>
          <w:rStyle w:val="VerbatimChar"/>
        </w:rPr>
        <w:t xml:space="preserve">## |     |                      |                                          | 1 &lt; 1 &lt; 8                        | 3 :  156 ( 1.0%)       |                                        |          |          |</w:t>
      </w:r>
      <w:r>
        <w:br w:type="textWrapping"/>
      </w:r>
      <w:r>
        <w:rPr>
          <w:rStyle w:val="VerbatimChar"/>
        </w:rPr>
        <w:t xml:space="preserve">## |     |                      |                                          | IQR (CV) : 1 (0.8)               | 4 :  767 ( 5.1%)       | I                                      |          |          |</w:t>
      </w:r>
      <w:r>
        <w:br w:type="textWrapping"/>
      </w:r>
      <w:r>
        <w:rPr>
          <w:rStyle w:val="VerbatimChar"/>
        </w:rPr>
        <w:t xml:space="preserve">## |     |                      |                                          |                                  | 5 :  335 ( 2.2%)       |                                        |          |          |</w:t>
      </w:r>
      <w:r>
        <w:br w:type="textWrapping"/>
      </w:r>
      <w:r>
        <w:rPr>
          <w:rStyle w:val="VerbatimChar"/>
        </w:rPr>
        <w:t xml:space="preserve">## |     |                      |                                          |                                  | 6 :  225 ( 1.5%)       |                                        |          |          |</w:t>
      </w:r>
      <w:r>
        <w:br w:type="textWrapping"/>
      </w:r>
      <w:r>
        <w:rPr>
          <w:rStyle w:val="VerbatimChar"/>
        </w:rPr>
        <w:t xml:space="preserve">## |     |                      |                                          |                                  | 7 :  245 ( 1.6%)       |                                        |          |          |</w:t>
      </w:r>
      <w:r>
        <w:br w:type="textWrapping"/>
      </w:r>
      <w:r>
        <w:rPr>
          <w:rStyle w:val="VerbatimChar"/>
        </w:rPr>
        <w:t xml:space="preserve">## |     |                      |                                          |                                  | 8 :  234 ( 1.6%)       |                                        |          |          |</w:t>
      </w:r>
      <w:r>
        <w:br w:type="textWrapping"/>
      </w:r>
      <w:r>
        <w:rPr>
          <w:rStyle w:val="VerbatimChar"/>
        </w:rPr>
        <w:t xml:space="preserve">## +-----+----------------------+------------------------------------------+----------------------------------+------------------------+----------------------------------------+----------+----------+</w:t>
      </w:r>
      <w:r>
        <w:br w:type="textWrapping"/>
      </w:r>
      <w:r>
        <w:rPr>
          <w:rStyle w:val="VerbatimChar"/>
        </w:rPr>
        <w:t xml:space="preserve">## | 92  | c13                  | c13. ¿Entonces, ¿trabajaría menos horas, | Min  : 1                         | 1 :  1148 ( 3.5%)      |                                        | 32880    | 74212    |</w:t>
      </w:r>
      <w:r>
        <w:br w:type="textWrapping"/>
      </w:r>
      <w:r>
        <w:rPr>
          <w:rStyle w:val="VerbatimChar"/>
        </w:rPr>
        <w:t xml:space="preserve">## |     | [haven_labelled]     | aunque esto suponga una reducción propo  | Mean : 2                         | 2 : 31732 (96.5%)      | IIIIIIIIIIIIIIIIIII                    | (30.7%)  | (69.3%)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93  | e1                   | e1. Dentro de los últimos doce meses,    | Min  : 1                         | 1 :  3480 ( 9.0%)      | I                                      | 38766    | 68326    |</w:t>
      </w:r>
      <w:r>
        <w:br w:type="textWrapping"/>
      </w:r>
      <w:r>
        <w:rPr>
          <w:rStyle w:val="VerbatimChar"/>
        </w:rPr>
        <w:t xml:space="preserve">## |     | [haven_labelled]     | ¿ha hecho algo para conseguir trabajo?   | Mean : 1.9                       | 2 : 35286 (91.0%)      | IIIIIIIIIIIIIIIIII                     | (36.2%)  | (63.8%)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94  | e2                   | e2. En las cuatro últimas semanas, hasta | Min  : 1                         | 1 :  6657 ( 7.7%)      | I                                      | 86687    | 20405    |</w:t>
      </w:r>
      <w:r>
        <w:br w:type="textWrapping"/>
      </w:r>
      <w:r>
        <w:rPr>
          <w:rStyle w:val="VerbatimChar"/>
        </w:rPr>
        <w:t xml:space="preserve">## |     | [haven_labelled]     | el domingo de la semana de referencia,   | Mean : 1.9                       | 2 : 80030 (92.3%)      | IIIIIIIIIIIIIIIIII                     | (80.95%) | (19.05%)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95  | e3_1                 | e3_1. Gestión de búsqueda de empleo:     | 1 distinct value                 | 1 : 3951 (100.0%)      | IIIIIIIIIIIIIIIIIIII                   | 3951     | 103141   |</w:t>
      </w:r>
      <w:r>
        <w:br w:type="textWrapping"/>
      </w:r>
      <w:r>
        <w:rPr>
          <w:rStyle w:val="VerbatimChar"/>
        </w:rPr>
        <w:t xml:space="preserve">## |     | [haven_labelled]     | Envió currículum a empresas o            |                                  |                        |                                        | (3.69%)  | (96.31%) |</w:t>
      </w:r>
      <w:r>
        <w:br w:type="textWrapping"/>
      </w:r>
      <w:r>
        <w:rPr>
          <w:rStyle w:val="VerbatimChar"/>
        </w:rPr>
        <w:t xml:space="preserve">## |     |                      | instituciones                            |                                  |                        |                                        |          |          |</w:t>
      </w:r>
      <w:r>
        <w:br w:type="textWrapping"/>
      </w:r>
      <w:r>
        <w:rPr>
          <w:rStyle w:val="VerbatimChar"/>
        </w:rPr>
        <w:t xml:space="preserve">## +-----+----------------------+------------------------------------------+----------------------------------+------------------------+----------------------------------------+----------+----------+</w:t>
      </w:r>
      <w:r>
        <w:br w:type="textWrapping"/>
      </w:r>
      <w:r>
        <w:rPr>
          <w:rStyle w:val="VerbatimChar"/>
        </w:rPr>
        <w:t xml:space="preserve">## | 96  | e3_2                 | e3_2. Gestión de búsqueda de empleo:     | 1 distinct value                 | 1 : 1851 (100.0%)      | IIIIIIIIIIIIIIIIIIII                   | 1851     | 105241   |</w:t>
      </w:r>
      <w:r>
        <w:br w:type="textWrapping"/>
      </w:r>
      <w:r>
        <w:rPr>
          <w:rStyle w:val="VerbatimChar"/>
        </w:rPr>
        <w:t xml:space="preserve">## |     | [haven_labelled]     | Consultó directamente con empleadores    |                                  |                        |                                        | (1.73%)  | (98.27%) |</w:t>
      </w:r>
      <w:r>
        <w:br w:type="textWrapping"/>
      </w:r>
      <w:r>
        <w:rPr>
          <w:rStyle w:val="VerbatimChar"/>
        </w:rPr>
        <w:t xml:space="preserve">## +-----+----------------------+------------------------------------------+----------------------------------+------------------------+----------------------------------------+----------+----------+</w:t>
      </w:r>
      <w:r>
        <w:br w:type="textWrapping"/>
      </w:r>
      <w:r>
        <w:rPr>
          <w:rStyle w:val="VerbatimChar"/>
        </w:rPr>
        <w:t xml:space="preserve">## | 97  | e3_3                 | e3_3. Gestión de búsqueda de empleo:     | 1 distinct value                 | 1 : 2266 (100.0%)      | IIIIIIIIIIIIIIIIIIII                   | 2266     | 104826   |</w:t>
      </w:r>
      <w:r>
        <w:br w:type="textWrapping"/>
      </w:r>
      <w:r>
        <w:rPr>
          <w:rStyle w:val="VerbatimChar"/>
        </w:rPr>
        <w:t xml:space="preserve">## |     | [haven_labelled]     | Pidió a conocidos o familiares que le    |                                  |                        |                                        | (2.12%)  | (97.88%) |</w:t>
      </w:r>
      <w:r>
        <w:br w:type="textWrapping"/>
      </w:r>
      <w:r>
        <w:rPr>
          <w:rStyle w:val="VerbatimChar"/>
        </w:rPr>
        <w:t xml:space="preserve">## |     |                      | recom                                    |                                  |                        |                                        |          |          |</w:t>
      </w:r>
      <w:r>
        <w:br w:type="textWrapping"/>
      </w:r>
      <w:r>
        <w:rPr>
          <w:rStyle w:val="VerbatimChar"/>
        </w:rPr>
        <w:t xml:space="preserve">## +-----+----------------------+------------------------------------------+----------------------------------+------------------------+----------------------------------------+----------+----------+</w:t>
      </w:r>
      <w:r>
        <w:br w:type="textWrapping"/>
      </w:r>
      <w:r>
        <w:rPr>
          <w:rStyle w:val="VerbatimChar"/>
        </w:rPr>
        <w:t xml:space="preserve">## | 98  | e3_4                 | e3_4. Gestión de búsqueda de empleo:     | 1 distinct value                 | 1 : 2435 (100.0%)      | IIIIIIIIIIIIIIIIIIII                   | 2435     | 104657   |</w:t>
      </w:r>
      <w:r>
        <w:br w:type="textWrapping"/>
      </w:r>
      <w:r>
        <w:rPr>
          <w:rStyle w:val="VerbatimChar"/>
        </w:rPr>
        <w:t xml:space="preserve">## |     | [haven_labelled]     | Revisó y contestó anuncios (diarios,     |                                  |                        |                                        | (2.27%)  | (97.73%) |</w:t>
      </w:r>
      <w:r>
        <w:br w:type="textWrapping"/>
      </w:r>
      <w:r>
        <w:rPr>
          <w:rStyle w:val="VerbatimChar"/>
        </w:rPr>
        <w:t xml:space="preserve">## |     |                      | intern                                   |                                  |                        |                                        |          |          |</w:t>
      </w:r>
      <w:r>
        <w:br w:type="textWrapping"/>
      </w:r>
      <w:r>
        <w:rPr>
          <w:rStyle w:val="VerbatimChar"/>
        </w:rPr>
        <w:t xml:space="preserve">## +-----+----------------------+------------------------------------------+----------------------------------+------------------------+----------------------------------------+----------+----------+</w:t>
      </w:r>
      <w:r>
        <w:br w:type="textWrapping"/>
      </w:r>
      <w:r>
        <w:rPr>
          <w:rStyle w:val="VerbatimChar"/>
        </w:rPr>
        <w:t xml:space="preserve">## | 99  | e3_5                 | e3_5. Gestión de búsqueda de empleo: Se  | 1 distinct value                 | 1 : 460 (100.0%)       | IIIIIIIIIIIIIIIIIIII                   | 460      | 106632   |</w:t>
      </w:r>
      <w:r>
        <w:br w:type="textWrapping"/>
      </w:r>
      <w:r>
        <w:rPr>
          <w:rStyle w:val="VerbatimChar"/>
        </w:rPr>
        <w:t xml:space="preserve">## |     | [haven_labelled]     | inscribió o revisó los anuncios en la Of |                                  |                        |                                        | (0.43%)  | (99.57%) |</w:t>
      </w:r>
      <w:r>
        <w:br w:type="textWrapping"/>
      </w:r>
      <w:r>
        <w:rPr>
          <w:rStyle w:val="VerbatimChar"/>
        </w:rPr>
        <w:t xml:space="preserve">## +-----+----------------------+------------------------------------------+----------------------------------+------------------------+----------------------------------------+----------+----------+</w:t>
      </w:r>
      <w:r>
        <w:br w:type="textWrapping"/>
      </w:r>
      <w:r>
        <w:rPr>
          <w:rStyle w:val="VerbatimChar"/>
        </w:rPr>
        <w:t xml:space="preserve">## | 100 | e3_6                 | e3_6. Gestión de búsqueda de empleo:     | 1 distinct value                 | 1 : 121 (100.0%)       | IIIIIIIIIIIIIIIIIIII                   | 121      | 106971   |</w:t>
      </w:r>
      <w:r>
        <w:br w:type="textWrapping"/>
      </w:r>
      <w:r>
        <w:rPr>
          <w:rStyle w:val="VerbatimChar"/>
        </w:rPr>
        <w:t xml:space="preserve">## |     | [haven_labelled]     | Realizó gestiones para establecerse por  |                                  |                        |                                        | (0.11%)  | (99.89%) |</w:t>
      </w:r>
      <w:r>
        <w:br w:type="textWrapping"/>
      </w:r>
      <w:r>
        <w:rPr>
          <w:rStyle w:val="VerbatimChar"/>
        </w:rPr>
        <w:t xml:space="preserve">## |     |                      | su                                       |                                  |                        |                                        |          |          |</w:t>
      </w:r>
      <w:r>
        <w:br w:type="textWrapping"/>
      </w:r>
      <w:r>
        <w:rPr>
          <w:rStyle w:val="VerbatimChar"/>
        </w:rPr>
        <w:t xml:space="preserve">## +-----+----------------------+------------------------------------------+----------------------------------+------------------------+----------------------------------------+----------+----------+</w:t>
      </w:r>
      <w:r>
        <w:br w:type="textWrapping"/>
      </w:r>
      <w:r>
        <w:rPr>
          <w:rStyle w:val="VerbatimChar"/>
        </w:rPr>
        <w:t xml:space="preserve">## | 101 | e3_7                 | e3_7. Gestión de búsqueda de empleo:     | 1 distinct value                 | 1 : 48 (100.0%)        | IIIIIIIIIIIIIIIIIIII                   | 48       | 107044   |</w:t>
      </w:r>
      <w:r>
        <w:br w:type="textWrapping"/>
      </w:r>
      <w:r>
        <w:rPr>
          <w:rStyle w:val="VerbatimChar"/>
        </w:rPr>
        <w:t xml:space="preserve">## |     | [haven_labelled]     | Estuvo buscando clientes o pedidos       |                                  |                        |                                        | (0.04%)  | (99.96%) |</w:t>
      </w:r>
      <w:r>
        <w:br w:type="textWrapping"/>
      </w:r>
      <w:r>
        <w:rPr>
          <w:rStyle w:val="VerbatimChar"/>
        </w:rPr>
        <w:t xml:space="preserve">## +-----+----------------------+------------------------------------------+----------------------------------+------------------------+----------------------------------------+----------+----------+</w:t>
      </w:r>
      <w:r>
        <w:br w:type="textWrapping"/>
      </w:r>
      <w:r>
        <w:rPr>
          <w:rStyle w:val="VerbatimChar"/>
        </w:rPr>
        <w:t xml:space="preserve">## | 102 | e3_8                 | e3_8. Gestión de búsqueda de empleo:     | 1 distinct value                 | 1 : 287 (100.0%)       | IIIIIIIIIIIIIIIIIIII                   | 287      | 106805   |</w:t>
      </w:r>
      <w:r>
        <w:br w:type="textWrapping"/>
      </w:r>
      <w:r>
        <w:rPr>
          <w:rStyle w:val="VerbatimChar"/>
        </w:rPr>
        <w:t xml:space="preserve">## |     | [haven_labelled]     | Puso anuncios (diarios, internet,        |                                  |                        |                                        | (0.27%)  | (99.73%) |</w:t>
      </w:r>
      <w:r>
        <w:br w:type="textWrapping"/>
      </w:r>
      <w:r>
        <w:rPr>
          <w:rStyle w:val="VerbatimChar"/>
        </w:rPr>
        <w:t xml:space="preserve">## |     |                      | radios, r                                |                                  |                        |                                        |          |          |</w:t>
      </w:r>
      <w:r>
        <w:br w:type="textWrapping"/>
      </w:r>
      <w:r>
        <w:rPr>
          <w:rStyle w:val="VerbatimChar"/>
        </w:rPr>
        <w:t xml:space="preserve">## +-----+----------------------+------------------------------------------+----------------------------------+------------------------+----------------------------------------+----------+----------+</w:t>
      </w:r>
      <w:r>
        <w:br w:type="textWrapping"/>
      </w:r>
      <w:r>
        <w:rPr>
          <w:rStyle w:val="VerbatimChar"/>
        </w:rPr>
        <w:t xml:space="preserve">## | 103 | e3_9                 | e3_9. Gestión de búsqueda de empleo:     | 1 distinct value                 | 1 : 187 (100.0%)       | IIIIIIIIIIIIIIIIIIII                   | 187      | 106905   |</w:t>
      </w:r>
      <w:r>
        <w:br w:type="textWrapping"/>
      </w:r>
      <w:r>
        <w:rPr>
          <w:rStyle w:val="VerbatimChar"/>
        </w:rPr>
        <w:t xml:space="preserve">## |     | [haven_labelled]     | Participó en una prueba o entrevista     |                                  |                        |                                        | (0.17%)  | (99.83%) |</w:t>
      </w:r>
      <w:r>
        <w:br w:type="textWrapping"/>
      </w:r>
      <w:r>
        <w:rPr>
          <w:rStyle w:val="VerbatimChar"/>
        </w:rPr>
        <w:t xml:space="preserve">## |     |                      | para c                                   |                                  |                        |                                        |          |          |</w:t>
      </w:r>
      <w:r>
        <w:br w:type="textWrapping"/>
      </w:r>
      <w:r>
        <w:rPr>
          <w:rStyle w:val="VerbatimChar"/>
        </w:rPr>
        <w:t xml:space="preserve">## +-----+----------------------+------------------------------------------+----------------------------------+------------------------+----------------------------------------+----------+----------+</w:t>
      </w:r>
      <w:r>
        <w:br w:type="textWrapping"/>
      </w:r>
      <w:r>
        <w:rPr>
          <w:rStyle w:val="VerbatimChar"/>
        </w:rPr>
        <w:t xml:space="preserve">## | 104 | e3_10                | e3_10. Gestión de búsqueda de empleo:    | 1 distinct value                 | 1 : 8 (100.0%)         | IIIIIIIIIIIIIIIIIIII                   | 8        | 107084   |</w:t>
      </w:r>
      <w:r>
        <w:br w:type="textWrapping"/>
      </w:r>
      <w:r>
        <w:rPr>
          <w:rStyle w:val="VerbatimChar"/>
        </w:rPr>
        <w:t xml:space="preserve">## |     | [haven_labelled]     | Consultó con agencias de empleo          |                                  |                        |                                        | (0.01%)  | (99.99%) |</w:t>
      </w:r>
      <w:r>
        <w:br w:type="textWrapping"/>
      </w:r>
      <w:r>
        <w:rPr>
          <w:rStyle w:val="VerbatimChar"/>
        </w:rPr>
        <w:t xml:space="preserve">## +-----+----------------------+------------------------------------------+----------------------------------+------------------------+----------------------------------------+----------+----------+</w:t>
      </w:r>
      <w:r>
        <w:br w:type="textWrapping"/>
      </w:r>
      <w:r>
        <w:rPr>
          <w:rStyle w:val="VerbatimChar"/>
        </w:rPr>
        <w:t xml:space="preserve">## | 105 | e3_11                | e3_11. Gestión de búsqueda de empleo:    | 1 distinct value                 | 1 : 85 (100.0%)        | IIIIIIIIIIIIIIIIIIII                   | 85       | 107007   |</w:t>
      </w:r>
      <w:r>
        <w:br w:type="textWrapping"/>
      </w:r>
      <w:r>
        <w:rPr>
          <w:rStyle w:val="VerbatimChar"/>
        </w:rPr>
        <w:t xml:space="preserve">## |     | [haven_labelled]     | Actualizó su currículum publicado en     |                                  |                        |                                        | (0.08%)  | (99.92%) |</w:t>
      </w:r>
      <w:r>
        <w:br w:type="textWrapping"/>
      </w:r>
      <w:r>
        <w:rPr>
          <w:rStyle w:val="VerbatimChar"/>
        </w:rPr>
        <w:t xml:space="preserve">## |     |                      | Inter                                    |                                  |                        |                                        |          |          |</w:t>
      </w:r>
      <w:r>
        <w:br w:type="textWrapping"/>
      </w:r>
      <w:r>
        <w:rPr>
          <w:rStyle w:val="VerbatimChar"/>
        </w:rPr>
        <w:t xml:space="preserve">## +-----+----------------------+------------------------------------------+----------------------------------+------------------------+----------------------------------------+----------+----------+</w:t>
      </w:r>
      <w:r>
        <w:br w:type="textWrapping"/>
      </w:r>
      <w:r>
        <w:rPr>
          <w:rStyle w:val="VerbatimChar"/>
        </w:rPr>
        <w:t xml:space="preserve">## | 106 | e3_12                | e3_12. Gestión de búsqueda de empleo:    | 1 distinct value                 | 1 : 60 (100.0%)        | IIIIIIIIIIIIIIIIIIII                   | 60       | 107032   |</w:t>
      </w:r>
      <w:r>
        <w:br w:type="textWrapping"/>
      </w:r>
      <w:r>
        <w:rPr>
          <w:rStyle w:val="VerbatimChar"/>
        </w:rPr>
        <w:t xml:space="preserve">## |     | [haven_labelled]     | Nada                                     |                                  |                        |                                        | (0.06%)  | (99.94%) |</w:t>
      </w:r>
      <w:r>
        <w:br w:type="textWrapping"/>
      </w:r>
      <w:r>
        <w:rPr>
          <w:rStyle w:val="VerbatimChar"/>
        </w:rPr>
        <w:t xml:space="preserve">## +-----+----------------------+------------------------------------------+----------------------------------+------------------------+----------------------------------------+----------+----------+</w:t>
      </w:r>
      <w:r>
        <w:br w:type="textWrapping"/>
      </w:r>
      <w:r>
        <w:rPr>
          <w:rStyle w:val="VerbatimChar"/>
        </w:rPr>
        <w:t xml:space="preserve">## | 107 | e3_total             | e3_total. Número de gestiones realizadas | Mean (sd) : 1.8 (0.9)            | 0 :   64 ( 1.0%)       |                                        | 6657     | 100435   |</w:t>
      </w:r>
      <w:r>
        <w:br w:type="textWrapping"/>
      </w:r>
      <w:r>
        <w:rPr>
          <w:rStyle w:val="VerbatimChar"/>
        </w:rPr>
        <w:t xml:space="preserve">## |     | [numeric]            | para buscar empleo                       | min &lt; med &lt; max:                 | 1 : 2928 (44.0%)       | IIIIIIII                               | (6.22%)  | (93.78%) |</w:t>
      </w:r>
      <w:r>
        <w:br w:type="textWrapping"/>
      </w:r>
      <w:r>
        <w:rPr>
          <w:rStyle w:val="VerbatimChar"/>
        </w:rPr>
        <w:t xml:space="preserve">## |     |                      |                                          | 0 &lt; 2 &lt; 6                        | 2 : 2486 (37.3%)       | IIIIIII                                |          |          |</w:t>
      </w:r>
      <w:r>
        <w:br w:type="textWrapping"/>
      </w:r>
      <w:r>
        <w:rPr>
          <w:rStyle w:val="VerbatimChar"/>
        </w:rPr>
        <w:t xml:space="preserve">## |     |                      |                                          | IQR (CV) : 1 (0.5)               | 3 :  960 (14.4%)       | II                                     |          |          |</w:t>
      </w:r>
      <w:r>
        <w:br w:type="textWrapping"/>
      </w:r>
      <w:r>
        <w:rPr>
          <w:rStyle w:val="VerbatimChar"/>
        </w:rPr>
        <w:t xml:space="preserve">## |     |                      |                                          |                                  | 4 :  180 ( 2.7%)       |                                        |          |          |</w:t>
      </w:r>
      <w:r>
        <w:br w:type="textWrapping"/>
      </w:r>
      <w:r>
        <w:rPr>
          <w:rStyle w:val="VerbatimChar"/>
        </w:rPr>
        <w:t xml:space="preserve">## |     |                      |                                          |                                  | 5 :   35 ( 0.5%)       |                                        |          |          |</w:t>
      </w:r>
      <w:r>
        <w:br w:type="textWrapping"/>
      </w:r>
      <w:r>
        <w:rPr>
          <w:rStyle w:val="VerbatimChar"/>
        </w:rPr>
        <w:t xml:space="preserve">## |     |                      |                                          |                                  | 6 :    4 ( 0.1%)       |                                        |          |          |</w:t>
      </w:r>
      <w:r>
        <w:br w:type="textWrapping"/>
      </w:r>
      <w:r>
        <w:rPr>
          <w:rStyle w:val="VerbatimChar"/>
        </w:rPr>
        <w:t xml:space="preserve">## +-----+----------------------+------------------------------------------+----------------------------------+------------------------+----------------------------------------+----------+----------+</w:t>
      </w:r>
      <w:r>
        <w:br w:type="textWrapping"/>
      </w:r>
      <w:r>
        <w:rPr>
          <w:rStyle w:val="VerbatimChar"/>
        </w:rPr>
        <w:t xml:space="preserve">## | 108 | e4                   | e4. ¿Cuál es el motivo principal por el  | Mean (sd) : 2.1 (1.6)            | 1 : 1776 (60.6%)       | IIIIIIIIIIII                           | 2929     | 104163   |</w:t>
      </w:r>
      <w:r>
        <w:br w:type="textWrapping"/>
      </w:r>
      <w:r>
        <w:rPr>
          <w:rStyle w:val="VerbatimChar"/>
        </w:rPr>
        <w:t xml:space="preserve">## |     | [haven_labelled]     | cual está buscando otro trabajo?         | min &lt; med &lt; max:                 | 2 :  233 ( 8.0%)       | I                                      | (2.74%)  | (97.26%) |</w:t>
      </w:r>
      <w:r>
        <w:br w:type="textWrapping"/>
      </w:r>
      <w:r>
        <w:rPr>
          <w:rStyle w:val="VerbatimChar"/>
        </w:rPr>
        <w:t xml:space="preserve">## |     |                      |                                          | 1 &lt; 1 &lt; 7                        | 3 :  364 (12.4%)       | II                                     |          |          |</w:t>
      </w:r>
      <w:r>
        <w:br w:type="textWrapping"/>
      </w:r>
      <w:r>
        <w:rPr>
          <w:rStyle w:val="VerbatimChar"/>
        </w:rPr>
        <w:t xml:space="preserve">## |     |                      |                                          | IQR (CV) : 2 (0.8)               | 4 :  221 ( 7.5%)       | I                                      |          |          |</w:t>
      </w:r>
      <w:r>
        <w:br w:type="textWrapping"/>
      </w:r>
      <w:r>
        <w:rPr>
          <w:rStyle w:val="VerbatimChar"/>
        </w:rPr>
        <w:t xml:space="preserve">## |     |                      |                                          |                                  | 5 :  150 ( 5.1%)       | I                                      |          |          |</w:t>
      </w:r>
      <w:r>
        <w:br w:type="textWrapping"/>
      </w:r>
      <w:r>
        <w:rPr>
          <w:rStyle w:val="VerbatimChar"/>
        </w:rPr>
        <w:t xml:space="preserve">## |     |                      |                                          |                                  | 6 :  182 ( 6.2%)       | I                                      |          |          |</w:t>
      </w:r>
      <w:r>
        <w:br w:type="textWrapping"/>
      </w:r>
      <w:r>
        <w:rPr>
          <w:rStyle w:val="VerbatimChar"/>
        </w:rPr>
        <w:t xml:space="preserve">## |     |                      |                                          |                                  | 7 :    3 ( 0.1%)       |                                        |          |          |</w:t>
      </w:r>
      <w:r>
        <w:br w:type="textWrapping"/>
      </w:r>
      <w:r>
        <w:rPr>
          <w:rStyle w:val="VerbatimChar"/>
        </w:rPr>
        <w:t xml:space="preserve">## +-----+----------------------+------------------------------------------+----------------------------------+------------------------+----------------------------------------+----------+----------+</w:t>
      </w:r>
      <w:r>
        <w:br w:type="textWrapping"/>
      </w:r>
      <w:r>
        <w:rPr>
          <w:rStyle w:val="VerbatimChar"/>
        </w:rPr>
        <w:t xml:space="preserve">## | 109 | e5                   | e5. Hasta el domingo de la semana        | Mean (sd) : 1.1 (0.3)            | 1 : 3551 (96.7%)       | IIIIIIIIIIIIIIIIIII                    | 3671     | 103421   |</w:t>
      </w:r>
      <w:r>
        <w:br w:type="textWrapping"/>
      </w:r>
      <w:r>
        <w:rPr>
          <w:rStyle w:val="VerbatimChar"/>
        </w:rPr>
        <w:t xml:space="preserve">## |     | [haven_labelled]     | pasada, ¿cuándo fue la última vez que    | min &lt; med &lt; max:                 | 2 :   57 ( 1.6%)       |                                        | (3.43%)  | (96.57%) |</w:t>
      </w:r>
      <w:r>
        <w:br w:type="textWrapping"/>
      </w:r>
      <w:r>
        <w:rPr>
          <w:rStyle w:val="VerbatimChar"/>
        </w:rPr>
        <w:t xml:space="preserve">## |     |                      | buscó tr                                 | 1 &lt; 1 &lt; 4                        | 3 :   44 ( 1.2%)       |                                        |          |          |</w:t>
      </w:r>
      <w:r>
        <w:br w:type="textWrapping"/>
      </w:r>
      <w:r>
        <w:rPr>
          <w:rStyle w:val="VerbatimChar"/>
        </w:rPr>
        <w:t xml:space="preserve">## |     |                      |                                          | IQR (CV) : 0 (0.3)               | 4 :   19 ( 0.5%)       |                                        |          |          |</w:t>
      </w:r>
      <w:r>
        <w:br w:type="textWrapping"/>
      </w:r>
      <w:r>
        <w:rPr>
          <w:rStyle w:val="VerbatimChar"/>
        </w:rPr>
        <w:t xml:space="preserve">## +-----+----------------------+------------------------------------------+----------------------------------+------------------------+----------------------------------------+----------+----------+</w:t>
      </w:r>
      <w:r>
        <w:br w:type="textWrapping"/>
      </w:r>
      <w:r>
        <w:rPr>
          <w:rStyle w:val="VerbatimChar"/>
        </w:rPr>
        <w:t xml:space="preserve">## | 110 | e5_dia               | e5_dia. Especifique la fecha de su       | Mean (sd) : 40.5 (146.8)         | 33 distinct values     | :                                      | 3671     | 103421   |</w:t>
      </w:r>
      <w:r>
        <w:br w:type="textWrapping"/>
      </w:r>
      <w:r>
        <w:rPr>
          <w:rStyle w:val="VerbatimChar"/>
        </w:rPr>
        <w:t xml:space="preserve">## |     | [haven_labelled]     | última búsqueda: Día                     | min &lt; med &lt; max:                 |                        | :                                      | (3.43%)  | (96.57%) |</w:t>
      </w:r>
      <w:r>
        <w:br w:type="textWrapping"/>
      </w:r>
      <w:r>
        <w:rPr>
          <w:rStyle w:val="VerbatimChar"/>
        </w:rPr>
        <w:t xml:space="preserve">## |     |                      |                                          | 1 &lt; 16 &lt; 999                     |                        | :                                      |          |          |</w:t>
      </w:r>
      <w:r>
        <w:br w:type="textWrapping"/>
      </w:r>
      <w:r>
        <w:rPr>
          <w:rStyle w:val="VerbatimChar"/>
        </w:rPr>
        <w:t xml:space="preserve">## |     |                      |                                          | IQR (CV) : 16 (3.6)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11 | e5_sem               | e5_sem. Especifique la fecha de su       | Mean (sd) : 2.9 (1.3)            | 1 : 611 (16.6%)        | III                                    | 3671     | 103421   |</w:t>
      </w:r>
      <w:r>
        <w:br w:type="textWrapping"/>
      </w:r>
      <w:r>
        <w:rPr>
          <w:rStyle w:val="VerbatimChar"/>
        </w:rPr>
        <w:t xml:space="preserve">## |     | [numeric]            | última búsqueda: Semana                  | min &lt; med &lt; max:                 | 2 : 887 (24.2%)        | IIII                                   | (3.43%)  | (96.57%) |</w:t>
      </w:r>
      <w:r>
        <w:br w:type="textWrapping"/>
      </w:r>
      <w:r>
        <w:rPr>
          <w:rStyle w:val="VerbatimChar"/>
        </w:rPr>
        <w:t xml:space="preserve">## |     |                      |                                          | 1 &lt; 3 &lt; 5                        | 3 : 848 (23.1%)        | IIII                                   |          |          |</w:t>
      </w:r>
      <w:r>
        <w:br w:type="textWrapping"/>
      </w:r>
      <w:r>
        <w:rPr>
          <w:rStyle w:val="VerbatimChar"/>
        </w:rPr>
        <w:t xml:space="preserve">## |     |                      |                                          | IQR (CV) : 2 (0.4)               | 4 : 784 (21.4%)        | IIII                                   |          |          |</w:t>
      </w:r>
      <w:r>
        <w:br w:type="textWrapping"/>
      </w:r>
      <w:r>
        <w:rPr>
          <w:rStyle w:val="VerbatimChar"/>
        </w:rPr>
        <w:t xml:space="preserve">## |     |                      |                                          |                                  | 5 : 541 (14.7%)        | II                                     |          |          |</w:t>
      </w:r>
      <w:r>
        <w:br w:type="textWrapping"/>
      </w:r>
      <w:r>
        <w:rPr>
          <w:rStyle w:val="VerbatimChar"/>
        </w:rPr>
        <w:t xml:space="preserve">## +-----+----------------------+------------------------------------------+----------------------------------+------------------------+----------------------------------------+----------+----------+</w:t>
      </w:r>
      <w:r>
        <w:br w:type="textWrapping"/>
      </w:r>
      <w:r>
        <w:rPr>
          <w:rStyle w:val="VerbatimChar"/>
        </w:rPr>
        <w:t xml:space="preserve">## | 112 | e5_mes               | e5_mes. Especifique la fecha de su       | Mean (sd) : 3.9 (0.9)            | 1  :    9 ( 0.2%)      |                                        | 3671     | 103421   |</w:t>
      </w:r>
      <w:r>
        <w:br w:type="textWrapping"/>
      </w:r>
      <w:r>
        <w:rPr>
          <w:rStyle w:val="VerbatimChar"/>
        </w:rPr>
        <w:t xml:space="preserve">## |     | [haven_labelled]     | última búsqueda: Mes                     | min &lt; med &lt; max:                 | 2  :   70 ( 1.9%)      |                                        | (3.43%)  | (96.57%) |</w:t>
      </w:r>
      <w:r>
        <w:br w:type="textWrapping"/>
      </w:r>
      <w:r>
        <w:rPr>
          <w:rStyle w:val="VerbatimChar"/>
        </w:rPr>
        <w:t xml:space="preserve">## |     |                      |                                          | 1 &lt; 4 &lt; 12                       | 3  : 1220 (33.2%)      | IIIIII                                 |          |          |</w:t>
      </w:r>
      <w:r>
        <w:br w:type="textWrapping"/>
      </w:r>
      <w:r>
        <w:rPr>
          <w:rStyle w:val="VerbatimChar"/>
        </w:rPr>
        <w:t xml:space="preserve">## |     |                      |                                          | IQR (CV) : 2 (0.2)               | 4  : 1275 (34.7%)      | IIIIII                                 |          |          |</w:t>
      </w:r>
      <w:r>
        <w:br w:type="textWrapping"/>
      </w:r>
      <w:r>
        <w:rPr>
          <w:rStyle w:val="VerbatimChar"/>
        </w:rPr>
        <w:t xml:space="preserve">## |     |                      |                                          |                                  | 5  : 1056 (28.8%)      | IIIII                                  |          |          |</w:t>
      </w:r>
      <w:r>
        <w:br w:type="textWrapping"/>
      </w:r>
      <w:r>
        <w:rPr>
          <w:rStyle w:val="VerbatimChar"/>
        </w:rPr>
        <w:t xml:space="preserve">## |     |                      |                                          |                                  | 6  :   30 ( 0.8%)      |                                        |          |          |</w:t>
      </w:r>
      <w:r>
        <w:br w:type="textWrapping"/>
      </w:r>
      <w:r>
        <w:rPr>
          <w:rStyle w:val="VerbatimChar"/>
        </w:rPr>
        <w:t xml:space="preserve">## |     |                      |                                          |                                  | 9  :    4 ( 0.1%)      |                                        |          |          |</w:t>
      </w:r>
      <w:r>
        <w:br w:type="textWrapping"/>
      </w:r>
      <w:r>
        <w:rPr>
          <w:rStyle w:val="VerbatimChar"/>
        </w:rPr>
        <w:t xml:space="preserve">## |     |                      |                                          |                                  | 10 :    1 ( 0.0%)      |                                        |          |          |</w:t>
      </w:r>
      <w:r>
        <w:br w:type="textWrapping"/>
      </w:r>
      <w:r>
        <w:rPr>
          <w:rStyle w:val="VerbatimChar"/>
        </w:rPr>
        <w:t xml:space="preserve">## |     |                      |                                          |                                  | 11 :    1 ( 0.0%)      |                                        |          |          |</w:t>
      </w:r>
      <w:r>
        <w:br w:type="textWrapping"/>
      </w:r>
      <w:r>
        <w:rPr>
          <w:rStyle w:val="VerbatimChar"/>
        </w:rPr>
        <w:t xml:space="preserve">## |     |                      |                                          |                                  | 12 :    5 ( 0.1%)      |                                        |          |          |</w:t>
      </w:r>
      <w:r>
        <w:br w:type="textWrapping"/>
      </w:r>
      <w:r>
        <w:rPr>
          <w:rStyle w:val="VerbatimChar"/>
        </w:rPr>
        <w:t xml:space="preserve">## +-----+----------------------+------------------------------------------+----------------------------------+------------------------+----------------------------------------+----------+----------+</w:t>
      </w:r>
      <w:r>
        <w:br w:type="textWrapping"/>
      </w:r>
      <w:r>
        <w:rPr>
          <w:rStyle w:val="VerbatimChar"/>
        </w:rPr>
        <w:t xml:space="preserve">## | 113 | e5_ano               | e5_año. Especifique la fecha de su       | Mean (sd) : 2019 (0.3)           | 2010 :    2 ( 0.1%)    |                                        | 3671     | 103421   |</w:t>
      </w:r>
      <w:r>
        <w:br w:type="textWrapping"/>
      </w:r>
      <w:r>
        <w:rPr>
          <w:rStyle w:val="VerbatimChar"/>
        </w:rPr>
        <w:t xml:space="preserve">## |     | [haven_labelled]     | última búsqueda: Año                     | min &lt; med &lt; max:                 | 2011 :    2 ( 0.1%)    |                                        | (3.43%)  | (96.57%) |</w:t>
      </w:r>
      <w:r>
        <w:br w:type="textWrapping"/>
      </w:r>
      <w:r>
        <w:rPr>
          <w:rStyle w:val="VerbatimChar"/>
        </w:rPr>
        <w:t xml:space="preserve">## |     |                      |                                          | 2010 &lt; 2019 &lt; 2019               | 2014 :    4 ( 0.1%)    |                                        |          |          |</w:t>
      </w:r>
      <w:r>
        <w:br w:type="textWrapping"/>
      </w:r>
      <w:r>
        <w:rPr>
          <w:rStyle w:val="VerbatimChar"/>
        </w:rPr>
        <w:t xml:space="preserve">## |     |                      |                                          | IQR (CV) : 0 (0)                 | 2015 :    2 ( 0.1%)    |                                        |          |          |</w:t>
      </w:r>
      <w:r>
        <w:br w:type="textWrapping"/>
      </w:r>
      <w:r>
        <w:rPr>
          <w:rStyle w:val="VerbatimChar"/>
        </w:rPr>
        <w:t xml:space="preserve">## |     |                      |                                          |                                  | 2018 :   15 ( 0.4%)    |                                        |          |          |</w:t>
      </w:r>
      <w:r>
        <w:br w:type="textWrapping"/>
      </w:r>
      <w:r>
        <w:rPr>
          <w:rStyle w:val="VerbatimChar"/>
        </w:rPr>
        <w:t xml:space="preserve">## |     |                      |                                          |                                  | 2019 : 3646 (99.3%)    | IIIIIIIIIIIIIIIIIII                    |          |          |</w:t>
      </w:r>
      <w:r>
        <w:br w:type="textWrapping"/>
      </w:r>
      <w:r>
        <w:rPr>
          <w:rStyle w:val="VerbatimChar"/>
        </w:rPr>
        <w:t xml:space="preserve">## +-----+----------------------+------------------------------------------+----------------------------------+------------------------+----------------------------------------+----------+----------+</w:t>
      </w:r>
      <w:r>
        <w:br w:type="textWrapping"/>
      </w:r>
      <w:r>
        <w:rPr>
          <w:rStyle w:val="VerbatimChar"/>
        </w:rPr>
        <w:t xml:space="preserve">## | 114 | e6_mes               | e6_mes. ¿Desde cuándo ha estado buscando | Mean (sd) : 17.2 (111.3)         | 13 distinct values     | :                                      | 3550     | 103542   |</w:t>
      </w:r>
      <w:r>
        <w:br w:type="textWrapping"/>
      </w:r>
      <w:r>
        <w:rPr>
          <w:rStyle w:val="VerbatimChar"/>
        </w:rPr>
        <w:t xml:space="preserve">## |     | [haven_labelled]     | trabajo? Meses                           | min &lt; med &lt; max:                 |                        | :                                      | (3.31%)  | (96.69%) |</w:t>
      </w:r>
      <w:r>
        <w:br w:type="textWrapping"/>
      </w:r>
      <w:r>
        <w:rPr>
          <w:rStyle w:val="VerbatimChar"/>
        </w:rPr>
        <w:t xml:space="preserve">## |     |                      |                                          | 1 &lt; 3 &lt; 999                      |                        | :                                      |          |          |</w:t>
      </w:r>
      <w:r>
        <w:br w:type="textWrapping"/>
      </w:r>
      <w:r>
        <w:rPr>
          <w:rStyle w:val="VerbatimChar"/>
        </w:rPr>
        <w:t xml:space="preserve">## |     |                      |                                          | IQR (CV) : 3 (6.5)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15 | e6_ano               | e6_años. ¿Desde cuándo ha estado         | Mean (sd) : 2018.5 (1.1)         | 12 distinct values     |                   :                    | 3550     | 103542   |</w:t>
      </w:r>
      <w:r>
        <w:br w:type="textWrapping"/>
      </w:r>
      <w:r>
        <w:rPr>
          <w:rStyle w:val="VerbatimChar"/>
        </w:rPr>
        <w:t xml:space="preserve">## |     | [haven_labelled]     | buscando trabajo? Años                   | min &lt; med &lt; max:                 |                        |                   :                    | (3.31%)  | (96.69%) |</w:t>
      </w:r>
      <w:r>
        <w:br w:type="textWrapping"/>
      </w:r>
      <w:r>
        <w:rPr>
          <w:rStyle w:val="VerbatimChar"/>
        </w:rPr>
        <w:t xml:space="preserve">## |     |                      |                                          | 1999 &lt; 2019 &lt; 2019               |                        |                   :                    |          |          |</w:t>
      </w:r>
      <w:r>
        <w:br w:type="textWrapping"/>
      </w:r>
      <w:r>
        <w:rPr>
          <w:rStyle w:val="VerbatimChar"/>
        </w:rPr>
        <w:t xml:space="preserve">## |     |                      |                                          | IQR (CV) : 1 (0)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116 | e7                   | e7. ¿Qué tipo de jornada de trabajo está | Mean (sd) : 1.7 (0.9)            | 1 : 3689 (57.0%)       | IIIIIIIIIII                            | 6473     | 100619   |</w:t>
      </w:r>
      <w:r>
        <w:br w:type="textWrapping"/>
      </w:r>
      <w:r>
        <w:rPr>
          <w:rStyle w:val="VerbatimChar"/>
        </w:rPr>
        <w:t xml:space="preserve">## |     | [haven_labelled]     | buscando?                                | min &lt; med &lt; max:                 | 2 :  925 (14.3%)       | II                                     | (6.04%)  | (93.96%) |</w:t>
      </w:r>
      <w:r>
        <w:br w:type="textWrapping"/>
      </w:r>
      <w:r>
        <w:rPr>
          <w:rStyle w:val="VerbatimChar"/>
        </w:rPr>
        <w:t xml:space="preserve">## |     |                      |                                          | 1 &lt; 1 &lt; 3                        | 3 : 1859 (28.7%)       | IIIII                                  |          |          |</w:t>
      </w:r>
      <w:r>
        <w:br w:type="textWrapping"/>
      </w:r>
      <w:r>
        <w:rPr>
          <w:rStyle w:val="VerbatimChar"/>
        </w:rPr>
        <w:t xml:space="preserve">## |     |                      |                                          | IQR (CV) : 2 (0.5)               |                        |                                        |          |          |</w:t>
      </w:r>
      <w:r>
        <w:br w:type="textWrapping"/>
      </w:r>
      <w:r>
        <w:rPr>
          <w:rStyle w:val="VerbatimChar"/>
        </w:rPr>
        <w:t xml:space="preserve">## +-----+----------------------+------------------------------------------+----------------------------------+------------------------+----------------------------------------+----------+----------+</w:t>
      </w:r>
      <w:r>
        <w:br w:type="textWrapping"/>
      </w:r>
      <w:r>
        <w:rPr>
          <w:rStyle w:val="VerbatimChar"/>
        </w:rPr>
        <w:t xml:space="preserve">## | 117 | e8                   | e8. ¿Cuál es el carácter temporal del    | Mean (sd) : 1.7 (1.2)            | 1 : 4963 (76.7%)       | IIIIIIIIIIIIIII                        | 6474     | 100618   |</w:t>
      </w:r>
      <w:r>
        <w:br w:type="textWrapping"/>
      </w:r>
      <w:r>
        <w:rPr>
          <w:rStyle w:val="VerbatimChar"/>
        </w:rPr>
        <w:t xml:space="preserve">## |     | [haven_labelled]     | trabajo que busca?                       | min &lt; med &lt; max:                 | 2 :  131 ( 2.0%)       |                                        | (6.05%)  | (93.95%) |</w:t>
      </w:r>
      <w:r>
        <w:br w:type="textWrapping"/>
      </w:r>
      <w:r>
        <w:rPr>
          <w:rStyle w:val="VerbatimChar"/>
        </w:rPr>
        <w:t xml:space="preserve">## |     |                      |                                          | 1 &lt; 1 &lt; 4                        | 3 :   51 ( 0.8%)       |                                        |          |          |</w:t>
      </w:r>
      <w:r>
        <w:br w:type="textWrapping"/>
      </w:r>
      <w:r>
        <w:rPr>
          <w:rStyle w:val="VerbatimChar"/>
        </w:rPr>
        <w:t xml:space="preserve">## |     |                      |                                          | IQR (CV) : 0 (0.7)               | 4 : 1329 (20.5%)       | IIII                                   |          |          |</w:t>
      </w:r>
      <w:r>
        <w:br w:type="textWrapping"/>
      </w:r>
      <w:r>
        <w:rPr>
          <w:rStyle w:val="VerbatimChar"/>
        </w:rPr>
        <w:t xml:space="preserve">## +-----+----------------------+------------------------------------------+----------------------------------+------------------------+----------------------------------------+----------+----------+</w:t>
      </w:r>
      <w:r>
        <w:br w:type="textWrapping"/>
      </w:r>
      <w:r>
        <w:rPr>
          <w:rStyle w:val="VerbatimChar"/>
        </w:rPr>
        <w:t xml:space="preserve">## | 118 | e9                   | e9. ¿Por qué razón no buscó un empleo o  | Mean (sd) : 6.1 (4.2)            | 21 distinct values     |   :                                    | 35220    | 71872    |</w:t>
      </w:r>
      <w:r>
        <w:br w:type="textWrapping"/>
      </w:r>
      <w:r>
        <w:rPr>
          <w:rStyle w:val="VerbatimChar"/>
        </w:rPr>
        <w:t xml:space="preserve">## |     | [haven_labelled]     | no ha hecho preparativos para iniciar o  | min &lt; med &lt; max:                 |                        |   :                                    | (32.89%) | (67.11%) |</w:t>
      </w:r>
      <w:r>
        <w:br w:type="textWrapping"/>
      </w:r>
      <w:r>
        <w:rPr>
          <w:rStyle w:val="VerbatimChar"/>
        </w:rPr>
        <w:t xml:space="preserve">## |     |                      |                                          | 1 &lt; 4 &lt; 21                       |                        | : :                                    |          |          |</w:t>
      </w:r>
      <w:r>
        <w:br w:type="textWrapping"/>
      </w:r>
      <w:r>
        <w:rPr>
          <w:rStyle w:val="VerbatimChar"/>
        </w:rPr>
        <w:t xml:space="preserve">## |     |                      |                                          | IQR (CV) : 3 (0.7)               |                        | : : . .                                |          |          |</w:t>
      </w:r>
      <w:r>
        <w:br w:type="textWrapping"/>
      </w:r>
      <w:r>
        <w:rPr>
          <w:rStyle w:val="VerbatimChar"/>
        </w:rPr>
        <w:t xml:space="preserve">## |     |                      |                                          |                                  |                        | : : : : . .       .                    |          |          |</w:t>
      </w:r>
      <w:r>
        <w:br w:type="textWrapping"/>
      </w:r>
      <w:r>
        <w:rPr>
          <w:rStyle w:val="VerbatimChar"/>
        </w:rPr>
        <w:t xml:space="preserve">## +-----+----------------------+------------------------------------------+----------------------------------+------------------------+----------------------------------------+----------+----------+</w:t>
      </w:r>
      <w:r>
        <w:br w:type="textWrapping"/>
      </w:r>
      <w:r>
        <w:rPr>
          <w:rStyle w:val="VerbatimChar"/>
        </w:rPr>
        <w:t xml:space="preserve">## | 119 | e10                  | e10. Durante las últimas cuatro semanas: | Min  : 1                         | 1 : 217 (75.6%)        | IIIIIIIIIIIIIII                        | 287      | 106805   |</w:t>
      </w:r>
      <w:r>
        <w:br w:type="textWrapping"/>
      </w:r>
      <w:r>
        <w:rPr>
          <w:rStyle w:val="VerbatimChar"/>
        </w:rPr>
        <w:t xml:space="preserve">## |     | [haven_labelled]     | a) ¿Hizo gestiones para iniciar un nego  | Mean : 1.2                       | 2 :  70 (24.4%)        | IIII                                   | (0.27%)  | (99.73%) |</w:t>
      </w:r>
      <w:r>
        <w:br w:type="textWrapping"/>
      </w:r>
      <w:r>
        <w:rPr>
          <w:rStyle w:val="VerbatimChar"/>
        </w:rPr>
        <w:t xml:space="preserve">## |     |                      |                                          | Max  : 2                         |                        |                                        |          |          |</w:t>
      </w:r>
      <w:r>
        <w:br w:type="textWrapping"/>
      </w:r>
      <w:r>
        <w:rPr>
          <w:rStyle w:val="VerbatimChar"/>
        </w:rPr>
        <w:t xml:space="preserve">## +-----+----------------------+------------------------------------------+----------------------------------+------------------------+----------------------------------------+----------+----------+</w:t>
      </w:r>
      <w:r>
        <w:br w:type="textWrapping"/>
      </w:r>
      <w:r>
        <w:rPr>
          <w:rStyle w:val="VerbatimChar"/>
        </w:rPr>
        <w:t xml:space="preserve">## | 120 | e11                  | e11. Si durante la semana pasada,        | Min  : 1                         | 1 :  8084 (21.7%)      | IIII                                   | 37320    | 69772    |</w:t>
      </w:r>
      <w:r>
        <w:br w:type="textWrapping"/>
      </w:r>
      <w:r>
        <w:rPr>
          <w:rStyle w:val="VerbatimChar"/>
        </w:rPr>
        <w:t xml:space="preserve">## |     | [haven_labelled]     | hubiera encontrado un trabajo, ¿estaría  | Mean : 1.8                       | 2 : 29236 (78.3%)      | IIIIIIIIIIIIIII                        | (34.85%) | (65.15%) |</w:t>
      </w:r>
      <w:r>
        <w:br w:type="textWrapping"/>
      </w:r>
      <w:r>
        <w:rPr>
          <w:rStyle w:val="VerbatimChar"/>
        </w:rPr>
        <w:t xml:space="preserve">## |     |                      | dispon                                   | Max  : 2                         |                        |                                        |          |          |</w:t>
      </w:r>
      <w:r>
        <w:br w:type="textWrapping"/>
      </w:r>
      <w:r>
        <w:rPr>
          <w:rStyle w:val="VerbatimChar"/>
        </w:rPr>
        <w:t xml:space="preserve">## +-----+----------------------+------------------------------------------+----------------------------------+------------------------+----------------------------------------+----------+----------+</w:t>
      </w:r>
      <w:r>
        <w:br w:type="textWrapping"/>
      </w:r>
      <w:r>
        <w:rPr>
          <w:rStyle w:val="VerbatimChar"/>
        </w:rPr>
        <w:t xml:space="preserve">## | 121 | e12                  | e12. ¿Por qué motivo no estaría          | Mean (sd) : 4.9 (2.1)            | 12 distinct values     |   :                                    | 29255    | 77837    |</w:t>
      </w:r>
      <w:r>
        <w:br w:type="textWrapping"/>
      </w:r>
      <w:r>
        <w:rPr>
          <w:rStyle w:val="VerbatimChar"/>
        </w:rPr>
        <w:t xml:space="preserve">## |     | [haven_labelled]     | disponible para trabajar?                | min &lt; med &lt; max:                 |                        |   : :                                  | (27.32%) | (72.68%) |</w:t>
      </w:r>
      <w:r>
        <w:br w:type="textWrapping"/>
      </w:r>
      <w:r>
        <w:rPr>
          <w:rStyle w:val="VerbatimChar"/>
        </w:rPr>
        <w:t xml:space="preserve">## |     |                      |                                          | 1 &lt; 4 &lt; 12                       |                        |   : :       .                          |          |          |</w:t>
      </w:r>
      <w:r>
        <w:br w:type="textWrapping"/>
      </w:r>
      <w:r>
        <w:rPr>
          <w:rStyle w:val="VerbatimChar"/>
        </w:rPr>
        <w:t xml:space="preserve">## |     |                      |                                          | IQR (CV) : 3 (0.4)               |                        |   : : : :   :                          |          |          |</w:t>
      </w:r>
      <w:r>
        <w:br w:type="textWrapping"/>
      </w:r>
      <w:r>
        <w:rPr>
          <w:rStyle w:val="VerbatimChar"/>
        </w:rPr>
        <w:t xml:space="preserve">## |     |                      |                                          |                                  |                        |   : : : :   : .   .                    |          |          |</w:t>
      </w:r>
      <w:r>
        <w:br w:type="textWrapping"/>
      </w:r>
      <w:r>
        <w:rPr>
          <w:rStyle w:val="VerbatimChar"/>
        </w:rPr>
        <w:t xml:space="preserve">## +-----+----------------------+------------------------------------------+----------------------------------+------------------------+----------------------------------------+----------+----------+</w:t>
      </w:r>
      <w:r>
        <w:br w:type="textWrapping"/>
      </w:r>
      <w:r>
        <w:rPr>
          <w:rStyle w:val="VerbatimChar"/>
        </w:rPr>
        <w:t xml:space="preserve">## | 122 | e13                  | e13. ¿Ha tenido anteriormente algún      | Min  : 1                         | 1 : 25254 (65.1%)      | IIIIIIIIIIIII                          | 38766    | 68326    |</w:t>
      </w:r>
      <w:r>
        <w:br w:type="textWrapping"/>
      </w:r>
      <w:r>
        <w:rPr>
          <w:rStyle w:val="VerbatimChar"/>
        </w:rPr>
        <w:t xml:space="preserve">## |     | [haven_labelled]     | empleo o alguna actividad por cuenta     | Mean : 1.3                       | 2 : 13512 (34.9%)      | IIIIII                                 | (36.2%)  | (63.8%)  |</w:t>
      </w:r>
      <w:r>
        <w:br w:type="textWrapping"/>
      </w:r>
      <w:r>
        <w:rPr>
          <w:rStyle w:val="VerbatimChar"/>
        </w:rPr>
        <w:t xml:space="preserve">## |     |                      | propia                                   | Max  : 2                         |                        |                                        |          |          |</w:t>
      </w:r>
      <w:r>
        <w:br w:type="textWrapping"/>
      </w:r>
      <w:r>
        <w:rPr>
          <w:rStyle w:val="VerbatimChar"/>
        </w:rPr>
        <w:t xml:space="preserve">## +-----+----------------------+------------------------------------------+----------------------------------+------------------------+----------------------------------------+----------+----------+</w:t>
      </w:r>
      <w:r>
        <w:br w:type="textWrapping"/>
      </w:r>
      <w:r>
        <w:rPr>
          <w:rStyle w:val="VerbatimChar"/>
        </w:rPr>
        <w:t xml:space="preserve">## | 123 | e14_mes              | e14_mes. Y, ¿hasta cuándo trabajó en esa | Mean (sd) : 424.2 (490.5)        | 13 distinct values     | :                                      | 25254    | 81838    |</w:t>
      </w:r>
      <w:r>
        <w:br w:type="textWrapping"/>
      </w:r>
      <w:r>
        <w:rPr>
          <w:rStyle w:val="VerbatimChar"/>
        </w:rPr>
        <w:t xml:space="preserve">## |     | [haven_labelled]     | ocupación o actividad? Mes               | min &lt; med &lt; max:                 |                        | :                 .                    | (23.58%) | (76.42%) |</w:t>
      </w:r>
      <w:r>
        <w:br w:type="textWrapping"/>
      </w:r>
      <w:r>
        <w:rPr>
          <w:rStyle w:val="VerbatimChar"/>
        </w:rPr>
        <w:t xml:space="preserve">## |     |                      |                                          | 1 &lt; 12 &lt; 999                     |                        | :                 :                    |          |          |</w:t>
      </w:r>
      <w:r>
        <w:br w:type="textWrapping"/>
      </w:r>
      <w:r>
        <w:rPr>
          <w:rStyle w:val="VerbatimChar"/>
        </w:rPr>
        <w:t xml:space="preserve">## |     |                      |                                          | IQR (CV) : 996 (1.2)             |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124 | e14_ano              | e14_año. Y, ¿hasta cuándo trabajó en esa | Mean (sd) : 2008.7 (17.2)        | 80 distinct values     |                   :                    | 25254    | 81838    |</w:t>
      </w:r>
      <w:r>
        <w:br w:type="textWrapping"/>
      </w:r>
      <w:r>
        <w:rPr>
          <w:rStyle w:val="VerbatimChar"/>
        </w:rPr>
        <w:t xml:space="preserve">## |     | [haven_labelled]     | ocupación o actividad? Año               | min &lt; med &lt; max:                 |                        |                   :                    | (23.58%) | (76.42%) |</w:t>
      </w:r>
      <w:r>
        <w:br w:type="textWrapping"/>
      </w:r>
      <w:r>
        <w:rPr>
          <w:rStyle w:val="VerbatimChar"/>
        </w:rPr>
        <w:t xml:space="preserve">## |     |                      |                                          | 999 &lt; 2015 &lt; 2019                |                        |                   :                    |          |          |</w:t>
      </w:r>
      <w:r>
        <w:br w:type="textWrapping"/>
      </w:r>
      <w:r>
        <w:rPr>
          <w:rStyle w:val="VerbatimChar"/>
        </w:rPr>
        <w:t xml:space="preserve">## |     |                      |                                          | IQR (CV) : 14 (0)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25 | e15_meses            | e15_meses. ¿Durante cuánto tiempo        | Mean (sd) : 244.9 (428.1)        | 14 distinct values     | :                                      | 25254    | 81838    |</w:t>
      </w:r>
      <w:r>
        <w:br w:type="textWrapping"/>
      </w:r>
      <w:r>
        <w:rPr>
          <w:rStyle w:val="VerbatimChar"/>
        </w:rPr>
        <w:t xml:space="preserve">## |     | [numeric]            | trabajó en ese empleo o actividad por    | min &lt; med &lt; max:                 |                        | :                                      | (23.58%) | (76.42%) |</w:t>
      </w:r>
      <w:r>
        <w:br w:type="textWrapping"/>
      </w:r>
      <w:r>
        <w:rPr>
          <w:rStyle w:val="VerbatimChar"/>
        </w:rPr>
        <w:t xml:space="preserve">## |     |                      | cuenta p                                 | 0 &lt; 2 &lt; 999                      |                        | :                                      |          |          |</w:t>
      </w:r>
      <w:r>
        <w:br w:type="textWrapping"/>
      </w:r>
      <w:r>
        <w:rPr>
          <w:rStyle w:val="VerbatimChar"/>
        </w:rPr>
        <w:t xml:space="preserve">## |     |                      |                                          | IQR (CV) : 10 (1.7)              |                        | :                 .                    |          |          |</w:t>
      </w:r>
      <w:r>
        <w:br w:type="textWrapping"/>
      </w:r>
      <w:r>
        <w:rPr>
          <w:rStyle w:val="VerbatimChar"/>
        </w:rPr>
        <w:t xml:space="preserve">## |     |                      |                                          |                                  |                        | :                 :                    |          |          |</w:t>
      </w:r>
      <w:r>
        <w:br w:type="textWrapping"/>
      </w:r>
      <w:r>
        <w:rPr>
          <w:rStyle w:val="VerbatimChar"/>
        </w:rPr>
        <w:t xml:space="preserve">## +-----+----------------------+------------------------------------------+----------------------------------+------------------------+----------------------------------------+----------+----------+</w:t>
      </w:r>
      <w:r>
        <w:br w:type="textWrapping"/>
      </w:r>
      <w:r>
        <w:rPr>
          <w:rStyle w:val="VerbatimChar"/>
        </w:rPr>
        <w:t xml:space="preserve">## | 126 | e15_ano              | e15_años. ¿Durante cuánto tiempo trabajó | Mean (sd) : 122.3 (326)          | 68 distinct values     | :                                      | 25254    | 81838    |</w:t>
      </w:r>
      <w:r>
        <w:br w:type="textWrapping"/>
      </w:r>
      <w:r>
        <w:rPr>
          <w:rStyle w:val="VerbatimChar"/>
        </w:rPr>
        <w:t xml:space="preserve">## |     | [numeric]            | en ese empleo o actividad por cuenta pr  | min &lt; med &lt; max:                 |                        | :                                      | (23.58%) | (76.42%) |</w:t>
      </w:r>
      <w:r>
        <w:br w:type="textWrapping"/>
      </w:r>
      <w:r>
        <w:rPr>
          <w:rStyle w:val="VerbatimChar"/>
        </w:rPr>
        <w:t xml:space="preserve">## |     |                      |                                          | 0 &lt; 5 &lt; 9999                     |                        | :                                      |          |          |</w:t>
      </w:r>
      <w:r>
        <w:br w:type="textWrapping"/>
      </w:r>
      <w:r>
        <w:rPr>
          <w:rStyle w:val="VerbatimChar"/>
        </w:rPr>
        <w:t xml:space="preserve">## |     |                      |                                          | IQR (CV) : 23 (2.7)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27 | e16                  | e16. CIUO 08 - 1 dígito                  | Mean (sd) : 6.3 (2.5)            | 1  :  429 ( 1.7%)      |                                        | 25254    | 81838    |</w:t>
      </w:r>
      <w:r>
        <w:br w:type="textWrapping"/>
      </w:r>
      <w:r>
        <w:rPr>
          <w:rStyle w:val="VerbatimChar"/>
        </w:rPr>
        <w:t xml:space="preserve">## |     | [haven_labelled]     |                                          | min &lt; med &lt; max:                 | 2  : 1548 ( 6.1%)      | I                                      | (23.58%) | (76.42%) |</w:t>
      </w:r>
      <w:r>
        <w:br w:type="textWrapping"/>
      </w:r>
      <w:r>
        <w:rPr>
          <w:rStyle w:val="VerbatimChar"/>
        </w:rPr>
        <w:t xml:space="preserve">## |     |                      |                                          | 1 &lt; 7 &lt; 10                       | 3  : 1969 ( 7.8%)      | I                                      |          |          |</w:t>
      </w:r>
      <w:r>
        <w:br w:type="textWrapping"/>
      </w:r>
      <w:r>
        <w:rPr>
          <w:rStyle w:val="VerbatimChar"/>
        </w:rPr>
        <w:t xml:space="preserve">## |     |                      |                                          | IQR (CV) : 4 (0.4)               | 4  : 1891 ( 7.5%)      | I                                      |          |          |</w:t>
      </w:r>
      <w:r>
        <w:br w:type="textWrapping"/>
      </w:r>
      <w:r>
        <w:rPr>
          <w:rStyle w:val="VerbatimChar"/>
        </w:rPr>
        <w:t xml:space="preserve">## |     |                      |                                          |                                  | 5  : 5851 (23.2%)      | IIII                                   |          |          |</w:t>
      </w:r>
      <w:r>
        <w:br w:type="textWrapping"/>
      </w:r>
      <w:r>
        <w:rPr>
          <w:rStyle w:val="VerbatimChar"/>
        </w:rPr>
        <w:t xml:space="preserve">## |     |                      |                                          |                                  | 6  :  809 ( 3.2%)      |                                        |          |          |</w:t>
      </w:r>
      <w:r>
        <w:br w:type="textWrapping"/>
      </w:r>
      <w:r>
        <w:rPr>
          <w:rStyle w:val="VerbatimChar"/>
        </w:rPr>
        <w:t xml:space="preserve">## |     |                      |                                          |                                  | 7  : 2458 ( 9.7%)      | I                                      |          |          |</w:t>
      </w:r>
      <w:r>
        <w:br w:type="textWrapping"/>
      </w:r>
      <w:r>
        <w:rPr>
          <w:rStyle w:val="VerbatimChar"/>
        </w:rPr>
        <w:t xml:space="preserve">## |     |                      |                                          |                                  | 8  : 1402 ( 5.5%)      | I                                      |          |          |</w:t>
      </w:r>
      <w:r>
        <w:br w:type="textWrapping"/>
      </w:r>
      <w:r>
        <w:rPr>
          <w:rStyle w:val="VerbatimChar"/>
        </w:rPr>
        <w:t xml:space="preserve">## |     |                      |                                          |                                  | 9  : 8748 (34.6%)      | IIIIII                                 |          |          |</w:t>
      </w:r>
      <w:r>
        <w:br w:type="textWrapping"/>
      </w:r>
      <w:r>
        <w:rPr>
          <w:rStyle w:val="VerbatimChar"/>
        </w:rPr>
        <w:t xml:space="preserve">## |     |                      |                                          |                                  | 10 :  149 ( 0.6%)      |                                        |          |          |</w:t>
      </w:r>
      <w:r>
        <w:br w:type="textWrapping"/>
      </w:r>
      <w:r>
        <w:rPr>
          <w:rStyle w:val="VerbatimChar"/>
        </w:rPr>
        <w:t xml:space="preserve">## +-----+----------------------+------------------------------------------+----------------------------------+------------------------+----------------------------------------+----------+----------+</w:t>
      </w:r>
      <w:r>
        <w:br w:type="textWrapping"/>
      </w:r>
      <w:r>
        <w:rPr>
          <w:rStyle w:val="VerbatimChar"/>
        </w:rPr>
        <w:t xml:space="preserve">## | 128 | e17                  | e17. ¿En cuál de las siguientes          | Mean (sd) : 3.3 (1.1)            | 1 :   130 ( 0.5%)      |                                        | 25254    | 81838    |</w:t>
      </w:r>
      <w:r>
        <w:br w:type="textWrapping"/>
      </w:r>
      <w:r>
        <w:rPr>
          <w:rStyle w:val="VerbatimChar"/>
        </w:rPr>
        <w:t xml:space="preserve">## |     | [haven_labelled]     | categorías se encontraba en ese trabajo? | min &lt; med &lt; max:                 | 2 :  3635 (14.4%)      | II                                     | (23.58%) | (76.42%) |</w:t>
      </w:r>
      <w:r>
        <w:br w:type="textWrapping"/>
      </w:r>
      <w:r>
        <w:rPr>
          <w:rStyle w:val="VerbatimChar"/>
        </w:rPr>
        <w:t xml:space="preserve">## |     |                      |                                          | 1 &lt; 3 &lt; 7                        | 3 : 15344 (60.8%)      | IIIIIIIIIIII                           |          |          |</w:t>
      </w:r>
      <w:r>
        <w:br w:type="textWrapping"/>
      </w:r>
      <w:r>
        <w:rPr>
          <w:rStyle w:val="VerbatimChar"/>
        </w:rPr>
        <w:t xml:space="preserve">## |     |                      |                                          | IQR (CV) : 0 (0.3)               | 4 :  3172 (12.6%)      | II                                     |          |          |</w:t>
      </w:r>
      <w:r>
        <w:br w:type="textWrapping"/>
      </w:r>
      <w:r>
        <w:rPr>
          <w:rStyle w:val="VerbatimChar"/>
        </w:rPr>
        <w:t xml:space="preserve">## |     |                      |                                          |                                  | 5 :   759 ( 3.0%)      |                                        |          |          |</w:t>
      </w:r>
      <w:r>
        <w:br w:type="textWrapping"/>
      </w:r>
      <w:r>
        <w:rPr>
          <w:rStyle w:val="VerbatimChar"/>
        </w:rPr>
        <w:t xml:space="preserve">## |     |                      |                                          |                                  | 6 :  2040 ( 8.1%)      | I                                      |          |          |</w:t>
      </w:r>
      <w:r>
        <w:br w:type="textWrapping"/>
      </w:r>
      <w:r>
        <w:rPr>
          <w:rStyle w:val="VerbatimChar"/>
        </w:rPr>
        <w:t xml:space="preserve">## |     |                      |                                          |                                  | 7 :   174 ( 0.7%)      |                                        |          |          |</w:t>
      </w:r>
      <w:r>
        <w:br w:type="textWrapping"/>
      </w:r>
      <w:r>
        <w:rPr>
          <w:rStyle w:val="VerbatimChar"/>
        </w:rPr>
        <w:t xml:space="preserve">## +-----+----------------------+------------------------------------------+----------------------------------+------------------------+----------------------------------------+----------+----------+</w:t>
      </w:r>
      <w:r>
        <w:br w:type="textWrapping"/>
      </w:r>
      <w:r>
        <w:rPr>
          <w:rStyle w:val="VerbatimChar"/>
        </w:rPr>
        <w:t xml:space="preserve">## | 129 | e18_rev4cl_caenes    | e18. Rama de actividad económica del     | Mean (sd) : 9.5 (6.5)            | 21 distinct values     | :   .                                  | 25254    | 81838    |</w:t>
      </w:r>
      <w:r>
        <w:br w:type="textWrapping"/>
      </w:r>
      <w:r>
        <w:rPr>
          <w:rStyle w:val="VerbatimChar"/>
        </w:rPr>
        <w:t xml:space="preserve">## |     | [haven_labelled]     | empleo anterior, CIIU Rev. 4.cl – 1      | min &lt; med &lt; max:                 |                        | :   :                                  | (23.58%) | (76.42%) |</w:t>
      </w:r>
      <w:r>
        <w:br w:type="textWrapping"/>
      </w:r>
      <w:r>
        <w:rPr>
          <w:rStyle w:val="VerbatimChar"/>
        </w:rPr>
        <w:t xml:space="preserve">## |     |                      | dígito                                   | 1 &lt; 7 &lt; 21                       |                        | :   :                                  |          |          |</w:t>
      </w:r>
      <w:r>
        <w:br w:type="textWrapping"/>
      </w:r>
      <w:r>
        <w:rPr>
          <w:rStyle w:val="VerbatimChar"/>
        </w:rPr>
        <w:t xml:space="preserve">## |     |                      |                                          | IQR (CV) : 13 (0.7)              |                        | :   : :     . :   :                    |          |          |</w:t>
      </w:r>
      <w:r>
        <w:br w:type="textWrapping"/>
      </w:r>
      <w:r>
        <w:rPr>
          <w:rStyle w:val="VerbatimChar"/>
        </w:rPr>
        <w:t xml:space="preserve">## |     |                      |                                          |                                  |                        | :   : : . . : : . :                    |          |          |</w:t>
      </w:r>
      <w:r>
        <w:br w:type="textWrapping"/>
      </w:r>
      <w:r>
        <w:rPr>
          <w:rStyle w:val="VerbatimChar"/>
        </w:rPr>
        <w:t xml:space="preserve">## +-----+----------------------+------------------------------------------+----------------------------------+------------------------+----------------------------------------+----------+----------+</w:t>
      </w:r>
      <w:r>
        <w:br w:type="textWrapping"/>
      </w:r>
      <w:r>
        <w:rPr>
          <w:rStyle w:val="VerbatimChar"/>
        </w:rPr>
        <w:t xml:space="preserve">## | 130 | e19                  | e19. ¿Por qué dejó ese trabajo?          | Mean (sd) : 6.8 (5.4)            | 17 distinct values     | :                                      | 25254    | 81838    |</w:t>
      </w:r>
      <w:r>
        <w:br w:type="textWrapping"/>
      </w:r>
      <w:r>
        <w:rPr>
          <w:rStyle w:val="VerbatimChar"/>
        </w:rPr>
        <w:t xml:space="preserve">## |     | [haven_labelled]     |                                          | min &lt; med &lt; max:                 |                        | :           :                          | (23.58%) | (76.42%) |</w:t>
      </w:r>
      <w:r>
        <w:br w:type="textWrapping"/>
      </w:r>
      <w:r>
        <w:rPr>
          <w:rStyle w:val="VerbatimChar"/>
        </w:rPr>
        <w:t xml:space="preserve">## |     |                      |                                          | 1 &lt; 4 &lt; 17                       |                        | :           :                          |          |          |</w:t>
      </w:r>
      <w:r>
        <w:br w:type="textWrapping"/>
      </w:r>
      <w:r>
        <w:rPr>
          <w:rStyle w:val="VerbatimChar"/>
        </w:rPr>
        <w:t xml:space="preserve">## |     |                      |                                          | IQR (CV) : 10 (0.8)              |                        | : :         :     .                    |          |          |</w:t>
      </w:r>
      <w:r>
        <w:br w:type="textWrapping"/>
      </w:r>
      <w:r>
        <w:rPr>
          <w:rStyle w:val="VerbatimChar"/>
        </w:rPr>
        <w:t xml:space="preserve">## |     |                      |                                          |                                  |                        | : :   .   . :     :                    |          |          |</w:t>
      </w:r>
      <w:r>
        <w:br w:type="textWrapping"/>
      </w:r>
      <w:r>
        <w:rPr>
          <w:rStyle w:val="VerbatimChar"/>
        </w:rPr>
        <w:t xml:space="preserve">## +-----+----------------------+------------------------------------------+----------------------------------+------------------------+----------------------------------------+----------+----------+</w:t>
      </w:r>
      <w:r>
        <w:br w:type="textWrapping"/>
      </w:r>
      <w:r>
        <w:rPr>
          <w:rStyle w:val="VerbatimChar"/>
        </w:rPr>
        <w:t xml:space="preserve">## | 131 | e19_otro             | e19_otro. Especifica e19 = Otras razones | 1. (Empty string)                | 105124 (98.2%)         | IIIIIIIIIIIIIIIIIII                    | 107092   | 0        |</w:t>
      </w:r>
      <w:r>
        <w:br w:type="textWrapping"/>
      </w:r>
      <w:r>
        <w:rPr>
          <w:rStyle w:val="VerbatimChar"/>
        </w:rPr>
        <w:t xml:space="preserve">## |     | [character]          | de despido o de renuncia                 | 2. SE CASO                       |    304 ( 0.3%)         |                                        | (100%)   | (0%)     |</w:t>
      </w:r>
      <w:r>
        <w:br w:type="textWrapping"/>
      </w:r>
      <w:r>
        <w:rPr>
          <w:rStyle w:val="VerbatimChar"/>
        </w:rPr>
        <w:t xml:space="preserve">## |     |                      |                                          | 3. RETIRO VOLUNTARIO             |     67 ( 0.1%)         |                                        |          |          |</w:t>
      </w:r>
      <w:r>
        <w:br w:type="textWrapping"/>
      </w:r>
      <w:r>
        <w:rPr>
          <w:rStyle w:val="VerbatimChar"/>
        </w:rPr>
        <w:t xml:space="preserve">## |     |                      |                                          | 4. RAZONES PERSONALES            |     59 ( 0.1%)         |                                        |          |          |</w:t>
      </w:r>
      <w:r>
        <w:br w:type="textWrapping"/>
      </w:r>
      <w:r>
        <w:rPr>
          <w:rStyle w:val="VerbatimChar"/>
        </w:rPr>
        <w:t xml:space="preserve">## |     |                      |                                          | 5. CAMBIO DE CIUDAD              |     53 ( 0.0%)         |                                        |          |          |</w:t>
      </w:r>
      <w:r>
        <w:br w:type="textWrapping"/>
      </w:r>
      <w:r>
        <w:rPr>
          <w:rStyle w:val="VerbatimChar"/>
        </w:rPr>
        <w:t xml:space="preserve">## |     |                      |                                          | 6. CAMBIO DE DOMICILIO           |     41 ( 0.0%)         |                                        |          |          |</w:t>
      </w:r>
      <w:r>
        <w:br w:type="textWrapping"/>
      </w:r>
      <w:r>
        <w:rPr>
          <w:rStyle w:val="VerbatimChar"/>
        </w:rPr>
        <w:t xml:space="preserve">## |     |                      |                                          | 7. MOTIVOS PERSONALES            |     33 ( 0.0%)         |                                        |          |          |</w:t>
      </w:r>
      <w:r>
        <w:br w:type="textWrapping"/>
      </w:r>
      <w:r>
        <w:rPr>
          <w:rStyle w:val="VerbatimChar"/>
        </w:rPr>
        <w:t xml:space="preserve">## |     |                      |                                          | 8. SE ABURRIO                    |     31 ( 0.0%)         |                                        |          |          |</w:t>
      </w:r>
      <w:r>
        <w:br w:type="textWrapping"/>
      </w:r>
      <w:r>
        <w:rPr>
          <w:rStyle w:val="VerbatimChar"/>
        </w:rPr>
        <w:t xml:space="preserve">## |     |                      |                                          | 9. PERSONALES                    |     25 ( 0.0%)         |                                        |          |          |</w:t>
      </w:r>
      <w:r>
        <w:br w:type="textWrapping"/>
      </w:r>
      <w:r>
        <w:rPr>
          <w:rStyle w:val="VerbatimChar"/>
        </w:rPr>
        <w:t xml:space="preserve">## |     |                      |                                          | 10. CAMBIO DE RESIDENCIA         |     23 ( 0.0%)         |                                        |          |          |</w:t>
      </w:r>
      <w:r>
        <w:br w:type="textWrapping"/>
      </w:r>
      <w:r>
        <w:rPr>
          <w:rStyle w:val="VerbatimChar"/>
        </w:rPr>
        <w:t xml:space="preserve">## |     |                      |                                          | [ 877 others ]                   |   1332 ( 1.2%)         |                                        |          |          |</w:t>
      </w:r>
      <w:r>
        <w:br w:type="textWrapping"/>
      </w:r>
      <w:r>
        <w:rPr>
          <w:rStyle w:val="VerbatimChar"/>
        </w:rPr>
        <w:t xml:space="preserve">## +-----+----------------------+------------------------------------------+----------------------------------+------------------------+----------------------------------------+----------+----------+</w:t>
      </w:r>
      <w:r>
        <w:br w:type="textWrapping"/>
      </w:r>
      <w:r>
        <w:rPr>
          <w:rStyle w:val="VerbatimChar"/>
        </w:rPr>
        <w:t xml:space="preserve">## | 132 | cae_general          | Código sumario de empleo general         | Mean (sd) : 3.6 (3.8)            | 0 : 20405 (19.1%)      | III                                    | 107092   | 0        |</w:t>
      </w:r>
      <w:r>
        <w:br w:type="textWrapping"/>
      </w:r>
      <w:r>
        <w:rPr>
          <w:rStyle w:val="VerbatimChar"/>
        </w:rPr>
        <w:t xml:space="preserve">## |     | [haven_labelled]     |                                          | min &lt; med &lt; max:                 | 1 : 43991 (41.1%)      | IIIIIIII                               | (100%)   | (0%)     |</w:t>
      </w:r>
      <w:r>
        <w:br w:type="textWrapping"/>
      </w:r>
      <w:r>
        <w:rPr>
          <w:rStyle w:val="VerbatimChar"/>
        </w:rPr>
        <w:t xml:space="preserve">## |     |                      |                                          | 0 &lt; 1 &lt; 9                        | 2 :  1232 ( 1.1%)      |                                        |          |          |</w:t>
      </w:r>
      <w:r>
        <w:br w:type="textWrapping"/>
      </w:r>
      <w:r>
        <w:rPr>
          <w:rStyle w:val="VerbatimChar"/>
        </w:rPr>
        <w:t xml:space="preserve">## |     |                      |                                          | IQR (CV) : 8 (1.1)               | 3 :  2698 ( 2.5%)      |                                        |          |          |</w:t>
      </w:r>
      <w:r>
        <w:br w:type="textWrapping"/>
      </w:r>
      <w:r>
        <w:rPr>
          <w:rStyle w:val="VerbatimChar"/>
        </w:rPr>
        <w:t xml:space="preserve">## |     |                      |                                          |                                  | 4 :  3089 ( 2.9%)      |                                        |          |          |</w:t>
      </w:r>
      <w:r>
        <w:br w:type="textWrapping"/>
      </w:r>
      <w:r>
        <w:rPr>
          <w:rStyle w:val="VerbatimChar"/>
        </w:rPr>
        <w:t xml:space="preserve">## |     |                      |                                          |                                  | 5 :   415 ( 0.4%)      |                                        |          |          |</w:t>
      </w:r>
      <w:r>
        <w:br w:type="textWrapping"/>
      </w:r>
      <w:r>
        <w:rPr>
          <w:rStyle w:val="VerbatimChar"/>
        </w:rPr>
        <w:t xml:space="preserve">## |     |                      |                                          |                                  | 6 :   358 ( 0.3%)      |                                        |          |          |</w:t>
      </w:r>
      <w:r>
        <w:br w:type="textWrapping"/>
      </w:r>
      <w:r>
        <w:rPr>
          <w:rStyle w:val="VerbatimChar"/>
        </w:rPr>
        <w:t xml:space="preserve">## |     |                      |                                          |                                  | 7 :    26 ( 0.0%)      |                                        |          |          |</w:t>
      </w:r>
      <w:r>
        <w:br w:type="textWrapping"/>
      </w:r>
      <w:r>
        <w:rPr>
          <w:rStyle w:val="VerbatimChar"/>
        </w:rPr>
        <w:t xml:space="preserve">## |     |                      |                                          |                                  | 8 :  4440 ( 4.2%)      |                                        |          |          |</w:t>
      </w:r>
      <w:r>
        <w:br w:type="textWrapping"/>
      </w:r>
      <w:r>
        <w:rPr>
          <w:rStyle w:val="VerbatimChar"/>
        </w:rPr>
        <w:t xml:space="preserve">## |     |                      |                                          |                                  | 9 : 30438 (28.4%)      | IIIII                                  |          |          |</w:t>
      </w:r>
      <w:r>
        <w:br w:type="textWrapping"/>
      </w:r>
      <w:r>
        <w:rPr>
          <w:rStyle w:val="VerbatimChar"/>
        </w:rPr>
        <w:t xml:space="preserve">## +-----+----------------------+------------------------------------------+----------------------------------+------------------------+----------------------------------------+----------+----------+</w:t>
      </w:r>
      <w:r>
        <w:br w:type="textWrapping"/>
      </w:r>
      <w:r>
        <w:rPr>
          <w:rStyle w:val="VerbatimChar"/>
        </w:rPr>
        <w:t xml:space="preserve">## | 133 | cae_especifico       | Código sumario de empleo específico      | Mean (sd) : 6.4 (7.8)            | 29 distinct values     | :                                      | 107092   | 0        |</w:t>
      </w:r>
      <w:r>
        <w:br w:type="textWrapping"/>
      </w:r>
      <w:r>
        <w:rPr>
          <w:rStyle w:val="VerbatimChar"/>
        </w:rPr>
        <w:t xml:space="preserve">## |     | [haven_labelled]     |                                          | min &lt; med &lt; max:                 |                        | :                                      | (100%)   | (0%)     |</w:t>
      </w:r>
      <w:r>
        <w:br w:type="textWrapping"/>
      </w:r>
      <w:r>
        <w:rPr>
          <w:rStyle w:val="VerbatimChar"/>
        </w:rPr>
        <w:t xml:space="preserve">## |     |                      |                                          | 0 &lt; 1 &lt; 28                       |                        | :                                      |          |          |</w:t>
      </w:r>
      <w:r>
        <w:br w:type="textWrapping"/>
      </w:r>
      <w:r>
        <w:rPr>
          <w:rStyle w:val="VerbatimChar"/>
        </w:rPr>
        <w:t xml:space="preserve">## |     |                      |                                          | IQR (CV) : 12 (1.2)              |                        | :                                      |          |          |</w:t>
      </w:r>
      <w:r>
        <w:br w:type="textWrapping"/>
      </w:r>
      <w:r>
        <w:rPr>
          <w:rStyle w:val="VerbatimChar"/>
        </w:rPr>
        <w:t xml:space="preserve">## |     |                      |                                          |                                  |                        | :   .   . . . .                        |          |          |</w:t>
      </w:r>
      <w:r>
        <w:br w:type="textWrapping"/>
      </w:r>
      <w:r>
        <w:rPr>
          <w:rStyle w:val="VerbatimChar"/>
        </w:rPr>
        <w:t xml:space="preserve">## +-----+----------------------+------------------------------------------+----------------------------------+------------------------+----------------------------------------+----------+----------+</w:t>
      </w:r>
      <w:r>
        <w:br w:type="textWrapping"/>
      </w:r>
      <w:r>
        <w:rPr>
          <w:rStyle w:val="VerbatimChar"/>
        </w:rPr>
        <w:t xml:space="preserve">## | 134 | categoria_ocupacion  | Categoría en la ocupación (según         | Mean (sd) : 1.3 (1.6)            | 0 : 59171 (55.2%)      | IIIIIIIIIII                            | 107092   | 0        |</w:t>
      </w:r>
      <w:r>
        <w:br w:type="textWrapping"/>
      </w:r>
      <w:r>
        <w:rPr>
          <w:rStyle w:val="VerbatimChar"/>
        </w:rPr>
        <w:t xml:space="preserve">## |     | [haven_labelled]     | adaptación chilena de Clasificación      | min &lt; med &lt; max:                 | 1 :  1858 ( 1.7%)      |                                        | (100%)   | (0%)     |</w:t>
      </w:r>
      <w:r>
        <w:br w:type="textWrapping"/>
      </w:r>
      <w:r>
        <w:rPr>
          <w:rStyle w:val="VerbatimChar"/>
        </w:rPr>
        <w:t xml:space="preserve">## |     |                      | Internacion                              | 0 &lt; 0 &lt; 7                        | 2 : 10624 ( 9.9%)      | I                                      |          |          |</w:t>
      </w:r>
      <w:r>
        <w:br w:type="textWrapping"/>
      </w:r>
      <w:r>
        <w:rPr>
          <w:rStyle w:val="VerbatimChar"/>
        </w:rPr>
        <w:t xml:space="preserve">## |     |                      |                                          | IQR (CV) : 3 (1.2)               | 3 : 26621 (24.9%)      | IIII                                   |          |          |</w:t>
      </w:r>
      <w:r>
        <w:br w:type="textWrapping"/>
      </w:r>
      <w:r>
        <w:rPr>
          <w:rStyle w:val="VerbatimChar"/>
        </w:rPr>
        <w:t xml:space="preserve">## |     |                      |                                          |                                  | 4 :  6521 ( 6.1%)      | I                                      |          |          |</w:t>
      </w:r>
      <w:r>
        <w:br w:type="textWrapping"/>
      </w:r>
      <w:r>
        <w:rPr>
          <w:rStyle w:val="VerbatimChar"/>
        </w:rPr>
        <w:t xml:space="preserve">## |     |                      |                                          |                                  | 5 :  1522 ( 1.4%)      |                                        |          |          |</w:t>
      </w:r>
      <w:r>
        <w:br w:type="textWrapping"/>
      </w:r>
      <w:r>
        <w:rPr>
          <w:rStyle w:val="VerbatimChar"/>
        </w:rPr>
        <w:t xml:space="preserve">## |     |                      |                                          |                                  | 6 :   183 ( 0.2%)      |                                        |          |          |</w:t>
      </w:r>
      <w:r>
        <w:br w:type="textWrapping"/>
      </w:r>
      <w:r>
        <w:rPr>
          <w:rStyle w:val="VerbatimChar"/>
        </w:rPr>
        <w:t xml:space="preserve">## |     |                      |                                          |                                  | 7 :   592 ( 0.5%)      |                                        |          |          |</w:t>
      </w:r>
      <w:r>
        <w:br w:type="textWrapping"/>
      </w:r>
      <w:r>
        <w:rPr>
          <w:rStyle w:val="VerbatimChar"/>
        </w:rPr>
        <w:t xml:space="preserve">## +-----+----------------------+------------------------------------------+----------------------------------+------------------------+----------------------------------------+----------+----------+</w:t>
      </w:r>
      <w:r>
        <w:br w:type="textWrapping"/>
      </w:r>
      <w:r>
        <w:rPr>
          <w:rStyle w:val="VerbatimChar"/>
        </w:rPr>
        <w:t xml:space="preserve">## | 135 | habituales           | Horas habituales de trabajo              | Mean (sd) : 41 (15.4)            | 107 distinct values    | :                                      | 47921    | 59171    |</w:t>
      </w:r>
      <w:r>
        <w:br w:type="textWrapping"/>
      </w:r>
      <w:r>
        <w:rPr>
          <w:rStyle w:val="VerbatimChar"/>
        </w:rPr>
        <w:t xml:space="preserve">## |     | [numeric]            |                                          | min &lt; med &lt; max:                 |                        | :                                      | (44.75%) | (55.25%) |</w:t>
      </w:r>
      <w:r>
        <w:br w:type="textWrapping"/>
      </w:r>
      <w:r>
        <w:rPr>
          <w:rStyle w:val="VerbatimChar"/>
        </w:rPr>
        <w:t xml:space="preserve">## |     |                      |                                          | 1 &lt; 45 &lt; 999                     |                        | :                                      |          |          |</w:t>
      </w:r>
      <w:r>
        <w:br w:type="textWrapping"/>
      </w:r>
      <w:r>
        <w:rPr>
          <w:rStyle w:val="VerbatimChar"/>
        </w:rPr>
        <w:t xml:space="preserve">## |     |                      |                                          | IQR (CV) : 7 (0.4)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36 | efectivas            | Horas efectivas trabajadas en la semana  | Mean (sd) : 37.9 (18)            | 116 distinct values    | :                                      | 47921    | 59171    |</w:t>
      </w:r>
      <w:r>
        <w:br w:type="textWrapping"/>
      </w:r>
      <w:r>
        <w:rPr>
          <w:rStyle w:val="VerbatimChar"/>
        </w:rPr>
        <w:t xml:space="preserve">## |     | [numeric]            | de referencia                            | min &lt; med &lt; max:                 |                        | :                                      | (44.75%) | (55.25%) |</w:t>
      </w:r>
      <w:r>
        <w:br w:type="textWrapping"/>
      </w:r>
      <w:r>
        <w:rPr>
          <w:rStyle w:val="VerbatimChar"/>
        </w:rPr>
        <w:t xml:space="preserve">## |     |                      |                                          | 0 &lt; 44 &lt; 999                     |                        | :                                      |          |          |</w:t>
      </w:r>
      <w:r>
        <w:br w:type="textWrapping"/>
      </w:r>
      <w:r>
        <w:rPr>
          <w:rStyle w:val="VerbatimChar"/>
        </w:rPr>
        <w:t xml:space="preserve">## |     |                      |                                          | IQR (CV) : 15 (0.5)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37 | cine                 | Clasificación Internacional de Nivel     | Mean (sd) : 5.8 (34.5)           | 1   :  4606 ( 4.3%)    |                                        | 107092   | 0        |</w:t>
      </w:r>
      <w:r>
        <w:br w:type="textWrapping"/>
      </w:r>
      <w:r>
        <w:rPr>
          <w:rStyle w:val="VerbatimChar"/>
        </w:rPr>
        <w:t xml:space="preserve">## |     | [haven_labelled]     | Educacional (CINE)                       | min &lt; med &lt; max:                 | 2   :  6317 ( 5.9%)    | I                                      | (100%)   | (0%)     |</w:t>
      </w:r>
      <w:r>
        <w:br w:type="textWrapping"/>
      </w:r>
      <w:r>
        <w:rPr>
          <w:rStyle w:val="VerbatimChar"/>
        </w:rPr>
        <w:t xml:space="preserve">## |     |                      |                                          | 1 &lt; 5 &lt; 999                      | 3   : 21004 (19.6%)    | III                                    |          |          |</w:t>
      </w:r>
      <w:r>
        <w:br w:type="textWrapping"/>
      </w:r>
      <w:r>
        <w:rPr>
          <w:rStyle w:val="VerbatimChar"/>
        </w:rPr>
        <w:t xml:space="preserve">## |     |                      |                                          | IQR (CV) : 2 (6)                 | 4   : 10974 (10.2%)    | II                                     |          |          |</w:t>
      </w:r>
      <w:r>
        <w:br w:type="textWrapping"/>
      </w:r>
      <w:r>
        <w:rPr>
          <w:rStyle w:val="VerbatimChar"/>
        </w:rPr>
        <w:t xml:space="preserve">## |     |                      |                                          |                                  | 5   : 38862 (36.3%)    | IIIIIII                                |          |          |</w:t>
      </w:r>
      <w:r>
        <w:br w:type="textWrapping"/>
      </w:r>
      <w:r>
        <w:rPr>
          <w:rStyle w:val="VerbatimChar"/>
        </w:rPr>
        <w:t xml:space="preserve">## |     |                      |                                          |                                  | 6   :  9087 ( 8.5%)    | I                                      |          |          |</w:t>
      </w:r>
      <w:r>
        <w:br w:type="textWrapping"/>
      </w:r>
      <w:r>
        <w:rPr>
          <w:rStyle w:val="VerbatimChar"/>
        </w:rPr>
        <w:t xml:space="preserve">## |     |                      |                                          |                                  | 7   : 14991 (14.0%)    | II                                     |          |          |</w:t>
      </w:r>
      <w:r>
        <w:br w:type="textWrapping"/>
      </w:r>
      <w:r>
        <w:rPr>
          <w:rStyle w:val="VerbatimChar"/>
        </w:rPr>
        <w:t xml:space="preserve">## |     |                      |                                          |                                  | 8   :   947 ( 0.9%)    |                                        |          |          |</w:t>
      </w:r>
      <w:r>
        <w:br w:type="textWrapping"/>
      </w:r>
      <w:r>
        <w:rPr>
          <w:rStyle w:val="VerbatimChar"/>
        </w:rPr>
        <w:t xml:space="preserve">## |     |                      |                                          |                                  | 9   :   175 ( 0.2%)    |                                        |          |          |</w:t>
      </w:r>
      <w:r>
        <w:br w:type="textWrapping"/>
      </w:r>
      <w:r>
        <w:rPr>
          <w:rStyle w:val="VerbatimChar"/>
        </w:rPr>
        <w:t xml:space="preserve">## |     |                      |                                          |                                  | 999 :   129 ( 0.1%)    |                                        |          |          |</w:t>
      </w:r>
      <w:r>
        <w:br w:type="textWrapping"/>
      </w:r>
      <w:r>
        <w:rPr>
          <w:rStyle w:val="VerbatimChar"/>
        </w:rPr>
        <w:t xml:space="preserve">## +-----+----------------------+------------------------------------------+----------------------------------+------------------------+----------------------------------------+----------+----------+</w:t>
      </w:r>
      <w:r>
        <w:br w:type="textWrapping"/>
      </w:r>
      <w:r>
        <w:rPr>
          <w:rStyle w:val="VerbatimChar"/>
        </w:rPr>
        <w:t xml:space="preserve">## | 138 | r_p_rev4cl_caenes    | Rama de actividad económica de la        | Mean (sd) : 9.3 (5.7)            | 21 distinct values     |     :                                  | 47921    | 59171    |</w:t>
      </w:r>
      <w:r>
        <w:br w:type="textWrapping"/>
      </w:r>
      <w:r>
        <w:rPr>
          <w:rStyle w:val="VerbatimChar"/>
        </w:rPr>
        <w:t xml:space="preserve">## |     | [haven_labelled]     | empresa o institución que le paga el     | min &lt; med &lt; max:                 |                        | :   :                                  | (44.75%) | (55.25%) |</w:t>
      </w:r>
      <w:r>
        <w:br w:type="textWrapping"/>
      </w:r>
      <w:r>
        <w:rPr>
          <w:rStyle w:val="VerbatimChar"/>
        </w:rPr>
        <w:t xml:space="preserve">## |     |                      | sueldo o                                 | 1 &lt; 8 &lt; 21                       |                        | :   :       :                          |          |          |</w:t>
      </w:r>
      <w:r>
        <w:br w:type="textWrapping"/>
      </w:r>
      <w:r>
        <w:rPr>
          <w:rStyle w:val="VerbatimChar"/>
        </w:rPr>
        <w:t xml:space="preserve">## |     |                      |                                          | IQR (CV) : 9 (0.6)               |                        | :   : :     : :                        |          |          |</w:t>
      </w:r>
      <w:r>
        <w:br w:type="textWrapping"/>
      </w:r>
      <w:r>
        <w:rPr>
          <w:rStyle w:val="VerbatimChar"/>
        </w:rPr>
        <w:t xml:space="preserve">## |     |                      |                                          |                                  |                        | :   : : . . : : . :                    |          |          |</w:t>
      </w:r>
      <w:r>
        <w:br w:type="textWrapping"/>
      </w:r>
      <w:r>
        <w:rPr>
          <w:rStyle w:val="VerbatimChar"/>
        </w:rPr>
        <w:t xml:space="preserve">## +-----+----------------------+------------------------------------------+----------------------------------+------------------------+----------------------------------------+----------+----------+</w:t>
      </w:r>
      <w:r>
        <w:br w:type="textWrapping"/>
      </w:r>
      <w:r>
        <w:rPr>
          <w:rStyle w:val="VerbatimChar"/>
        </w:rPr>
        <w:t xml:space="preserve">## | 139 | sector               | Ocupados según sector                    | Mean (sd) : 0.6 (0.7)            | 0 : 59171 (55.2%)      | IIIIIIIIIII                            | 107092   | 0        |</w:t>
      </w:r>
      <w:r>
        <w:br w:type="textWrapping"/>
      </w:r>
      <w:r>
        <w:rPr>
          <w:rStyle w:val="VerbatimChar"/>
        </w:rPr>
        <w:t xml:space="preserve">## |     | [haven_labelled]     |                                          | min &lt; med &lt; max:                 | 1 : 37615 (35.1%)      | IIIIIII                                | (100%)   | (0%)     |</w:t>
      </w:r>
      <w:r>
        <w:br w:type="textWrapping"/>
      </w:r>
      <w:r>
        <w:rPr>
          <w:rStyle w:val="VerbatimChar"/>
        </w:rPr>
        <w:t xml:space="preserve">## |     |                      |                                          | 0 &lt; 0 &lt; 3                        | 2 :  8360 ( 7.8%)      | I                                      |          |          |</w:t>
      </w:r>
      <w:r>
        <w:br w:type="textWrapping"/>
      </w:r>
      <w:r>
        <w:rPr>
          <w:rStyle w:val="VerbatimChar"/>
        </w:rPr>
        <w:t xml:space="preserve">## |     |                      |                                          | IQR (CV) : 1 (1.3)               | 3 :  1946 ( 1.8%)      |                                        |          |          |</w:t>
      </w:r>
      <w:r>
        <w:br w:type="textWrapping"/>
      </w:r>
      <w:r>
        <w:rPr>
          <w:rStyle w:val="VerbatimChar"/>
        </w:rPr>
        <w:t xml:space="preserve">## +-----+----------------------+------------------------------------------+----------------------------------+------------------------+----------------------------------------+----------+----------+</w:t>
      </w:r>
      <w:r>
        <w:br w:type="textWrapping"/>
      </w:r>
      <w:r>
        <w:rPr>
          <w:rStyle w:val="VerbatimChar"/>
        </w:rPr>
        <w:t xml:space="preserve">## | 140 | ocup_form            | Ocupados según formalidad de la          | Mean (sd) : 0.6 (0.7)            | 0 : 59171 (55.2%)      | IIIIIIIIIII                            | 107092   | 0        |</w:t>
      </w:r>
      <w:r>
        <w:br w:type="textWrapping"/>
      </w:r>
      <w:r>
        <w:rPr>
          <w:rStyle w:val="VerbatimChar"/>
        </w:rPr>
        <w:t xml:space="preserve">## |     | [haven_labelled]     | ocupación                                | min &lt; med &lt; max:                 | 1 : 33630 (31.4%)      | IIIIII                                 | (100%)   | (0%)     |</w:t>
      </w:r>
      <w:r>
        <w:br w:type="textWrapping"/>
      </w:r>
      <w:r>
        <w:rPr>
          <w:rStyle w:val="VerbatimChar"/>
        </w:rPr>
        <w:t xml:space="preserve">## |     |                      |                                          | 0 &lt; 0 &lt; 2                        | 2 : 14291 (13.3%)      | II                                     |          |          |</w:t>
      </w:r>
      <w:r>
        <w:br w:type="textWrapping"/>
      </w:r>
      <w:r>
        <w:rPr>
          <w:rStyle w:val="VerbatimChar"/>
        </w:rPr>
        <w:t xml:space="preserve">## |     |                      |                                          | IQR (CV) : 1 (1.2)               |                        |                                        |          |          |</w:t>
      </w:r>
      <w:r>
        <w:br w:type="textWrapping"/>
      </w:r>
      <w:r>
        <w:rPr>
          <w:rStyle w:val="VerbatimChar"/>
        </w:rPr>
        <w:t xml:space="preserve">## +-----+----------------------+------------------------------------------+----------------------------------+------------------------+----------------------------------------+----------+----------+</w:t>
      </w:r>
      <w:r>
        <w:br w:type="textWrapping"/>
      </w:r>
      <w:r>
        <w:rPr>
          <w:rStyle w:val="VerbatimChar"/>
        </w:rPr>
        <w:t xml:space="preserve">## | 141 | tramo_edad           | Tramo de edad (en quinquenios)           | Mean (sd) : 6.6 (3.6)            | 12 distinct values     | .                 :                    | 86687    | 20405    |</w:t>
      </w:r>
      <w:r>
        <w:br w:type="textWrapping"/>
      </w:r>
      <w:r>
        <w:rPr>
          <w:rStyle w:val="VerbatimChar"/>
        </w:rPr>
        <w:t xml:space="preserve">## |     | [haven_labelled]     |                                          | min &lt; med &lt; max:                 |                        | :                 :                    | (80.95%) | (19.05%) |</w:t>
      </w:r>
      <w:r>
        <w:br w:type="textWrapping"/>
      </w:r>
      <w:r>
        <w:rPr>
          <w:rStyle w:val="VerbatimChar"/>
        </w:rPr>
        <w:t xml:space="preserve">## |     |                      |                                          | 1 &lt; 7 &lt; 12                       |                        | : .         . .   :                    |          |          |</w:t>
      </w:r>
      <w:r>
        <w:br w:type="textWrapping"/>
      </w:r>
      <w:r>
        <w:rPr>
          <w:rStyle w:val="VerbatimChar"/>
        </w:rPr>
        <w:t xml:space="preserve">## |     |                      |                                          | IQR (CV) : 7 (0.5)               |                        | : : : : : : : : : :                    |          |          |</w:t>
      </w:r>
      <w:r>
        <w:br w:type="textWrapping"/>
      </w:r>
      <w:r>
        <w:rPr>
          <w:rStyle w:val="VerbatimChar"/>
        </w:rPr>
        <w:t xml:space="preserve">## |     |                      |                                          |                                  |                        | : : : : : : : : : :                    |          |          |</w:t>
      </w:r>
      <w:r>
        <w:br w:type="textWrapping"/>
      </w:r>
      <w:r>
        <w:rPr>
          <w:rStyle w:val="VerbatimChar"/>
        </w:rPr>
        <w:t xml:space="preserve">## +-----+----------------------+------------------------------------------+----------------------------------+------------------------+----------------------------------------+----------+----------+</w:t>
      </w:r>
      <w:r>
        <w:br w:type="textWrapping"/>
      </w:r>
      <w:r>
        <w:rPr>
          <w:rStyle w:val="VerbatimChar"/>
        </w:rPr>
        <w:t xml:space="preserve">## | 142 | activ                | Condición de actividad                   | Mean (sd) : 1.9 (1)              | 1 : 47921 (55.3%)      | IIIIIIIIIII                            | 86687    | 20405    |</w:t>
      </w:r>
      <w:r>
        <w:br w:type="textWrapping"/>
      </w:r>
      <w:r>
        <w:rPr>
          <w:rStyle w:val="VerbatimChar"/>
        </w:rPr>
        <w:t xml:space="preserve">## |     | [haven_labelled]     |                                          | min &lt; med &lt; max:                 | 2 :  3504 ( 4.0%)      |                                        | (80.95%) | (19.05%) |</w:t>
      </w:r>
      <w:r>
        <w:br w:type="textWrapping"/>
      </w:r>
      <w:r>
        <w:rPr>
          <w:rStyle w:val="VerbatimChar"/>
        </w:rPr>
        <w:t xml:space="preserve">## |     |                      |                                          | 1 &lt; 1 &lt; 3                        | 3 : 35262 (40.7%)      | IIIIIIII                               |          |          |</w:t>
      </w:r>
      <w:r>
        <w:br w:type="textWrapping"/>
      </w:r>
      <w:r>
        <w:rPr>
          <w:rStyle w:val="VerbatimChar"/>
        </w:rPr>
        <w:t xml:space="preserve">## |     |                      |                                          | IQR (CV) : 2 (0.5)               |                        |                                        |          |          |</w:t>
      </w:r>
      <w:r>
        <w:br w:type="textWrapping"/>
      </w:r>
      <w:r>
        <w:rPr>
          <w:rStyle w:val="VerbatimChar"/>
        </w:rPr>
        <w:t xml:space="preserve">## +-----+----------------------+------------------------------------------+----------------------------------+------------------------+----------------------------------------+----------+----------+</w:t>
      </w:r>
      <w:r>
        <w:br w:type="textWrapping"/>
      </w:r>
      <w:r>
        <w:rPr>
          <w:rStyle w:val="VerbatimChar"/>
        </w:rPr>
        <w:t xml:space="preserve">## | 143 | fact                 | Factor de expansión trimestral           | Mean (sd) : 177.3 (229)          | 13531 distinct values  | :                                      | 107092   | 0        |</w:t>
      </w:r>
      <w:r>
        <w:br w:type="textWrapping"/>
      </w:r>
      <w:r>
        <w:rPr>
          <w:rStyle w:val="VerbatimChar"/>
        </w:rPr>
        <w:t xml:space="preserve">## |     | [numeric]            |                                          | min &lt; med &lt; max:                 |                        | :                                      | (100%)   | (0%)     |</w:t>
      </w:r>
      <w:r>
        <w:br w:type="textWrapping"/>
      </w:r>
      <w:r>
        <w:rPr>
          <w:rStyle w:val="VerbatimChar"/>
        </w:rPr>
        <w:t xml:space="preserve">## |     |                      |                                          | 4.1 &lt; 109.9 &lt; 6199.8             |                        | :                                      |          |          |</w:t>
      </w:r>
      <w:r>
        <w:br w:type="textWrapping"/>
      </w:r>
      <w:r>
        <w:rPr>
          <w:rStyle w:val="VerbatimChar"/>
        </w:rPr>
        <w:t xml:space="preserve">## |     |                      |                                          | IQR (CV) : 144.9 (1.3)           |                        | :                                      |          |          |</w:t>
      </w:r>
      <w:r>
        <w:br w:type="textWrapping"/>
      </w:r>
      <w:r>
        <w:rPr>
          <w:rStyle w:val="VerbatimChar"/>
        </w:rPr>
        <w:t xml:space="preserve">## |     |                      |                                          |                                  |                        | :                                      |          |          |</w:t>
      </w:r>
      <w:r>
        <w:br w:type="textWrapping"/>
      </w:r>
      <w:r>
        <w:rPr>
          <w:rStyle w:val="VerbatimChar"/>
        </w:rPr>
        <w:t xml:space="preserve">## +-----+----------------------+------------------------------------------+----------------------------------+------------------------+----------------------------------------+----------+----------+</w:t>
      </w:r>
      <w:r>
        <w:br w:type="textWrapping"/>
      </w:r>
      <w:r>
        <w:rPr>
          <w:rStyle w:val="VerbatimChar"/>
        </w:rPr>
        <w:t xml:space="preserve">## | 144 | fact_cal             |                                          | Mean (sd) : 177.7 (251.8)        | 57302 distinct values  | :                                      | 107092   | 0        |</w:t>
      </w:r>
      <w:r>
        <w:br w:type="textWrapping"/>
      </w:r>
      <w:r>
        <w:rPr>
          <w:rStyle w:val="VerbatimChar"/>
        </w:rPr>
        <w:t xml:space="preserve">## |     | [numeric]            |                                          | min &lt; med &lt; max:                 |                        | :                                      | (100%)   | (0%)     |</w:t>
      </w:r>
      <w:r>
        <w:br w:type="textWrapping"/>
      </w:r>
      <w:r>
        <w:rPr>
          <w:rStyle w:val="VerbatimChar"/>
        </w:rPr>
        <w:t xml:space="preserve">## |     |                      |                                          | 5.1 &lt; 106 &lt; 12595.2              |                        | :                                      |          |          |</w:t>
      </w:r>
      <w:r>
        <w:br w:type="textWrapping"/>
      </w:r>
      <w:r>
        <w:rPr>
          <w:rStyle w:val="VerbatimChar"/>
        </w:rPr>
        <w:t xml:space="preserve">## |     |                      |                                          | IQR (CV) : 141 (1.4)             |                        | :                                      |          |          |</w:t>
      </w:r>
      <w:r>
        <w:br w:type="textWrapping"/>
      </w:r>
      <w:r>
        <w:rPr>
          <w:rStyle w:val="VerbatimChar"/>
        </w:rPr>
        <w:t xml:space="preserve">## |     |                      |                                          |                                  |                        | :                                      |          |          |</w:t>
      </w:r>
      <w:r>
        <w:br w:type="textWrapping"/>
      </w:r>
      <w:r>
        <w:rPr>
          <w:rStyle w:val="VerbatimChar"/>
        </w:rPr>
        <w:t xml:space="preserve">## +-----+----------------------+------------------------------------------+----------------------------------+------------------------+----------------------------------------+----------+----------+</w:t>
      </w:r>
    </w:p>
    <w:p>
      <w:pPr>
        <w:pStyle w:val="FirstParagraph"/>
      </w:pPr>
      <w:r>
        <w:t xml:space="preserve">Puedes incorporar dentro del texto un resultado de una función de R, como 2 o el valor mínimo de la</w:t>
      </w:r>
      <w:r>
        <w:t xml:space="preserve"> </w:t>
      </w:r>
      <w:r>
        <w:rPr>
          <w:rStyle w:val="VerbatimChar"/>
        </w:rPr>
        <w:t xml:space="preserve">speed</w:t>
      </w:r>
      <w:r>
        <w:t xml:space="preserve"> </w:t>
      </w:r>
      <w:r>
        <w:t xml:space="preserve">en la tabla anterior: Min. : 4.0 .</w:t>
      </w:r>
    </w:p>
    <w:p>
      <w:pPr>
        <w:pStyle w:val="BodyText"/>
      </w:pPr>
      <w:r>
        <w:t xml:space="preserve">Existen distintas formas de imprimir tablas. Es importante distinguir si queremos un formato final en PDF o HTML. En cualquiera de los dos casos, recomiendo revisar el paquete</w:t>
      </w:r>
      <w:r>
        <w:t xml:space="preserve"> </w:t>
      </w:r>
      <w:r>
        <w:rPr>
          <w:rStyle w:val="VerbatimChar"/>
        </w:rPr>
        <w:t xml:space="preserve">kableExtra</w:t>
      </w:r>
      <w:r>
        <w:t xml:space="preserve"> </w:t>
      </w:r>
      <w:r>
        <w:t xml:space="preserve">y los ejemplos que tiene en</w:t>
      </w:r>
      <w:r>
        <w:t xml:space="preserve"> </w:t>
      </w:r>
      <w:hyperlink r:id="rId25">
        <w:r>
          <w:rPr>
            <w:rStyle w:val="Hyperlink"/>
          </w:rPr>
          <w:t xml:space="preserve">HTML</w:t>
        </w:r>
      </w:hyperlink>
      <w:r>
        <w:t xml:space="preserve"> </w:t>
      </w:r>
      <w:r>
        <w:t xml:space="preserve">y</w:t>
      </w:r>
      <w:r>
        <w:t xml:space="preserve"> </w:t>
      </w:r>
      <w:hyperlink r:id="rId26">
        <w:r>
          <w:rPr>
            <w:rStyle w:val="Hyperlink"/>
          </w:rPr>
          <w:t xml:space="preserve">PDF</w:t>
        </w:r>
      </w:hyperlink>
      <w:r>
        <w:t xml:space="preserve">.</w:t>
      </w:r>
    </w:p>
    <w:p>
      <w:pPr>
        <w:pStyle w:val="BodyText"/>
      </w:pPr>
      <w:r>
        <w:t xml:space="preserve">También se pueden crear directamente</w:t>
      </w:r>
      <w:r>
        <w:t xml:space="preserve"> </w:t>
      </w:r>
      <w:r>
        <w:rPr>
          <w:b/>
        </w:rPr>
        <w:t xml:space="preserve">gráficos</w:t>
      </w:r>
      <w:r>
        <w:t xml:space="preserve">, e.g:</w:t>
      </w:r>
    </w:p>
    <w:p>
      <w:pPr>
        <w:pStyle w:val="BodyText"/>
      </w:pPr>
      <w:r>
        <w:drawing>
          <wp:inline>
            <wp:extent cx="4620126" cy="3696101"/>
            <wp:effectExtent b="0" l="0" r="0" t="0"/>
            <wp:docPr descr="" title="" id="1" name="Picture"/>
            <a:graphic>
              <a:graphicData uri="http://schemas.openxmlformats.org/drawingml/2006/picture">
                <pic:pic>
                  <pic:nvPicPr>
                    <pic:cNvPr descr="reporte_files/figure-docx/pressur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usar</w:t>
      </w:r>
      <w:r>
        <w:t xml:space="preserve"> </w:t>
      </w:r>
      <w:r>
        <w:rPr>
          <w:rStyle w:val="VerbatimChar"/>
        </w:rPr>
        <w:t xml:space="preserve">echo = FALSE</w:t>
      </w:r>
      <w:r>
        <w:t xml:space="preserve"> </w:t>
      </w:r>
      <w:r>
        <w:t xml:space="preserve">en el trozo de código evitamos que se imprima el código de R y solo vemos el resultado, en cambio:</w:t>
      </w:r>
    </w:p>
    <w:p>
      <w:pPr>
        <w:pStyle w:val="SourceCode"/>
      </w:pPr>
      <w:r>
        <w:rPr>
          <w:rStyle w:val="KeywordTok"/>
        </w:rPr>
        <w:t xml:space="preserve">plot</w:t>
      </w:r>
      <w:r>
        <w:rPr>
          <w:rStyle w:val="NormalTok"/>
        </w:rPr>
        <w:t xml:space="preserve">(pressure)</w:t>
      </w:r>
    </w:p>
    <w:p>
      <w:pPr>
        <w:pStyle w:val="FirstParagraph"/>
      </w:pPr>
      <w:r>
        <w:drawing>
          <wp:inline>
            <wp:extent cx="4620126" cy="3696101"/>
            <wp:effectExtent b="0" l="0" r="0" t="0"/>
            <wp:docPr descr="" title="" id="1" name="Picture"/>
            <a:graphic>
              <a:graphicData uri="http://schemas.openxmlformats.org/drawingml/2006/picture">
                <pic:pic>
                  <pic:nvPicPr>
                    <pic:cNvPr descr="reporte_files/figure-docx/pressure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s muestra el código y el resultado.</w:t>
      </w:r>
    </w:p>
    <w:p>
      <w:pPr>
        <w:pStyle w:val="BodyText"/>
      </w:pPr>
      <w:r>
        <w:t xml:space="preserve">Las referencias por</w:t>
      </w:r>
      <w:r>
        <w:t xml:space="preserve"> </w:t>
      </w:r>
      <w:r>
        <w:rPr>
          <w:i/>
        </w:rPr>
        <w:t xml:space="preserve">default</w:t>
      </w:r>
      <w:r>
        <w:t xml:space="preserve"> </w:t>
      </w:r>
      <w:r>
        <w:t xml:space="preserve">quedan al final, así que solo tenemos que dejar el título del apartado</w:t>
      </w:r>
    </w:p>
    <w:p>
      <w:pPr>
        <w:pStyle w:val="Heading1"/>
      </w:pPr>
      <w:bookmarkStart w:id="29" w:name="referencias"/>
      <w:r>
        <w:t xml:space="preserve">Referencias</w:t>
      </w:r>
      <w:bookmarkEnd w:id="29"/>
    </w:p>
    <w:bookmarkStart w:id="42" w:name="refs"/>
    <w:bookmarkStart w:id="30" w:name="ref-ashton_restructuring_1990"/>
    <w:p>
      <w:pPr>
        <w:pStyle w:val="Bibliography"/>
      </w:pPr>
      <w:r>
        <w:t xml:space="preserve">Ashton, David, Malcolm Maguire, and Mark Spilsbury. 1990.</w:t>
      </w:r>
      <w:r>
        <w:t xml:space="preserve"> </w:t>
      </w:r>
      <w:r>
        <w:rPr>
          <w:i/>
        </w:rPr>
        <w:t xml:space="preserve">Restructuring the Labour Market: The Implications for Youth</w:t>
      </w:r>
      <w:r>
        <w:t xml:space="preserve">. Springer.</w:t>
      </w:r>
    </w:p>
    <w:bookmarkEnd w:id="30"/>
    <w:bookmarkStart w:id="31" w:name="ref-atkinson_manpower_1984"/>
    <w:p>
      <w:pPr>
        <w:pStyle w:val="Bibliography"/>
      </w:pPr>
      <w:r>
        <w:t xml:space="preserve">Atkinson, John. 1984. “Manpower Strategies for Flexible Organisations.”</w:t>
      </w:r>
      <w:r>
        <w:t xml:space="preserve"> </w:t>
      </w:r>
      <w:r>
        <w:rPr>
          <w:i/>
        </w:rPr>
        <w:t xml:space="preserve">Personnel Management</w:t>
      </w:r>
      <w:r>
        <w:t xml:space="preserve"> </w:t>
      </w:r>
      <w:r>
        <w:t xml:space="preserve">16 (8): 28–31.</w:t>
      </w:r>
    </w:p>
    <w:bookmarkEnd w:id="31"/>
    <w:bookmarkStart w:id="32" w:name="ref-cepaloij_juventud_2004"/>
    <w:p>
      <w:pPr>
        <w:pStyle w:val="Bibliography"/>
      </w:pPr>
      <w:r>
        <w:t xml:space="preserve">CEPAL/OIJ. 2004. “La Juventud En Iberoamérica: Tendencias Y Urgencias.”</w:t>
      </w:r>
    </w:p>
    <w:bookmarkEnd w:id="32"/>
    <w:bookmarkStart w:id="34" w:name="ref-cepaloit_employment_2017"/>
    <w:p>
      <w:pPr>
        <w:pStyle w:val="Bibliography"/>
      </w:pPr>
      <w:r>
        <w:t xml:space="preserve">CEPAL/OIT. 2017. “Employment Situation in Latin America and the Caribbean: The Transition of Young People from School to the Labour Market.” 17.</w:t>
      </w:r>
      <w:r>
        <w:t xml:space="preserve"> </w:t>
      </w:r>
      <w:hyperlink r:id="rId33">
        <w:r>
          <w:rPr>
            <w:rStyle w:val="Hyperlink"/>
          </w:rPr>
          <w:t xml:space="preserve">https://repositorio.cepal.org//handle/11362/42251</w:t>
        </w:r>
      </w:hyperlink>
      <w:r>
        <w:t xml:space="preserve">.</w:t>
      </w:r>
    </w:p>
    <w:bookmarkEnd w:id="34"/>
    <w:bookmarkStart w:id="35" w:name="ref-furlong_labour_1990"/>
    <w:p>
      <w:pPr>
        <w:pStyle w:val="Bibliography"/>
      </w:pPr>
      <w:r>
        <w:t xml:space="preserve">Furlong, Andy. 1990. “Labour Market Segmentation and the Age Structuring of Employment Opportunities for Young People.”</w:t>
      </w:r>
      <w:r>
        <w:t xml:space="preserve"> </w:t>
      </w:r>
      <w:r>
        <w:rPr>
          <w:i/>
        </w:rPr>
        <w:t xml:space="preserve">Work, Employment and Society</w:t>
      </w:r>
      <w:r>
        <w:t xml:space="preserve"> </w:t>
      </w:r>
      <w:r>
        <w:t xml:space="preserve">4 (2): 253–69.</w:t>
      </w:r>
    </w:p>
    <w:bookmarkEnd w:id="35"/>
    <w:bookmarkStart w:id="36" w:name="ref-jacinto_estrategias_2006"/>
    <w:p>
      <w:pPr>
        <w:pStyle w:val="Bibliography"/>
      </w:pPr>
      <w:r>
        <w:t xml:space="preserve">Jacinto, Claudia. 2006. “Estrategias Sistémicas Y Subjetivas de Transición Laboral de Los Jóvenes En Argentina. El Papel de Los Dispositivos de Formación Para El Empleo.”</w:t>
      </w:r>
      <w:r>
        <w:t xml:space="preserve"> </w:t>
      </w:r>
      <w:r>
        <w:rPr>
          <w:i/>
        </w:rPr>
        <w:t xml:space="preserve">Revista de Educación</w:t>
      </w:r>
      <w:r>
        <w:t xml:space="preserve"> </w:t>
      </w:r>
      <w:r>
        <w:t xml:space="preserve">341: 57–79.</w:t>
      </w:r>
    </w:p>
    <w:bookmarkEnd w:id="36"/>
    <w:bookmarkStart w:id="37" w:name="ref-kaztman_seducidos_2001"/>
    <w:p>
      <w:pPr>
        <w:pStyle w:val="Bibliography"/>
      </w:pPr>
      <w:r>
        <w:t xml:space="preserve">Kaztman, Rubén. 2001. “Seducidos Y Abandonados: El Aislamiento Social de Los Pobres Urbanos.”</w:t>
      </w:r>
      <w:r>
        <w:t xml:space="preserve"> </w:t>
      </w:r>
      <w:r>
        <w:rPr>
          <w:i/>
        </w:rPr>
        <w:t xml:space="preserve">Revista de La CEPAL</w:t>
      </w:r>
      <w:r>
        <w:t xml:space="preserve">.</w:t>
      </w:r>
    </w:p>
    <w:bookmarkEnd w:id="37"/>
    <w:bookmarkStart w:id="38" w:name="ref-neffa_informalidad_2008"/>
    <w:p>
      <w:pPr>
        <w:pStyle w:val="Bibliography"/>
      </w:pPr>
      <w:r>
        <w:t xml:space="preserve">Neffa, J. C. 2008. “La Informalidad, La Precariedad Y El Empleo No Registrado En La Provincia de Buenos Aires.”</w:t>
      </w:r>
      <w:r>
        <w:t xml:space="preserve"> </w:t>
      </w:r>
      <w:r>
        <w:rPr>
          <w:i/>
        </w:rPr>
        <w:t xml:space="preserve">La Plata: Ministerio de La Provincia de Buenos Aires</w:t>
      </w:r>
      <w:r>
        <w:t xml:space="preserve">.</w:t>
      </w:r>
    </w:p>
    <w:bookmarkEnd w:id="38"/>
    <w:bookmarkStart w:id="39" w:name="ref-oreilly_five_2015"/>
    <w:p>
      <w:pPr>
        <w:pStyle w:val="Bibliography"/>
      </w:pPr>
      <w:r>
        <w:t xml:space="preserve">O’Reilly, Jacqueline, Werner Eichhorst, András Gábos, Kari Hadjivassiliou, David Lain, Janine Leschke, Seamus McGuinness, Lucia Mỳtna Kureková, Tiziana Nazio, and Renate Ortlieb. 2015. “Five Characteristics of Youth Unemployment in Europe: Flexibility, Education, Migration, Family Legacies, and EU Policy.”</w:t>
      </w:r>
      <w:r>
        <w:t xml:space="preserve"> </w:t>
      </w:r>
      <w:r>
        <w:rPr>
          <w:i/>
        </w:rPr>
        <w:t xml:space="preserve">Sage Open</w:t>
      </w:r>
      <w:r>
        <w:t xml:space="preserve"> </w:t>
      </w:r>
      <w:r>
        <w:t xml:space="preserve">5 (1): 2158244015574962.</w:t>
      </w:r>
    </w:p>
    <w:bookmarkEnd w:id="39"/>
    <w:bookmarkStart w:id="40" w:name="ref-stecher_trabajo_2019"/>
    <w:p>
      <w:pPr>
        <w:pStyle w:val="Bibliography"/>
      </w:pPr>
      <w:r>
        <w:t xml:space="preserve">Stecher, Antonio, and Vicente Sisto. 2019. “Trabajo Y Precarización Laboral En El Chile Neoliberal.” In</w:t>
      </w:r>
      <w:r>
        <w:t xml:space="preserve"> </w:t>
      </w:r>
      <w:r>
        <w:rPr>
          <w:i/>
        </w:rPr>
        <w:t xml:space="preserve">"Hilos Tensados". Para Leer El Octubre Chileno</w:t>
      </w:r>
      <w:r>
        <w:t xml:space="preserve">, edited by Kathya Araujo. Colección IDEA. Santiago de Chile: IDEA.</w:t>
      </w:r>
    </w:p>
    <w:bookmarkEnd w:id="40"/>
    <w:bookmarkStart w:id="41" w:name="ref-weller_insercion_2007"/>
    <w:p>
      <w:pPr>
        <w:pStyle w:val="Bibliography"/>
      </w:pPr>
      <w:r>
        <w:t xml:space="preserve">Weller, Jürgen. 2007. “La Inserción Laboral de Los Jóvenes: Características, Tensiones Y Desafíos.”</w:t>
      </w:r>
      <w:r>
        <w:t xml:space="preserve"> </w:t>
      </w:r>
      <w:r>
        <w:rPr>
          <w:i/>
        </w:rPr>
        <w:t xml:space="preserve">Revista de La CEPAL</w:t>
      </w:r>
      <w:r>
        <w:t xml:space="preserve"> </w:t>
      </w:r>
      <w:r>
        <w:t xml:space="preserve">92.</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s://haozhu233.github.io/kableExtra/awesome_table_in_html.html" TargetMode="External" /><Relationship Type="http://schemas.openxmlformats.org/officeDocument/2006/relationships/hyperlink" Id="rId26" Target="https://haozhu233.github.io/kableExtra/awesome_table_in_pdf.pdf" TargetMode="External" /><Relationship Type="http://schemas.openxmlformats.org/officeDocument/2006/relationships/hyperlink" Id="rId33" Target="https://repositorio.cepal.org//handle/11362/42251" TargetMode="External" /></Relationships>
</file>

<file path=word/_rels/footnotes.xml.rels><?xml version="1.0" encoding="UTF-8"?>
<Relationships xmlns="http://schemas.openxmlformats.org/package/2006/relationships"><Relationship Type="http://schemas.openxmlformats.org/officeDocument/2006/relationships/hyperlink" Id="rId25" Target="https://haozhu233.github.io/kableExtra/awesome_table_in_html.html" TargetMode="External" /><Relationship Type="http://schemas.openxmlformats.org/officeDocument/2006/relationships/hyperlink" Id="rId26" Target="https://haozhu233.github.io/kableExtra/awesome_table_in_pdf.pdf" TargetMode="External" /><Relationship Type="http://schemas.openxmlformats.org/officeDocument/2006/relationships/hyperlink" Id="rId33" Target="https://repositorio.cepal.org//handle/11362/42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investigación</dc:title>
  <dc:creator>Ignacio Becker Bozo</dc:creator>
  <cp:keywords/>
  <dcterms:created xsi:type="dcterms:W3CDTF">2020-07-04T02:23:31Z</dcterms:created>
  <dcterms:modified xsi:type="dcterms:W3CDTF">2020-07-04T02:23:31Z</dcterms:modified>
</cp:coreProperties>
</file>